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A1C11" w14:textId="77777777" w:rsidR="00F06E67" w:rsidRDefault="00980C90" w:rsidP="00532E6C">
      <w:pPr>
        <w:pStyle w:val="11"/>
      </w:pPr>
      <w:bookmarkStart w:id="0" w:name="开放平台demo使用说明"/>
      <w:bookmarkEnd w:id="0"/>
      <w:r w:rsidRPr="00980C90">
        <w:t>Open platform Demo instructions</w:t>
      </w:r>
    </w:p>
    <w:p w14:paraId="3556637B" w14:textId="77777777" w:rsidR="00F06E67" w:rsidRDefault="00980C90" w:rsidP="00532E6C">
      <w:pPr>
        <w:pStyle w:val="21"/>
      </w:pPr>
      <w:bookmarkStart w:id="1" w:name="一资源文件配置"/>
      <w:bookmarkEnd w:id="1"/>
      <w:r>
        <w:t>一、</w:t>
      </w:r>
      <w:r>
        <w:t>T</w:t>
      </w:r>
      <w:r w:rsidRPr="00980C90">
        <w:t>he resource file configuration</w:t>
      </w:r>
    </w:p>
    <w:p w14:paraId="5225E4F6" w14:textId="6E9405BB" w:rsidR="00A05B4D" w:rsidRPr="00A05B4D" w:rsidRDefault="00A05B4D" w:rsidP="00A05B4D">
      <w:pPr>
        <w:pStyle w:val="21"/>
        <w:rPr>
          <w:rFonts w:asciiTheme="minorHAnsi" w:eastAsiaTheme="minorEastAsia" w:hAnsiTheme="minorHAnsi" w:cstheme="minorBidi"/>
          <w:b w:val="0"/>
          <w:bCs w:val="0"/>
          <w:color w:val="auto"/>
          <w:sz w:val="24"/>
          <w:szCs w:val="24"/>
        </w:rPr>
      </w:pPr>
      <w:bookmarkStart w:id="2" w:name="二linux环境安装依赖库"/>
      <w:bookmarkEnd w:id="2"/>
      <w:r>
        <w:rPr>
          <w:rFonts w:asciiTheme="minorHAnsi" w:eastAsiaTheme="minorEastAsia" w:hAnsiTheme="minorHAnsi" w:cstheme="minorBidi"/>
          <w:b w:val="0"/>
          <w:bCs w:val="0"/>
          <w:color w:val="auto"/>
          <w:sz w:val="24"/>
          <w:szCs w:val="24"/>
        </w:rPr>
        <w:t>1. Set the/opt</w:t>
      </w:r>
      <w:r w:rsidRPr="00A05B4D">
        <w:rPr>
          <w:rFonts w:asciiTheme="minorHAnsi" w:eastAsiaTheme="minorEastAsia" w:hAnsiTheme="minorHAnsi" w:cstheme="minorBidi"/>
          <w:b w:val="0"/>
          <w:bCs w:val="0"/>
          <w:color w:val="auto"/>
          <w:sz w:val="24"/>
          <w:szCs w:val="24"/>
        </w:rPr>
        <w:t>/ directory to read and wri</w:t>
      </w:r>
      <w:r>
        <w:rPr>
          <w:rFonts w:asciiTheme="minorHAnsi" w:eastAsiaTheme="minorEastAsia" w:hAnsiTheme="minorHAnsi" w:cstheme="minorBidi"/>
          <w:b w:val="0"/>
          <w:bCs w:val="0"/>
          <w:color w:val="auto"/>
          <w:sz w:val="24"/>
          <w:szCs w:val="24"/>
        </w:rPr>
        <w:t>te permissions chmod u + rw opt</w:t>
      </w:r>
      <w:r w:rsidRPr="00A05B4D">
        <w:rPr>
          <w:rFonts w:asciiTheme="minorHAnsi" w:eastAsiaTheme="minorEastAsia" w:hAnsiTheme="minorHAnsi" w:cstheme="minorBidi"/>
          <w:b w:val="0"/>
          <w:bCs w:val="0"/>
          <w:color w:val="auto"/>
          <w:sz w:val="24"/>
          <w:szCs w:val="24"/>
        </w:rPr>
        <w:t>/</w:t>
      </w:r>
    </w:p>
    <w:p w14:paraId="12CD89DC" w14:textId="5EE782AB" w:rsidR="00A05B4D" w:rsidRPr="00A05B4D" w:rsidRDefault="00A05B4D" w:rsidP="00A05B4D">
      <w:pPr>
        <w:pStyle w:val="21"/>
        <w:rPr>
          <w:rFonts w:asciiTheme="minorHAnsi" w:eastAsiaTheme="minorEastAsia" w:hAnsiTheme="minorHAnsi" w:cstheme="minorBidi"/>
          <w:b w:val="0"/>
          <w:bCs w:val="0"/>
          <w:color w:val="auto"/>
          <w:sz w:val="24"/>
          <w:szCs w:val="24"/>
        </w:rPr>
      </w:pPr>
      <w:r w:rsidRPr="00A05B4D">
        <w:rPr>
          <w:rFonts w:asciiTheme="minorHAnsi" w:eastAsiaTheme="minorEastAsia" w:hAnsiTheme="minorHAnsi" w:cstheme="minorBidi"/>
          <w:b w:val="0"/>
          <w:bCs w:val="0"/>
          <w:color w:val="auto"/>
          <w:sz w:val="24"/>
          <w:szCs w:val="24"/>
        </w:rPr>
        <w:t>2. Place the</w:t>
      </w:r>
      <w:r>
        <w:rPr>
          <w:rFonts w:asciiTheme="minorHAnsi" w:eastAsiaTheme="minorEastAsia" w:hAnsiTheme="minorHAnsi" w:cstheme="minorBidi"/>
          <w:b w:val="0"/>
          <w:bCs w:val="0"/>
          <w:color w:val="auto"/>
          <w:sz w:val="24"/>
          <w:szCs w:val="24"/>
        </w:rPr>
        <w:t xml:space="preserve"> resource file in bnav in the</w:t>
      </w:r>
      <w:r w:rsidR="004B60FC">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opt/BaiduMapAuto</w:t>
      </w:r>
      <w:r w:rsidR="004B60FC">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bnav</w:t>
      </w:r>
      <w:r w:rsidR="004B60FC">
        <w:rPr>
          <w:rFonts w:asciiTheme="minorHAnsi" w:eastAsiaTheme="minorEastAsia" w:hAnsiTheme="minorHAnsi" w:cstheme="minorBidi"/>
          <w:b w:val="0"/>
          <w:bCs w:val="0"/>
          <w:color w:val="auto"/>
          <w:sz w:val="24"/>
          <w:szCs w:val="24"/>
        </w:rPr>
        <w:t>/</w:t>
      </w:r>
      <w:r w:rsidRPr="00A05B4D">
        <w:rPr>
          <w:rFonts w:asciiTheme="minorHAnsi" w:eastAsiaTheme="minorEastAsia" w:hAnsiTheme="minorHAnsi" w:cstheme="minorBidi"/>
          <w:b w:val="0"/>
          <w:bCs w:val="0"/>
          <w:color w:val="auto"/>
          <w:sz w:val="24"/>
          <w:szCs w:val="24"/>
        </w:rPr>
        <w:t>directory (this directory is configurable, please modify the CFG_DATA_CONFIG variable in BaiduMapAutoQmlInterface.cpp) Offline Dat</w:t>
      </w:r>
      <w:r w:rsidR="004B60FC">
        <w:rPr>
          <w:rFonts w:asciiTheme="minorHAnsi" w:eastAsiaTheme="minorEastAsia" w:hAnsiTheme="minorHAnsi" w:cstheme="minorBidi"/>
          <w:b w:val="0"/>
          <w:bCs w:val="0"/>
          <w:color w:val="auto"/>
          <w:sz w:val="24"/>
          <w:szCs w:val="24"/>
        </w:rPr>
        <w:t>a Update Please follow the bnav</w:t>
      </w:r>
      <w:r w:rsidRPr="00A05B4D">
        <w:rPr>
          <w:rFonts w:asciiTheme="minorHAnsi" w:eastAsiaTheme="minorEastAsia" w:hAnsiTheme="minorHAnsi" w:cstheme="minorBidi"/>
          <w:b w:val="0"/>
          <w:bCs w:val="0"/>
          <w:color w:val="auto"/>
          <w:sz w:val="24"/>
          <w:szCs w:val="24"/>
        </w:rPr>
        <w:t>/ ReadMe.txt documentation</w:t>
      </w:r>
    </w:p>
    <w:p w14:paraId="1E976F2C" w14:textId="4643B80F" w:rsidR="00F06E67" w:rsidRDefault="00980C90" w:rsidP="00A05B4D">
      <w:pPr>
        <w:pStyle w:val="21"/>
      </w:pPr>
      <w:r>
        <w:t>二、</w:t>
      </w:r>
      <w:r>
        <w:t>T</w:t>
      </w:r>
      <w:r w:rsidRPr="00980C90">
        <w:t>he Linux environment depends on the installation of the library</w:t>
      </w:r>
    </w:p>
    <w:p w14:paraId="3290BE02" w14:textId="0AD12818" w:rsidR="00C70DF5" w:rsidRDefault="00C70DF5" w:rsidP="00532E6C">
      <w:pPr>
        <w:pStyle w:val="FirstParagraph"/>
      </w:pPr>
      <w:r>
        <w:t>Install the build tool set installation command:</w:t>
      </w:r>
    </w:p>
    <w:p w14:paraId="75D61017" w14:textId="77777777" w:rsidR="00C70DF5" w:rsidRDefault="00C70DF5" w:rsidP="00532E6C">
      <w:pPr>
        <w:pStyle w:val="FirstParagraph"/>
      </w:pPr>
      <w:r>
        <w:t>sudo apt-get install build-essential</w:t>
      </w:r>
    </w:p>
    <w:p w14:paraId="3034397E" w14:textId="1B734F72" w:rsidR="00C70DF5" w:rsidRDefault="00C70DF5" w:rsidP="00532E6C">
      <w:pPr>
        <w:pStyle w:val="FirstParagraph"/>
      </w:pPr>
      <w:r>
        <w:t>After the installation is complete verify gcc</w:t>
      </w:r>
      <w:r w:rsidR="004B60FC">
        <w:t>/</w:t>
      </w:r>
      <w:r>
        <w:t xml:space="preserve"> g ++ version PS: if meet "E: Unable to locate package essential", please update apt-get sudo apt-get update</w:t>
      </w:r>
    </w:p>
    <w:p w14:paraId="5E8E696B" w14:textId="4DA2F357" w:rsidR="00C70DF5" w:rsidRDefault="00C70DF5" w:rsidP="00532E6C">
      <w:pPr>
        <w:pStyle w:val="FirstParagraph"/>
      </w:pPr>
      <w:r>
        <w:t>Install the OpenGL toolset Install the opengl 3 command:</w:t>
      </w:r>
    </w:p>
    <w:p w14:paraId="186F1520" w14:textId="77777777" w:rsidR="00C70DF5" w:rsidRDefault="00C70DF5" w:rsidP="00532E6C">
      <w:pPr>
        <w:pStyle w:val="FirstParagraph"/>
      </w:pPr>
      <w:r>
        <w:t>sudo apt-get install freeglut3-dev</w:t>
      </w:r>
    </w:p>
    <w:p w14:paraId="788A2BA3" w14:textId="77777777" w:rsidR="00C70DF5" w:rsidRDefault="00C70DF5" w:rsidP="00532E6C">
      <w:pPr>
        <w:pStyle w:val="FirstParagraph"/>
      </w:pPr>
      <w:r>
        <w:t>Install the opengl es command:</w:t>
      </w:r>
    </w:p>
    <w:p w14:paraId="67B90333" w14:textId="77777777" w:rsidR="00C70DF5" w:rsidRDefault="00C70DF5" w:rsidP="00532E6C">
      <w:pPr>
        <w:pStyle w:val="FirstParagraph"/>
        <w:rPr>
          <w:lang w:eastAsia="zh-CN"/>
        </w:rPr>
      </w:pPr>
      <w:r>
        <w:t>sudo apt-get install libgles2-mesa-dev</w:t>
      </w:r>
    </w:p>
    <w:p w14:paraId="3FBCA673" w14:textId="7F5E3CE0" w:rsidR="00C70DF5" w:rsidRDefault="00C70DF5" w:rsidP="00532E6C">
      <w:pPr>
        <w:pStyle w:val="SourceCode"/>
      </w:pPr>
      <w:r>
        <w:t>Install the freetype update index list</w:t>
      </w:r>
    </w:p>
    <w:p w14:paraId="434A6B56" w14:textId="77777777" w:rsidR="00C70DF5" w:rsidRDefault="00C70DF5" w:rsidP="00532E6C">
      <w:pPr>
        <w:pStyle w:val="SourceCode"/>
      </w:pPr>
      <w:r>
        <w:t>apt-get update</w:t>
      </w:r>
    </w:p>
    <w:p w14:paraId="190488C1" w14:textId="77777777" w:rsidR="00C70DF5" w:rsidRDefault="00C70DF5" w:rsidP="00532E6C">
      <w:pPr>
        <w:pStyle w:val="SourceCode"/>
      </w:pPr>
      <w:r>
        <w:t>sudo apt-get install libfreetype6-dev</w:t>
      </w:r>
    </w:p>
    <w:p w14:paraId="3B9ADBB2" w14:textId="196C78D4" w:rsidR="00F06E67" w:rsidRDefault="00980C90" w:rsidP="00532E6C">
      <w:pPr>
        <w:pStyle w:val="21"/>
      </w:pPr>
      <w:bookmarkStart w:id="3" w:name="三demo工程配置"/>
      <w:bookmarkStart w:id="4" w:name="_GoBack"/>
      <w:bookmarkEnd w:id="3"/>
      <w:bookmarkEnd w:id="4"/>
      <w:r>
        <w:t>三、</w:t>
      </w:r>
      <w:r w:rsidR="00D16377" w:rsidRPr="00D16377">
        <w:t>Demo project configuration</w:t>
      </w:r>
    </w:p>
    <w:p w14:paraId="3EEB21A4" w14:textId="40F3B45D" w:rsidR="00F06E67" w:rsidRDefault="00A05B4D" w:rsidP="00532E6C">
      <w:pPr>
        <w:pStyle w:val="FirstParagraph"/>
        <w:rPr>
          <w:lang w:eastAsia="zh-CN"/>
        </w:rPr>
      </w:pPr>
      <w:r w:rsidRPr="00A05B4D">
        <w:t>Create so soft link: enter automap-linux-qml</w:t>
      </w:r>
      <w:r w:rsidR="004B60FC">
        <w:t>/</w:t>
      </w:r>
      <w:r w:rsidRPr="00A05B4D">
        <w:t xml:space="preserve"> libs</w:t>
      </w:r>
      <w:r w:rsidR="004B60FC">
        <w:t>/</w:t>
      </w:r>
      <w:r w:rsidRPr="00A05B4D">
        <w:t xml:space="preserve"> directory, execute sh ln_sh.sh</w:t>
      </w:r>
      <w:r w:rsidR="00D16377">
        <w:rPr>
          <w:rFonts w:hint="eastAsia"/>
          <w:lang w:eastAsia="zh-CN"/>
        </w:rPr>
        <w:t>.</w:t>
      </w:r>
    </w:p>
    <w:p w14:paraId="5D767295" w14:textId="247F724C" w:rsidR="00F06E67" w:rsidRDefault="00215FF8" w:rsidP="00532E6C">
      <w:pPr>
        <w:pStyle w:val="11"/>
      </w:pPr>
      <w:bookmarkStart w:id="5" w:name="功能模块使用说明"/>
      <w:bookmarkEnd w:id="5"/>
      <w:r w:rsidRPr="00215FF8">
        <w:rPr>
          <w:color w:val="4F81BD" w:themeColor="accent1"/>
        </w:rPr>
        <w:t>F</w:t>
      </w:r>
      <w:r w:rsidR="00D16377" w:rsidRPr="00215FF8">
        <w:rPr>
          <w:color w:val="4F81BD" w:themeColor="accent1"/>
        </w:rPr>
        <w:t>unction module instructions</w:t>
      </w:r>
    </w:p>
    <w:p w14:paraId="3411C906" w14:textId="77777777" w:rsidR="00D16377" w:rsidRDefault="00D16377" w:rsidP="00D16377">
      <w:pPr>
        <w:pStyle w:val="Compact"/>
      </w:pPr>
      <w:r>
        <w:t>Development environment: Ubuntu14.04 + Qt 5.7.0, the use of qml development UI, the project name automap-linux-qml.pro</w:t>
      </w:r>
    </w:p>
    <w:p w14:paraId="2959B6DC" w14:textId="77777777" w:rsidR="00D16377" w:rsidRDefault="00D16377" w:rsidP="00D16377">
      <w:pPr>
        <w:pStyle w:val="Compact"/>
      </w:pPr>
      <w:r>
        <w:t>ubuntu environment to build http://agroup.baidu.com/automap_linux/md/article/152991</w:t>
      </w:r>
    </w:p>
    <w:p w14:paraId="71C8DAEE" w14:textId="77777777" w:rsidR="00D16377" w:rsidRDefault="00D16377" w:rsidP="00D16377">
      <w:pPr>
        <w:pStyle w:val="Compact"/>
      </w:pPr>
      <w:r>
        <w:lastRenderedPageBreak/>
        <w:t>Engine use process brief introduction: (Please combine BaiduMapAutoQmlInterface.cpp) by function module is divided into mapView, search, routeGenerator, routeGuide;</w:t>
      </w:r>
    </w:p>
    <w:p w14:paraId="4E500DCA" w14:textId="76A1C65F" w:rsidR="00F06E67" w:rsidRDefault="00D16377" w:rsidP="00D16377">
      <w:pPr>
        <w:pStyle w:val="Compact"/>
      </w:pPr>
      <w:r>
        <w:t>Each module must create a new instance, call the corresponding API interface, API see doc;</w:t>
      </w:r>
    </w:p>
    <w:p w14:paraId="702DF045" w14:textId="70B29AD3" w:rsidR="00F06E67" w:rsidRDefault="00D16377" w:rsidP="00532E6C">
      <w:pPr>
        <w:pStyle w:val="21"/>
      </w:pPr>
      <w:bookmarkStart w:id="6" w:name="mapview模块"/>
      <w:bookmarkEnd w:id="6"/>
      <w:r>
        <w:t>M</w:t>
      </w:r>
      <w:r w:rsidR="00980C90">
        <w:t>apView</w:t>
      </w:r>
      <w:r>
        <w:t xml:space="preserve"> m</w:t>
      </w:r>
      <w:r w:rsidRPr="00D16377">
        <w:t>odule</w:t>
      </w:r>
    </w:p>
    <w:p w14:paraId="4FE05F85" w14:textId="77777777" w:rsidR="00D16377" w:rsidRDefault="00D16377">
      <w:pPr>
        <w:pStyle w:val="FirstParagraph"/>
        <w:rPr>
          <w:rFonts w:asciiTheme="majorHAnsi" w:eastAsiaTheme="majorEastAsia" w:hAnsiTheme="majorHAnsi" w:cstheme="majorBidi"/>
          <w:bCs/>
          <w:sz w:val="20"/>
          <w:szCs w:val="20"/>
          <w:lang w:eastAsia="zh-CN"/>
        </w:rPr>
      </w:pPr>
      <w:r w:rsidRPr="00D16377">
        <w:rPr>
          <w:rFonts w:asciiTheme="majorHAnsi" w:eastAsiaTheme="majorEastAsia" w:hAnsiTheme="majorHAnsi" w:cstheme="majorBidi"/>
          <w:bCs/>
          <w:sz w:val="20"/>
          <w:szCs w:val="20"/>
        </w:rPr>
        <w:t>The mapView instance must be created after the SurfaceView is created</w:t>
      </w:r>
    </w:p>
    <w:p w14:paraId="78472D9A" w14:textId="48EF4970" w:rsidR="00F06E67" w:rsidRPr="00D16377" w:rsidRDefault="00980C90">
      <w:pPr>
        <w:pStyle w:val="FirstParagraph"/>
      </w:pPr>
      <w:r w:rsidRPr="00D16377">
        <w:t>1</w:t>
      </w:r>
      <w:r w:rsidRPr="00D16377">
        <w:rPr>
          <w:b/>
        </w:rPr>
        <w:t>、</w:t>
      </w:r>
      <w:r w:rsidR="00D16377" w:rsidRPr="00D16377">
        <w:rPr>
          <w:b/>
        </w:rPr>
        <w:t>initialize the base map</w:t>
      </w:r>
    </w:p>
    <w:p w14:paraId="227EFBE8" w14:textId="77777777" w:rsidR="00D16377" w:rsidRPr="00D16377" w:rsidRDefault="00980C90" w:rsidP="00D16377">
      <w:pPr>
        <w:pStyle w:val="SourceCode"/>
        <w:rPr>
          <w:rStyle w:val="VerbatimChar"/>
        </w:rPr>
      </w:pPr>
      <w:r>
        <w:rPr>
          <w:rStyle w:val="VerbatimChar"/>
        </w:rPr>
        <w:t>BDMapViewer* m_pMap;</w:t>
      </w:r>
      <w:r>
        <w:br/>
      </w:r>
      <w:r>
        <w:rPr>
          <w:rStyle w:val="VerbatimChar"/>
        </w:rPr>
        <w:t xml:space="preserve"> m_pMap = new BDMapViewer(BDMapType::FRONT,  DEV_WINDOW_WIDTH, DEV_WINDOW_HEIGHT);</w:t>
      </w:r>
      <w:r>
        <w:br/>
      </w:r>
      <w:r>
        <w:rPr>
          <w:rStyle w:val="VerbatimChar"/>
        </w:rPr>
        <w:t>Parameters</w:t>
      </w:r>
      <w:r>
        <w:br/>
      </w:r>
      <w:r>
        <w:rPr>
          <w:rStyle w:val="VerbatimChar"/>
        </w:rPr>
        <w:t>[in]    type    map type such as front, rear left and so on</w:t>
      </w:r>
      <w:r>
        <w:br/>
      </w:r>
      <w:r>
        <w:rPr>
          <w:rStyle w:val="VerbatimChar"/>
        </w:rPr>
        <w:t>[in]    width   Sub-Surface's width value</w:t>
      </w:r>
      <w:r>
        <w:br/>
      </w:r>
      <w:r>
        <w:rPr>
          <w:rStyle w:val="VerbatimChar"/>
        </w:rPr>
        <w:t>[in]    height  Sub-Surface's height value</w:t>
      </w:r>
      <w:r>
        <w:br/>
      </w:r>
      <w:r w:rsidR="00D16377" w:rsidRPr="00D16377">
        <w:rPr>
          <w:rStyle w:val="VerbatimChar"/>
        </w:rPr>
        <w:t>// set the map display level</w:t>
      </w:r>
    </w:p>
    <w:p w14:paraId="7C92C241" w14:textId="77777777" w:rsidR="00D16377" w:rsidRPr="00D16377" w:rsidRDefault="00D16377" w:rsidP="00D16377">
      <w:pPr>
        <w:pStyle w:val="SourceCode"/>
        <w:rPr>
          <w:rStyle w:val="VerbatimChar"/>
        </w:rPr>
      </w:pPr>
      <w:r w:rsidRPr="00D16377">
        <w:rPr>
          <w:rStyle w:val="VerbatimChar"/>
        </w:rPr>
        <w:t>m_pMap-&gt; setMapLevel (14);</w:t>
      </w:r>
    </w:p>
    <w:p w14:paraId="253322B0" w14:textId="25DAFA53" w:rsidR="00D16377" w:rsidRPr="00D16377" w:rsidRDefault="00D16377" w:rsidP="00D16377">
      <w:pPr>
        <w:pStyle w:val="SourceCode"/>
        <w:rPr>
          <w:rStyle w:val="VerbatimChar"/>
        </w:rPr>
      </w:pPr>
      <w:r w:rsidRPr="00D16377">
        <w:rPr>
          <w:rStyle w:val="VerbatimChar"/>
        </w:rPr>
        <w:t>/</w:t>
      </w:r>
      <w:r w:rsidR="004B60FC">
        <w:rPr>
          <w:rStyle w:val="VerbatimChar"/>
        </w:rPr>
        <w:t>/</w:t>
      </w:r>
      <w:r w:rsidRPr="00D16377">
        <w:rPr>
          <w:rStyle w:val="VerbatimChar"/>
        </w:rPr>
        <w:t xml:space="preserve"> Set the map center point offset: such as the navigation process to set the car under the display or display the intersection when the enlarged view, set the navigation route to the right display</w:t>
      </w:r>
    </w:p>
    <w:p w14:paraId="35C68325" w14:textId="77777777" w:rsidR="00D16377" w:rsidRPr="00D16377" w:rsidRDefault="00D16377" w:rsidP="00D16377">
      <w:pPr>
        <w:pStyle w:val="SourceCode"/>
        <w:rPr>
          <w:rStyle w:val="VerbatimChar"/>
        </w:rPr>
      </w:pPr>
      <w:r w:rsidRPr="00D16377">
        <w:rPr>
          <w:rStyle w:val="VerbatimChar"/>
        </w:rPr>
        <w:t>m_pMap-&gt; setMapOffset (0, -100);</w:t>
      </w:r>
    </w:p>
    <w:p w14:paraId="1BA1E7AD" w14:textId="77777777" w:rsidR="00D16377" w:rsidRPr="00D16377" w:rsidRDefault="00D16377" w:rsidP="00D16377">
      <w:pPr>
        <w:pStyle w:val="SourceCode"/>
        <w:rPr>
          <w:rStyle w:val="VerbatimChar"/>
        </w:rPr>
      </w:pPr>
      <w:r w:rsidRPr="00D16377">
        <w:rPr>
          <w:rStyle w:val="VerbatimChar"/>
        </w:rPr>
        <w:t>// Set day and night mode</w:t>
      </w:r>
    </w:p>
    <w:p w14:paraId="5DAD6DAC" w14:textId="2A4CE302" w:rsidR="00F06E67" w:rsidRDefault="00D16377" w:rsidP="00D16377">
      <w:pPr>
        <w:pStyle w:val="SourceCode"/>
      </w:pPr>
      <w:r w:rsidRPr="00D16377">
        <w:rPr>
          <w:rStyle w:val="VerbatimChar"/>
        </w:rPr>
        <w:t>m_pMap-&gt; setMapTheme (BDMapTheme :: NIGHT_MODE1);</w:t>
      </w:r>
    </w:p>
    <w:p w14:paraId="02BAE324" w14:textId="77777777" w:rsidR="00D16377" w:rsidRPr="00D16377" w:rsidRDefault="00D16377" w:rsidP="00D16377">
      <w:pPr>
        <w:pStyle w:val="SourceCode"/>
      </w:pPr>
      <w:r w:rsidRPr="00D16377">
        <w:t>2, in the drawing thread to 40ms cycle call mapView-&gt; draw ()</w:t>
      </w:r>
    </w:p>
    <w:p w14:paraId="1DE0F2B0" w14:textId="56A8988B" w:rsidR="00F06E67" w:rsidRPr="00D16377" w:rsidRDefault="00D16377" w:rsidP="00D16377">
      <w:pPr>
        <w:pStyle w:val="SourceCode"/>
      </w:pPr>
      <w:r w:rsidRPr="00D16377">
        <w:t>m_pMap.draw ();</w:t>
      </w:r>
      <w:r w:rsidR="00980C90" w:rsidRPr="00D16377">
        <w:rPr>
          <w:rStyle w:val="VerbatimChar"/>
        </w:rPr>
        <w:t xml:space="preserve"> </w:t>
      </w:r>
    </w:p>
    <w:p w14:paraId="59CB128B" w14:textId="010C111C" w:rsidR="00F06E67" w:rsidRDefault="00980C90">
      <w:pPr>
        <w:pStyle w:val="FirstParagraph"/>
      </w:pPr>
      <w:r>
        <w:rPr>
          <w:b/>
        </w:rPr>
        <w:t>3</w:t>
      </w:r>
      <w:r>
        <w:rPr>
          <w:b/>
        </w:rPr>
        <w:t>、</w:t>
      </w:r>
      <w:r w:rsidR="00D16377" w:rsidRPr="00D16377">
        <w:rPr>
          <w:b/>
        </w:rPr>
        <w:t>Listen listen messages to listen</w:t>
      </w:r>
    </w:p>
    <w:p w14:paraId="5E9338B5" w14:textId="77777777" w:rsidR="00F06E67" w:rsidRDefault="00980C90">
      <w:pPr>
        <w:pStyle w:val="SourceCode"/>
      </w:pPr>
      <w:r>
        <w:rPr>
          <w:rStyle w:val="VerbatimChar"/>
        </w:rPr>
        <w:t>m_pMap-&gt;setEventListener(this);</w:t>
      </w:r>
    </w:p>
    <w:p w14:paraId="54DDB72B" w14:textId="77777777" w:rsidR="00D16377" w:rsidRDefault="00D16377">
      <w:pPr>
        <w:pStyle w:val="SourceCode"/>
        <w:rPr>
          <w:lang w:eastAsia="zh-CN"/>
        </w:rPr>
      </w:pPr>
      <w:r w:rsidRPr="00D16377">
        <w:t>Base map level change</w:t>
      </w:r>
    </w:p>
    <w:p w14:paraId="258D57DA" w14:textId="58C8D60B" w:rsidR="00F06E67" w:rsidRDefault="00980C90">
      <w:pPr>
        <w:pStyle w:val="SourceCode"/>
      </w:pPr>
      <w:r>
        <w:rPr>
          <w:rStyle w:val="VerbatimChar"/>
        </w:rPr>
        <w:t>void MyBDMapViewerListener::onMapPositionChanged(const BDMapViewer&amp; object, const common::BDGeoCoord&amp; coord) {</w:t>
      </w:r>
      <w:r>
        <w:br/>
      </w:r>
      <w:r>
        <w:rPr>
          <w:rStyle w:val="VerbatimChar"/>
        </w:rPr>
        <w:t xml:space="preserve">    ...</w:t>
      </w:r>
      <w:r>
        <w:br/>
      </w:r>
      <w:r>
        <w:rPr>
          <w:rStyle w:val="VerbatimChar"/>
        </w:rPr>
        <w:t>}</w:t>
      </w:r>
      <w:r>
        <w:br/>
      </w:r>
      <w:r>
        <w:rPr>
          <w:rStyle w:val="VerbatimChar"/>
        </w:rPr>
        <w:t>Parameters</w:t>
      </w:r>
      <w:r>
        <w:br/>
      </w:r>
      <w:r>
        <w:rPr>
          <w:rStyle w:val="VerbatimChar"/>
        </w:rPr>
        <w:t>[in]    pos The geo-position of the center of BDMapViewer instance</w:t>
      </w:r>
    </w:p>
    <w:p w14:paraId="3A70164B" w14:textId="1CD869E6" w:rsidR="00F06E67" w:rsidRDefault="00980C90">
      <w:pPr>
        <w:pStyle w:val="FirstParagraph"/>
      </w:pPr>
      <w:r>
        <w:rPr>
          <w:b/>
        </w:rPr>
        <w:t>4</w:t>
      </w:r>
      <w:r>
        <w:rPr>
          <w:b/>
        </w:rPr>
        <w:t>、</w:t>
      </w:r>
      <w:r w:rsidR="00D16377" w:rsidRPr="00D16377">
        <w:rPr>
          <w:b/>
        </w:rPr>
        <w:t>Polygon drawing</w:t>
      </w:r>
    </w:p>
    <w:p w14:paraId="53FE6368" w14:textId="77777777" w:rsidR="00D16377" w:rsidRDefault="00D16377">
      <w:pPr>
        <w:pStyle w:val="SourceCode"/>
        <w:rPr>
          <w:lang w:eastAsia="zh-CN"/>
        </w:rPr>
      </w:pPr>
      <w:r w:rsidRPr="00D16377">
        <w:lastRenderedPageBreak/>
        <w:t>Sample code</w:t>
      </w:r>
    </w:p>
    <w:p w14:paraId="34CBEC6C" w14:textId="77777777" w:rsidR="00D16377" w:rsidRPr="00D16377" w:rsidRDefault="00D16377" w:rsidP="00D16377">
      <w:pPr>
        <w:pStyle w:val="SourceCode"/>
        <w:rPr>
          <w:rStyle w:val="VerbatimChar"/>
        </w:rPr>
      </w:pPr>
      <w:r w:rsidRPr="00D16377">
        <w:rPr>
          <w:rStyle w:val="VerbatimChar"/>
        </w:rPr>
        <w:t>// Polygon fixed point definition, coordinates for the National Bureau of Surveying latitude and longitude coordinates, and multiplied by 100000, clockwise direction fixed</w:t>
      </w:r>
    </w:p>
    <w:p w14:paraId="4D23B6C9" w14:textId="77777777" w:rsidR="00D16377" w:rsidRPr="00D16377" w:rsidRDefault="00D16377" w:rsidP="00D16377">
      <w:pPr>
        <w:pStyle w:val="SourceCode"/>
        <w:rPr>
          <w:rStyle w:val="VerbatimChar"/>
        </w:rPr>
      </w:pPr>
      <w:r w:rsidRPr="00D16377">
        <w:rPr>
          <w:rStyle w:val="VerbatimChar"/>
        </w:rPr>
        <w:t>std :: vector &lt;common :: BDGeoCoord&gt; geoArr;</w:t>
      </w:r>
      <w:r>
        <w:t xml:space="preserve"> </w:t>
      </w:r>
      <w:r w:rsidR="00980C90">
        <w:br/>
      </w:r>
      <w:r w:rsidR="00980C90">
        <w:rPr>
          <w:rStyle w:val="VerbatimChar"/>
        </w:rPr>
        <w:t xml:space="preserve">    common::BDGeoCoord tmpCoord1;</w:t>
      </w:r>
      <w:r w:rsidR="00980C90">
        <w:br/>
      </w:r>
      <w:r w:rsidR="00980C90">
        <w:rPr>
          <w:rStyle w:val="VerbatimChar"/>
        </w:rPr>
        <w:t xml:space="preserve">    tmpCoord1.setLongitude(11631326);</w:t>
      </w:r>
      <w:r w:rsidR="00980C90">
        <w:br/>
      </w:r>
      <w:r w:rsidR="00980C90">
        <w:rPr>
          <w:rStyle w:val="VerbatimChar"/>
        </w:rPr>
        <w:t xml:space="preserve">    tmpCoord1.setLatitude(4004173);</w:t>
      </w:r>
      <w:r w:rsidR="00980C90">
        <w:br/>
      </w:r>
      <w:r w:rsidR="00980C90">
        <w:rPr>
          <w:rStyle w:val="VerbatimChar"/>
        </w:rPr>
        <w:t xml:space="preserve">    geoArr.push_back(tmpCoord1);</w:t>
      </w:r>
      <w:r w:rsidR="00980C90">
        <w:br/>
      </w:r>
      <w:r w:rsidR="00980C90">
        <w:br/>
      </w:r>
      <w:r w:rsidR="00980C90">
        <w:rPr>
          <w:rStyle w:val="VerbatimChar"/>
        </w:rPr>
        <w:t xml:space="preserve">    common::BDGeoCoord tmpCoord2;</w:t>
      </w:r>
      <w:r w:rsidR="00980C90">
        <w:br/>
      </w:r>
      <w:r w:rsidR="00980C90">
        <w:rPr>
          <w:rStyle w:val="VerbatimChar"/>
        </w:rPr>
        <w:t xml:space="preserve">    tmpCoord2.setLongitude(11633548);</w:t>
      </w:r>
      <w:r w:rsidR="00980C90">
        <w:br/>
      </w:r>
      <w:r w:rsidR="00980C90">
        <w:rPr>
          <w:rStyle w:val="VerbatimChar"/>
        </w:rPr>
        <w:t xml:space="preserve">    tmpCoord2.setLatitude(4003021);</w:t>
      </w:r>
      <w:r w:rsidR="00980C90">
        <w:br/>
      </w:r>
      <w:r w:rsidR="00980C90">
        <w:rPr>
          <w:rStyle w:val="VerbatimChar"/>
        </w:rPr>
        <w:t xml:space="preserve">    geoArr.push_back(tmpCoord2);</w:t>
      </w:r>
      <w:r w:rsidR="00980C90">
        <w:br/>
      </w:r>
      <w:r w:rsidR="00980C90">
        <w:br/>
      </w:r>
      <w:r w:rsidR="00980C90">
        <w:rPr>
          <w:rStyle w:val="VerbatimChar"/>
        </w:rPr>
        <w:t xml:space="preserve">    common::BDGeoCoord tmpCoord3;</w:t>
      </w:r>
      <w:r w:rsidR="00980C90">
        <w:br/>
      </w:r>
      <w:r w:rsidR="00980C90">
        <w:rPr>
          <w:rStyle w:val="VerbatimChar"/>
        </w:rPr>
        <w:t xml:space="preserve">    tmpCoord3.setLongitude(11662187);</w:t>
      </w:r>
      <w:r w:rsidR="00980C90">
        <w:br/>
      </w:r>
      <w:r w:rsidR="00980C90">
        <w:rPr>
          <w:rStyle w:val="VerbatimChar"/>
        </w:rPr>
        <w:t xml:space="preserve">    tmpCoord3.setLatitude(4006176);</w:t>
      </w:r>
      <w:r w:rsidR="00980C90">
        <w:br/>
      </w:r>
      <w:r w:rsidR="00980C90">
        <w:rPr>
          <w:rStyle w:val="VerbatimChar"/>
        </w:rPr>
        <w:t xml:space="preserve">    geoArr.push_back(tmpCoord3);</w:t>
      </w:r>
      <w:r w:rsidR="00980C90">
        <w:br/>
      </w:r>
      <w:r w:rsidR="00980C90">
        <w:br/>
      </w:r>
      <w:r w:rsidR="00980C90">
        <w:rPr>
          <w:rStyle w:val="VerbatimChar"/>
        </w:rPr>
        <w:t xml:space="preserve">    common::BDGeoCoord tmpCoord4;</w:t>
      </w:r>
      <w:r w:rsidR="00980C90">
        <w:br/>
      </w:r>
      <w:r w:rsidR="00980C90">
        <w:rPr>
          <w:rStyle w:val="VerbatimChar"/>
        </w:rPr>
        <w:t xml:space="preserve">    tmpCoord4.setLongitude(11639759);</w:t>
      </w:r>
      <w:r w:rsidR="00980C90">
        <w:br/>
      </w:r>
      <w:r w:rsidR="00980C90">
        <w:rPr>
          <w:rStyle w:val="VerbatimChar"/>
        </w:rPr>
        <w:t xml:space="preserve">    tmpCoord4.setLatitude(3990877);</w:t>
      </w:r>
      <w:r w:rsidR="00980C90">
        <w:br/>
      </w:r>
      <w:r w:rsidR="00980C90">
        <w:rPr>
          <w:rStyle w:val="VerbatimChar"/>
        </w:rPr>
        <w:t xml:space="preserve">    geoArr.push_back(tmpCoord4);</w:t>
      </w:r>
      <w:r w:rsidR="00980C90">
        <w:br/>
      </w:r>
      <w:r w:rsidR="00980C90">
        <w:br/>
      </w:r>
      <w:r w:rsidR="00980C90">
        <w:rPr>
          <w:rStyle w:val="VerbatimChar"/>
        </w:rPr>
        <w:t xml:space="preserve">    common::BDGeoCoord tmpCoord5;</w:t>
      </w:r>
      <w:r w:rsidR="00980C90">
        <w:br/>
      </w:r>
      <w:r w:rsidR="00980C90">
        <w:rPr>
          <w:rStyle w:val="VerbatimChar"/>
        </w:rPr>
        <w:t xml:space="preserve">    tmpCoord5.setLongitude(11629523);</w:t>
      </w:r>
      <w:r w:rsidR="00980C90">
        <w:br/>
      </w:r>
      <w:r w:rsidR="00980C90">
        <w:rPr>
          <w:rStyle w:val="VerbatimChar"/>
        </w:rPr>
        <w:t xml:space="preserve">    tmpCoord5.setLatitude(3998697);</w:t>
      </w:r>
      <w:r w:rsidR="00980C90">
        <w:br/>
      </w:r>
      <w:r w:rsidR="00980C90">
        <w:rPr>
          <w:rStyle w:val="VerbatimChar"/>
        </w:rPr>
        <w:t xml:space="preserve">    geoArr.push_back(tmpCoord5);</w:t>
      </w:r>
      <w:r w:rsidR="00980C90">
        <w:br/>
      </w:r>
      <w:r w:rsidRPr="00D16377">
        <w:rPr>
          <w:rStyle w:val="VerbatimChar"/>
        </w:rPr>
        <w:t>// Style definition, rgba, value between 0 and 1</w:t>
      </w:r>
    </w:p>
    <w:p w14:paraId="6E281A14" w14:textId="77777777" w:rsidR="00D16377" w:rsidRPr="00D16377" w:rsidRDefault="00D16377" w:rsidP="00D16377">
      <w:pPr>
        <w:pStyle w:val="SourceCode"/>
        <w:rPr>
          <w:rStyle w:val="VerbatimChar"/>
        </w:rPr>
      </w:pPr>
      <w:r w:rsidRPr="00D16377">
        <w:rPr>
          <w:rStyle w:val="VerbatimChar"/>
        </w:rPr>
        <w:t>m_pMap-&gt; setMapRegionStyle (0.0f, 0.6f, 0.1f, 0.3f);</w:t>
      </w:r>
    </w:p>
    <w:p w14:paraId="137D6209" w14:textId="77777777" w:rsidR="00D16377" w:rsidRPr="00D16377" w:rsidRDefault="00D16377" w:rsidP="00D16377">
      <w:pPr>
        <w:pStyle w:val="SourceCode"/>
        <w:rPr>
          <w:rStyle w:val="VerbatimChar"/>
        </w:rPr>
      </w:pPr>
      <w:r w:rsidRPr="00D16377">
        <w:rPr>
          <w:rStyle w:val="VerbatimChar"/>
        </w:rPr>
        <w:t>// set the data and start drawing</w:t>
      </w:r>
    </w:p>
    <w:p w14:paraId="213259D8" w14:textId="77777777" w:rsidR="00D16377" w:rsidRPr="00D16377" w:rsidRDefault="00D16377" w:rsidP="00D16377">
      <w:pPr>
        <w:pStyle w:val="SourceCode"/>
        <w:rPr>
          <w:rStyle w:val="VerbatimChar"/>
        </w:rPr>
      </w:pPr>
      <w:r w:rsidRPr="00D16377">
        <w:rPr>
          <w:rStyle w:val="VerbatimChar"/>
        </w:rPr>
        <w:t>m_pMap-&gt; setMapRegionData (geoArr);</w:t>
      </w:r>
      <w:r w:rsidR="00980C90">
        <w:br/>
      </w:r>
      <w:r w:rsidRPr="00D16377">
        <w:rPr>
          <w:rStyle w:val="VerbatimChar"/>
        </w:rPr>
        <w:t>// Clear polygon drawing</w:t>
      </w:r>
    </w:p>
    <w:p w14:paraId="23AD7735" w14:textId="77777777" w:rsidR="00D16377" w:rsidRPr="00D16377" w:rsidRDefault="00D16377" w:rsidP="00D16377">
      <w:pPr>
        <w:pStyle w:val="SourceCode"/>
        <w:rPr>
          <w:rStyle w:val="VerbatimChar"/>
        </w:rPr>
      </w:pPr>
      <w:r w:rsidRPr="00D16377">
        <w:rPr>
          <w:rStyle w:val="VerbatimChar"/>
        </w:rPr>
        <w:t>m_pMap-&gt; clearMapRegionData ();</w:t>
      </w:r>
    </w:p>
    <w:p w14:paraId="50C2E786" w14:textId="77777777" w:rsidR="00D16377" w:rsidRPr="00D16377" w:rsidRDefault="00D16377" w:rsidP="00D16377">
      <w:pPr>
        <w:pStyle w:val="SourceCode"/>
        <w:rPr>
          <w:rStyle w:val="VerbatimChar"/>
        </w:rPr>
      </w:pPr>
      <w:r w:rsidRPr="00D16377">
        <w:rPr>
          <w:rStyle w:val="VerbatimChar"/>
        </w:rPr>
        <w:t>Base map POI click (POI details data need to be further modified)</w:t>
      </w:r>
    </w:p>
    <w:p w14:paraId="6038CD27" w14:textId="77777777" w:rsidR="00D16377" w:rsidRPr="00D16377" w:rsidRDefault="00D16377" w:rsidP="00D16377">
      <w:pPr>
        <w:pStyle w:val="SourceCode"/>
        <w:rPr>
          <w:rStyle w:val="VerbatimChar"/>
        </w:rPr>
      </w:pPr>
      <w:r w:rsidRPr="00D16377">
        <w:rPr>
          <w:rStyle w:val="VerbatimChar"/>
        </w:rPr>
        <w:t>5, custom basemap annotation</w:t>
      </w:r>
    </w:p>
    <w:p w14:paraId="2AE74758" w14:textId="77777777" w:rsidR="00D16377" w:rsidRDefault="00D16377" w:rsidP="00D16377">
      <w:pPr>
        <w:pStyle w:val="SourceCode"/>
        <w:rPr>
          <w:rStyle w:val="VerbatimChar"/>
          <w:lang w:eastAsia="zh-CN"/>
        </w:rPr>
      </w:pPr>
      <w:r w:rsidRPr="00D16377">
        <w:rPr>
          <w:rStyle w:val="VerbatimChar"/>
        </w:rPr>
        <w:t>Sample Code - Add a label point</w:t>
      </w:r>
    </w:p>
    <w:p w14:paraId="4E3D3552" w14:textId="05A8B1BF" w:rsidR="00F06E67" w:rsidRDefault="00980C90" w:rsidP="00D16377">
      <w:pPr>
        <w:pStyle w:val="SourceCode"/>
      </w:pPr>
      <w:r>
        <w:rPr>
          <w:rStyle w:val="VerbatimChar"/>
        </w:rPr>
        <w:t>std::vector&lt;HDynamicMapPoint&gt; array;</w:t>
      </w:r>
      <w:r>
        <w:br/>
      </w:r>
      <w:r>
        <w:rPr>
          <w:rStyle w:val="VerbatimChar"/>
        </w:rPr>
        <w:t>HDynamicMapPoint point0, point1, point2;</w:t>
      </w:r>
      <w:r>
        <w:br/>
      </w:r>
      <w:r>
        <w:rPr>
          <w:rStyle w:val="VerbatimChar"/>
        </w:rPr>
        <w:t>//</w:t>
      </w:r>
      <w:r>
        <w:rPr>
          <w:rStyle w:val="VerbatimChar"/>
        </w:rPr>
        <w:t>大厦</w:t>
      </w:r>
      <w:r>
        <w:br/>
      </w:r>
      <w:r>
        <w:rPr>
          <w:rStyle w:val="VerbatimChar"/>
        </w:rPr>
        <w:lastRenderedPageBreak/>
        <w:t>point0.name = "</w:t>
      </w:r>
      <w:r>
        <w:rPr>
          <w:rStyle w:val="VerbatimChar"/>
        </w:rPr>
        <w:t>百度大厦</w:t>
      </w:r>
      <w:r>
        <w:rPr>
          <w:rStyle w:val="VerbatimChar"/>
        </w:rPr>
        <w:t>";</w:t>
      </w:r>
      <w:r>
        <w:br/>
      </w:r>
      <w:r>
        <w:rPr>
          <w:rStyle w:val="VerbatimChar"/>
        </w:rPr>
        <w:t>point0.point.setLongitude(11630218);</w:t>
      </w:r>
      <w:r>
        <w:br/>
      </w:r>
      <w:r>
        <w:rPr>
          <w:rStyle w:val="VerbatimChar"/>
        </w:rPr>
        <w:t>point0.point.setLatitude(4005007);</w:t>
      </w:r>
      <w:r>
        <w:br/>
      </w:r>
      <w:r>
        <w:rPr>
          <w:rStyle w:val="VerbatimChar"/>
        </w:rPr>
        <w:t>point0.tag = "TYPE_1";</w:t>
      </w:r>
      <w:r>
        <w:br/>
      </w:r>
      <w:r>
        <w:rPr>
          <w:rStyle w:val="VerbatimChar"/>
        </w:rPr>
        <w:t>array.push_back(point0);</w:t>
      </w:r>
      <w:r>
        <w:br/>
      </w:r>
      <w:r>
        <w:rPr>
          <w:rStyle w:val="VerbatimChar"/>
        </w:rPr>
        <w:t>//</w:t>
      </w:r>
      <w:r>
        <w:rPr>
          <w:rStyle w:val="VerbatimChar"/>
        </w:rPr>
        <w:t>奎科</w:t>
      </w:r>
      <w:r>
        <w:br/>
      </w:r>
      <w:r>
        <w:rPr>
          <w:rStyle w:val="VerbatimChar"/>
        </w:rPr>
        <w:t>point1.name = "</w:t>
      </w:r>
      <w:r>
        <w:rPr>
          <w:rStyle w:val="VerbatimChar"/>
        </w:rPr>
        <w:t>奎科科技大厦</w:t>
      </w:r>
      <w:r>
        <w:rPr>
          <w:rStyle w:val="VerbatimChar"/>
        </w:rPr>
        <w:t>";</w:t>
      </w:r>
      <w:r>
        <w:br/>
      </w:r>
      <w:r>
        <w:rPr>
          <w:rStyle w:val="VerbatimChar"/>
        </w:rPr>
        <w:t>point1.point.setLongitude(11630691);</w:t>
      </w:r>
      <w:r>
        <w:br/>
      </w:r>
      <w:r>
        <w:rPr>
          <w:rStyle w:val="VerbatimChar"/>
        </w:rPr>
        <w:t>point1.point.setLatitude(4004174);</w:t>
      </w:r>
      <w:r>
        <w:br/>
      </w:r>
      <w:r>
        <w:rPr>
          <w:rStyle w:val="VerbatimChar"/>
        </w:rPr>
        <w:t>point1.tag = "TYPE_1";</w:t>
      </w:r>
      <w:r>
        <w:br/>
      </w:r>
      <w:r>
        <w:rPr>
          <w:rStyle w:val="VerbatimChar"/>
        </w:rPr>
        <w:t>array.push_back(point1);</w:t>
      </w:r>
      <w:r>
        <w:br/>
      </w:r>
      <w:r>
        <w:rPr>
          <w:rStyle w:val="VerbatimChar"/>
        </w:rPr>
        <w:t>//</w:t>
      </w:r>
      <w:r>
        <w:rPr>
          <w:rStyle w:val="VerbatimChar"/>
        </w:rPr>
        <w:t>科技园</w:t>
      </w:r>
      <w:r>
        <w:br/>
      </w:r>
      <w:r>
        <w:rPr>
          <w:rStyle w:val="VerbatimChar"/>
        </w:rPr>
        <w:t>point2.name = "</w:t>
      </w:r>
      <w:r>
        <w:rPr>
          <w:rStyle w:val="VerbatimChar"/>
        </w:rPr>
        <w:t>百度科技园</w:t>
      </w:r>
      <w:r>
        <w:rPr>
          <w:rStyle w:val="VerbatimChar"/>
        </w:rPr>
        <w:t>";</w:t>
      </w:r>
      <w:r>
        <w:br/>
      </w:r>
      <w:r>
        <w:rPr>
          <w:rStyle w:val="VerbatimChar"/>
        </w:rPr>
        <w:t>point2.point.setLongitude(11627512);</w:t>
      </w:r>
      <w:r>
        <w:br/>
      </w:r>
      <w:r>
        <w:rPr>
          <w:rStyle w:val="VerbatimChar"/>
        </w:rPr>
        <w:t>point2.point.setLatitude(4004396);</w:t>
      </w:r>
      <w:r>
        <w:br/>
      </w:r>
      <w:r>
        <w:rPr>
          <w:rStyle w:val="VerbatimChar"/>
        </w:rPr>
        <w:t>point2.tag = "TYPE_2";</w:t>
      </w:r>
      <w:r>
        <w:br/>
      </w:r>
      <w:r>
        <w:rPr>
          <w:rStyle w:val="VerbatimChar"/>
        </w:rPr>
        <w:t>array.push_back(point2);</w:t>
      </w:r>
      <w:r>
        <w:br/>
      </w:r>
      <w:r>
        <w:br/>
      </w:r>
      <w:r>
        <w:rPr>
          <w:rStyle w:val="VerbatimChar"/>
        </w:rPr>
        <w:t>m_pMap-&gt;setDynamicMapPoints(array);</w:t>
      </w:r>
    </w:p>
    <w:p w14:paraId="716FE8B8" w14:textId="77777777" w:rsidR="00D4781E" w:rsidRDefault="00D4781E">
      <w:pPr>
        <w:pStyle w:val="SourceCode"/>
        <w:rPr>
          <w:lang w:eastAsia="zh-CN"/>
        </w:rPr>
      </w:pPr>
      <w:r w:rsidRPr="00D4781E">
        <w:t>Sample Code - Set Marker Icon</w:t>
      </w:r>
    </w:p>
    <w:p w14:paraId="5B377D2A" w14:textId="6D3FC457" w:rsidR="00F06E67" w:rsidRDefault="00980C90">
      <w:pPr>
        <w:pStyle w:val="SourceCode"/>
      </w:pPr>
      <w:r>
        <w:rPr>
          <w:rStyle w:val="VerbatimChar"/>
        </w:rPr>
        <w:t>QImage* img = new QImage(16, 16, QImage::Format_RGBA8888);</w:t>
      </w:r>
      <w:r>
        <w:br/>
      </w:r>
      <w:r>
        <w:rPr>
          <w:rStyle w:val="VerbatimChar"/>
        </w:rPr>
        <w:t>int iTWidth = img-&gt;width();</w:t>
      </w:r>
      <w:r>
        <w:br/>
      </w:r>
      <w:r>
        <w:rPr>
          <w:rStyle w:val="VerbatimChar"/>
        </w:rPr>
        <w:t>int iTHeight = img-&gt;height();</w:t>
      </w:r>
      <w:r>
        <w:br/>
      </w:r>
      <w:r>
        <w:rPr>
          <w:rStyle w:val="VerbatimChar"/>
        </w:rPr>
        <w:t>int iChannel = 4;</w:t>
      </w:r>
      <w:r>
        <w:br/>
      </w:r>
      <w:r>
        <w:rPr>
          <w:rStyle w:val="VerbatimChar"/>
        </w:rPr>
        <w:t>img-&gt;fill(QColor(255, 0, 0, 200));</w:t>
      </w:r>
      <w:r>
        <w:br/>
      </w:r>
      <w:r>
        <w:rPr>
          <w:rStyle w:val="VerbatimChar"/>
        </w:rPr>
        <w:t>m_pMap-&gt;setDynamicMapImages("TYPE_1", (HChar *)img-&gt;bits(), iTWidth, iTHeight, iChannel);</w:t>
      </w:r>
      <w:r>
        <w:br/>
      </w:r>
      <w:r>
        <w:rPr>
          <w:rStyle w:val="VerbatimChar"/>
        </w:rPr>
        <w:t>delete img;</w:t>
      </w:r>
    </w:p>
    <w:p w14:paraId="26C1AEAB" w14:textId="77777777" w:rsidR="00D4781E" w:rsidRDefault="00D4781E">
      <w:pPr>
        <w:pStyle w:val="21"/>
        <w:rPr>
          <w:rFonts w:asciiTheme="minorHAnsi" w:eastAsiaTheme="minorEastAsia" w:hAnsiTheme="minorHAnsi" w:cstheme="minorBidi"/>
          <w:b w:val="0"/>
          <w:bCs w:val="0"/>
          <w:color w:val="auto"/>
          <w:sz w:val="24"/>
          <w:szCs w:val="24"/>
          <w:lang w:eastAsia="zh-CN"/>
        </w:rPr>
      </w:pPr>
      <w:bookmarkStart w:id="7" w:name="search模块"/>
      <w:bookmarkEnd w:id="7"/>
      <w:r w:rsidRPr="00D4781E">
        <w:rPr>
          <w:rFonts w:asciiTheme="minorHAnsi" w:eastAsiaTheme="minorEastAsia" w:hAnsiTheme="minorHAnsi" w:cstheme="minorBidi"/>
          <w:b w:val="0"/>
          <w:bCs w:val="0"/>
          <w:color w:val="auto"/>
          <w:sz w:val="24"/>
          <w:szCs w:val="24"/>
        </w:rPr>
        <w:t>Note: the engine will be deep copy of the picture buffer, so the upper memory to be their own management</w:t>
      </w:r>
    </w:p>
    <w:p w14:paraId="20FE4B06" w14:textId="780596DD" w:rsidR="00F06E67" w:rsidRDefault="00D4781E">
      <w:pPr>
        <w:pStyle w:val="21"/>
      </w:pPr>
      <w:r>
        <w:t>S</w:t>
      </w:r>
      <w:r w:rsidR="00980C90">
        <w:t>earch</w:t>
      </w:r>
      <w:r>
        <w:rPr>
          <w:rFonts w:hint="eastAsia"/>
          <w:lang w:eastAsia="zh-CN"/>
        </w:rPr>
        <w:t xml:space="preserve"> </w:t>
      </w:r>
      <w:r>
        <w:t>M</w:t>
      </w:r>
      <w:r w:rsidRPr="00D4781E">
        <w:t>odule</w:t>
      </w:r>
    </w:p>
    <w:p w14:paraId="27BFE25A" w14:textId="77777777" w:rsidR="00D4781E" w:rsidRDefault="00D4781E">
      <w:pPr>
        <w:pStyle w:val="FirstParagraph"/>
        <w:rPr>
          <w:rFonts w:asciiTheme="majorHAnsi" w:eastAsiaTheme="majorEastAsia" w:hAnsiTheme="majorHAnsi" w:cstheme="majorBidi"/>
          <w:bCs/>
          <w:sz w:val="20"/>
          <w:szCs w:val="20"/>
          <w:lang w:eastAsia="zh-CN"/>
        </w:rPr>
      </w:pPr>
      <w:r w:rsidRPr="00D4781E">
        <w:rPr>
          <w:rFonts w:asciiTheme="majorHAnsi" w:eastAsiaTheme="majorEastAsia" w:hAnsiTheme="majorHAnsi" w:cstheme="majorBidi"/>
          <w:bCs/>
          <w:sz w:val="20"/>
          <w:szCs w:val="20"/>
        </w:rPr>
        <w:t>Retrieve Distinguished Area Retrieval and Peripheral Retrieval, by setting different search filters to distinguish between search module support sug search</w:t>
      </w:r>
    </w:p>
    <w:p w14:paraId="10E81345" w14:textId="3A907D40" w:rsidR="00F06E67" w:rsidRDefault="00980C90">
      <w:pPr>
        <w:pStyle w:val="FirstParagraph"/>
      </w:pPr>
      <w:r>
        <w:t>1</w:t>
      </w:r>
      <w:r>
        <w:t>、</w:t>
      </w:r>
      <w:r w:rsidR="00D4781E" w:rsidRPr="00D4781E">
        <w:t>Initialize the Search module</w:t>
      </w:r>
    </w:p>
    <w:p w14:paraId="323806D3" w14:textId="77777777" w:rsidR="00F06E67" w:rsidRDefault="00980C90">
      <w:pPr>
        <w:pStyle w:val="SourceCode"/>
      </w:pPr>
      <w:r>
        <w:rPr>
          <w:rStyle w:val="VerbatimChar"/>
        </w:rPr>
        <w:t>BDPOISearch* m_pSearch;</w:t>
      </w:r>
      <w:r>
        <w:br/>
      </w:r>
      <w:r>
        <w:rPr>
          <w:rStyle w:val="VerbatimChar"/>
        </w:rPr>
        <w:t>m_pSearch = new BDPOISearch();</w:t>
      </w:r>
    </w:p>
    <w:p w14:paraId="453EE37F" w14:textId="77777777" w:rsidR="00D4781E" w:rsidRDefault="00D4781E" w:rsidP="00D4781E">
      <w:pPr>
        <w:pStyle w:val="FirstParagraph"/>
      </w:pPr>
      <w:r>
        <w:t>2, set the search filter (retrieve the relevant parameter attributes, sug search without setting the filter)</w:t>
      </w:r>
    </w:p>
    <w:p w14:paraId="18AA5F92" w14:textId="6C9FAA89" w:rsidR="00D4781E" w:rsidRDefault="00D4781E" w:rsidP="00D4781E">
      <w:pPr>
        <w:pStyle w:val="FirstParagraph"/>
      </w:pPr>
      <w:r>
        <w:t>a</w:t>
      </w:r>
      <w:r>
        <w:rPr>
          <w:rFonts w:hint="eastAsia"/>
          <w:lang w:eastAsia="zh-CN"/>
        </w:rPr>
        <w:t>,</w:t>
      </w:r>
      <w:r>
        <w:t>initialize Filter</w:t>
      </w:r>
    </w:p>
    <w:p w14:paraId="5B21351C" w14:textId="77777777" w:rsidR="00D4781E" w:rsidRDefault="00D4781E" w:rsidP="00D4781E">
      <w:pPr>
        <w:pStyle w:val="FirstParagraph"/>
      </w:pPr>
      <w:r>
        <w:t>BDPOISearchFilter filter;</w:t>
      </w:r>
    </w:p>
    <w:p w14:paraId="23FF618B" w14:textId="77777777" w:rsidR="00D4781E" w:rsidRDefault="00D4781E" w:rsidP="00D4781E">
      <w:pPr>
        <w:pStyle w:val="FirstParagraph"/>
      </w:pPr>
      <w:r>
        <w:lastRenderedPageBreak/>
        <w:t>b, filter set the region search or peripheral search, the two search for the mutually exclusive, that is, filter.setAddress (address) and filter.setBoundary (pos, 1000) at the same time using only one. Area Search:</w:t>
      </w:r>
    </w:p>
    <w:p w14:paraId="174DDA54" w14:textId="77777777" w:rsidR="00D4781E" w:rsidRDefault="00D4781E" w:rsidP="00D4781E">
      <w:pPr>
        <w:pStyle w:val="FirstParagraph"/>
      </w:pPr>
      <w:r>
        <w:t>BDAddress address;</w:t>
      </w:r>
    </w:p>
    <w:p w14:paraId="20BD9146" w14:textId="199F8027" w:rsidR="00D4781E" w:rsidRDefault="00D4781E" w:rsidP="00D4781E">
      <w:pPr>
        <w:pStyle w:val="FirstParagraph"/>
      </w:pPr>
      <w:r>
        <w:t>address.setRegionCode (131);</w:t>
      </w:r>
      <w:r w:rsidR="004B60FC">
        <w:t>/</w:t>
      </w:r>
      <w:r>
        <w:t>/ set the area id to Beijing</w:t>
      </w:r>
    </w:p>
    <w:p w14:paraId="237AEC38" w14:textId="77777777" w:rsidR="00D4781E" w:rsidRDefault="00D4781E" w:rsidP="00D4781E">
      <w:pPr>
        <w:pStyle w:val="FirstParagraph"/>
      </w:pPr>
      <w:r>
        <w:t>filter.setAddress (address);</w:t>
      </w:r>
    </w:p>
    <w:p w14:paraId="3DC4E641" w14:textId="77777777" w:rsidR="00D4781E" w:rsidRDefault="00D4781E" w:rsidP="00D4781E">
      <w:pPr>
        <w:pStyle w:val="FirstParagraph"/>
      </w:pPr>
      <w:r>
        <w:t>Peripheral Search: Requires radius greater than 0, unit meter, code example:</w:t>
      </w:r>
    </w:p>
    <w:p w14:paraId="45C21126" w14:textId="77777777" w:rsidR="00D4781E" w:rsidRDefault="00D4781E" w:rsidP="00D4781E">
      <w:pPr>
        <w:pStyle w:val="FirstParagraph"/>
      </w:pPr>
      <w:r>
        <w:rPr>
          <w:rFonts w:hint="eastAsia"/>
        </w:rPr>
        <w:t> </w:t>
      </w:r>
      <w:r>
        <w:t xml:space="preserve"> BDGeoCoord pos;</w:t>
      </w:r>
    </w:p>
    <w:p w14:paraId="4118A7DC" w14:textId="77777777" w:rsidR="00D4781E" w:rsidRDefault="00D4781E" w:rsidP="00D4781E">
      <w:pPr>
        <w:pStyle w:val="FirstParagraph"/>
      </w:pPr>
      <w:r>
        <w:rPr>
          <w:rFonts w:hint="eastAsia"/>
        </w:rPr>
        <w:t> </w:t>
      </w:r>
      <w:r>
        <w:t xml:space="preserve"> pos.setLatitude (3672808);</w:t>
      </w:r>
    </w:p>
    <w:p w14:paraId="69EC8094" w14:textId="77777777" w:rsidR="00D4781E" w:rsidRDefault="00D4781E" w:rsidP="00D4781E">
      <w:pPr>
        <w:pStyle w:val="FirstParagraph"/>
      </w:pPr>
      <w:r>
        <w:rPr>
          <w:rFonts w:hint="eastAsia"/>
        </w:rPr>
        <w:t> </w:t>
      </w:r>
      <w:r>
        <w:t xml:space="preserve"> pos.setLongitude (11920123);</w:t>
      </w:r>
    </w:p>
    <w:p w14:paraId="75229166" w14:textId="77777777" w:rsidR="00D4781E" w:rsidRDefault="00D4781E" w:rsidP="00D4781E">
      <w:pPr>
        <w:pStyle w:val="FirstParagraph"/>
        <w:rPr>
          <w:lang w:eastAsia="zh-CN"/>
        </w:rPr>
      </w:pPr>
      <w:r>
        <w:rPr>
          <w:rFonts w:hint="eastAsia"/>
        </w:rPr>
        <w:t> </w:t>
      </w:r>
      <w:r>
        <w:t xml:space="preserve"> filter.setBoundary (pos, 1000);</w:t>
      </w:r>
    </w:p>
    <w:p w14:paraId="7C9840CB" w14:textId="77777777" w:rsidR="00D4781E" w:rsidRDefault="00D4781E" w:rsidP="00D4781E">
      <w:pPr>
        <w:pStyle w:val="SourceCode"/>
      </w:pPr>
      <w:r>
        <w:t>c, flip function</w:t>
      </w:r>
    </w:p>
    <w:p w14:paraId="77FAACD8" w14:textId="7893CE34" w:rsidR="00D4781E" w:rsidRDefault="00D4781E" w:rsidP="00D4781E">
      <w:pPr>
        <w:pStyle w:val="SourceCode"/>
      </w:pPr>
      <w:r>
        <w:rPr>
          <w:rFonts w:hint="eastAsia"/>
        </w:rPr>
        <w:t> </w:t>
      </w:r>
      <w:r>
        <w:t xml:space="preserve"> filter.setPageOption (BDUInt3</w:t>
      </w:r>
      <w:r w:rsidR="004B60FC">
        <w:t>2 curPage, BDUInt32 pageCount);</w:t>
      </w:r>
      <w:r>
        <w:t>// curPage: current page number, pageCount: number of search results per page</w:t>
      </w:r>
    </w:p>
    <w:p w14:paraId="66C5D978" w14:textId="595AA630" w:rsidR="00D4781E" w:rsidRDefault="00D4781E" w:rsidP="00D4781E">
      <w:pPr>
        <w:pStyle w:val="SourceCode"/>
      </w:pPr>
      <w:r>
        <w:rPr>
          <w:rFonts w:hint="eastAsia"/>
        </w:rPr>
        <w:t> </w:t>
      </w:r>
      <w:r>
        <w:t xml:space="preserve"> BDPOISearch :: isLastPage ();</w:t>
      </w:r>
      <w:r w:rsidR="004B60FC">
        <w:t>/</w:t>
      </w:r>
      <w:r>
        <w:t>/ determine whether the last page</w:t>
      </w:r>
    </w:p>
    <w:p w14:paraId="4F34CC4D" w14:textId="77777777" w:rsidR="00D4781E" w:rsidRDefault="00D4781E" w:rsidP="00D4781E">
      <w:pPr>
        <w:pStyle w:val="SourceCode"/>
      </w:pPr>
      <w:r>
        <w:t>3, set the search keyword: filter setKeyword</w:t>
      </w:r>
    </w:p>
    <w:p w14:paraId="378E7B8B" w14:textId="77777777" w:rsidR="00D4781E" w:rsidRDefault="00D4781E" w:rsidP="00D4781E">
      <w:pPr>
        <w:pStyle w:val="SourceCode"/>
      </w:pPr>
      <w:r>
        <w:t>filter.setKeyword ("Tiananmen");</w:t>
      </w:r>
    </w:p>
    <w:p w14:paraId="0795E36C" w14:textId="77777777" w:rsidR="00D4781E" w:rsidRDefault="00D4781E" w:rsidP="00D4781E">
      <w:pPr>
        <w:pStyle w:val="SourceCode"/>
      </w:pPr>
      <w:r>
        <w:t>4, search in the set filter</w:t>
      </w:r>
    </w:p>
    <w:p w14:paraId="5CCAA707" w14:textId="1C425F1C" w:rsidR="00F06E67" w:rsidRDefault="00980C90" w:rsidP="00D4781E">
      <w:pPr>
        <w:pStyle w:val="SourceCode"/>
      </w:pPr>
      <w:r>
        <w:rPr>
          <w:rStyle w:val="VerbatimChar"/>
        </w:rPr>
        <w:t>m_pSearch-&gt;setSearchFilter(filter);</w:t>
      </w:r>
    </w:p>
    <w:p w14:paraId="3BDE1B14" w14:textId="5A8AC127" w:rsidR="00D4781E" w:rsidRDefault="00D4781E" w:rsidP="00D4781E">
      <w:pPr>
        <w:pStyle w:val="FirstParagraph"/>
      </w:pPr>
      <w:r>
        <w:t>5, initiated search</w:t>
      </w:r>
      <w:r w:rsidR="004B60FC">
        <w:t>/</w:t>
      </w:r>
      <w:r>
        <w:t xml:space="preserve"> sug retrieval</w:t>
      </w:r>
    </w:p>
    <w:p w14:paraId="52C1AEB3" w14:textId="77777777" w:rsidR="00D4781E" w:rsidRDefault="00D4781E" w:rsidP="00D4781E">
      <w:pPr>
        <w:pStyle w:val="FirstParagraph"/>
      </w:pPr>
      <w:r>
        <w:t>m_pSearch-&gt; search ();</w:t>
      </w:r>
    </w:p>
    <w:p w14:paraId="6B57DA19" w14:textId="3F280096" w:rsidR="00D4781E" w:rsidRDefault="00D4781E" w:rsidP="00D4781E">
      <w:pPr>
        <w:pStyle w:val="FirstParagraph"/>
      </w:pPr>
      <w:r>
        <w:t>m_pSearch-&gt; searchSug ("Ken");</w:t>
      </w:r>
      <w:r w:rsidR="004B60FC">
        <w:t>/</w:t>
      </w:r>
      <w:r>
        <w:t>/ search sug without setting filter</w:t>
      </w:r>
    </w:p>
    <w:p w14:paraId="2456DF74" w14:textId="77777777" w:rsidR="00D4781E" w:rsidRDefault="00D4781E" w:rsidP="00D4781E">
      <w:pPr>
        <w:pStyle w:val="FirstParagraph"/>
      </w:pPr>
      <w:r>
        <w:t>6, set the monitor to obtain the retrieval results callback overload IBDPOISearchListener, and the realization of the virtual function method in the class. Code example:</w:t>
      </w:r>
    </w:p>
    <w:p w14:paraId="33C72E0C" w14:textId="77777777" w:rsidR="00D4781E" w:rsidRDefault="00D4781E" w:rsidP="00D4781E">
      <w:pPr>
        <w:pStyle w:val="FirstParagraph"/>
      </w:pPr>
      <w:r>
        <w:t>class BaiduMapAutoInterface: public IBDPOISearchListener</w:t>
      </w:r>
    </w:p>
    <w:p w14:paraId="7B3E5214" w14:textId="77777777" w:rsidR="00D4781E" w:rsidRDefault="00D4781E" w:rsidP="00D4781E">
      <w:pPr>
        <w:pStyle w:val="FirstParagraph"/>
      </w:pPr>
      <w:r>
        <w:t>{</w:t>
      </w:r>
    </w:p>
    <w:p w14:paraId="20DFD3A9" w14:textId="77777777" w:rsidR="00D4781E" w:rsidRDefault="00D4781E" w:rsidP="00D4781E">
      <w:pPr>
        <w:pStyle w:val="FirstParagraph"/>
      </w:pPr>
      <w:r>
        <w:rPr>
          <w:rFonts w:hint="eastAsia"/>
        </w:rPr>
        <w:t>    </w:t>
      </w:r>
      <w:r>
        <w:t>m_pSearch-&gt; setEventListener (this);</w:t>
      </w:r>
    </w:p>
    <w:p w14:paraId="45C7C0C1" w14:textId="08D3F1A5" w:rsidR="00D4781E" w:rsidRDefault="004B60FC" w:rsidP="00D4781E">
      <w:pPr>
        <w:pStyle w:val="FirstParagraph"/>
      </w:pPr>
      <w:r>
        <w:t>/</w:t>
      </w:r>
      <w:r w:rsidR="00D4781E">
        <w:t>/ Get the result of the search</w:t>
      </w:r>
    </w:p>
    <w:p w14:paraId="1B3A7519" w14:textId="77777777" w:rsidR="00D4781E" w:rsidRDefault="00D4781E" w:rsidP="00D4781E">
      <w:pPr>
        <w:pStyle w:val="FirstParagraph"/>
      </w:pPr>
      <w:r>
        <w:rPr>
          <w:rFonts w:hint="eastAsia"/>
        </w:rPr>
        <w:lastRenderedPageBreak/>
        <w:t>    </w:t>
      </w:r>
      <w:r>
        <w:t>void onSearchResultUpdate (BDPOISearch * pSearch, const BDInt32 &amp; status, const BDInt32 &amp; count)</w:t>
      </w:r>
    </w:p>
    <w:p w14:paraId="2CAAF06A" w14:textId="77777777" w:rsidR="00D4781E" w:rsidRDefault="00D4781E" w:rsidP="00D4781E">
      <w:pPr>
        <w:pStyle w:val="FirstParagraph"/>
      </w:pPr>
      <w:r>
        <w:rPr>
          <w:rFonts w:hint="eastAsia"/>
        </w:rPr>
        <w:t>    </w:t>
      </w:r>
      <w:r>
        <w:t>{// logic code</w:t>
      </w:r>
    </w:p>
    <w:p w14:paraId="34D5CC0E" w14:textId="77777777" w:rsidR="00D4781E" w:rsidRDefault="00D4781E" w:rsidP="00D4781E">
      <w:pPr>
        <w:pStyle w:val="FirstParagraph"/>
      </w:pPr>
      <w:r>
        <w:rPr>
          <w:rFonts w:hint="eastAsia"/>
        </w:rPr>
        <w:t>    </w:t>
      </w:r>
      <w:r>
        <w:t>}</w:t>
      </w:r>
    </w:p>
    <w:p w14:paraId="0901FBBF" w14:textId="3AF3DB28" w:rsidR="00D4781E" w:rsidRDefault="004B60FC" w:rsidP="00D4781E">
      <w:pPr>
        <w:pStyle w:val="FirstParagraph"/>
      </w:pPr>
      <w:r>
        <w:t>/</w:t>
      </w:r>
      <w:r w:rsidR="00D4781E">
        <w:t>/ Get the result of sug</w:t>
      </w:r>
    </w:p>
    <w:p w14:paraId="2C238CE1" w14:textId="77777777" w:rsidR="00D4781E" w:rsidRDefault="00D4781E" w:rsidP="00D4781E">
      <w:pPr>
        <w:pStyle w:val="FirstParagraph"/>
      </w:pPr>
      <w:r>
        <w:rPr>
          <w:rFonts w:hint="eastAsia"/>
        </w:rPr>
        <w:t>    </w:t>
      </w:r>
      <w:r>
        <w:t>void onSearchSugResultUpdate (BDPOISearch * pSearch)</w:t>
      </w:r>
    </w:p>
    <w:p w14:paraId="6AE059F2" w14:textId="77777777" w:rsidR="00D4781E" w:rsidRDefault="00D4781E" w:rsidP="00D4781E">
      <w:pPr>
        <w:pStyle w:val="FirstParagraph"/>
      </w:pPr>
      <w:r>
        <w:rPr>
          <w:rFonts w:hint="eastAsia"/>
        </w:rPr>
        <w:t>    </w:t>
      </w:r>
      <w:r>
        <w:t>{// logic code</w:t>
      </w:r>
    </w:p>
    <w:p w14:paraId="3BE77A52" w14:textId="77777777" w:rsidR="00D4781E" w:rsidRDefault="00D4781E" w:rsidP="00D4781E">
      <w:pPr>
        <w:pStyle w:val="FirstParagraph"/>
      </w:pPr>
      <w:r>
        <w:rPr>
          <w:rFonts w:hint="eastAsia"/>
        </w:rPr>
        <w:t>    </w:t>
      </w:r>
      <w:r>
        <w:t>}</w:t>
      </w:r>
    </w:p>
    <w:p w14:paraId="3A4C7AB9" w14:textId="77777777" w:rsidR="00D4781E" w:rsidRDefault="00D4781E" w:rsidP="00D4781E">
      <w:pPr>
        <w:pStyle w:val="FirstParagraph"/>
      </w:pPr>
      <w:r>
        <w:t>}</w:t>
      </w:r>
    </w:p>
    <w:p w14:paraId="5903A28D" w14:textId="230CEA5E" w:rsidR="00F06E67" w:rsidRDefault="00D4781E" w:rsidP="00D4781E">
      <w:pPr>
        <w:pStyle w:val="FirstParagraph"/>
      </w:pPr>
      <w:r>
        <w:t>7, cross-city search results that cross-city search results will return to the destination where the city name, get the results of the RegionCode, re-initiated regional search. The identity of this scenario is: BDPOIInfo :: getUid () is empty. For example: Retrieve "Shanghai KFC" results return, if info.getAddress (). GetRegion () [0] is "", the description returns the city list, the list includes the Shanghai and Shanghai regioncode, and then use regioncode to re-launch the region search.</w:t>
      </w:r>
    </w:p>
    <w:p w14:paraId="50062D83" w14:textId="77777777" w:rsidR="00D4781E" w:rsidRDefault="00D4781E" w:rsidP="00D4781E">
      <w:pPr>
        <w:pStyle w:val="SourceCode"/>
      </w:pPr>
      <w:r>
        <w:t>8, POI Details Search Results Search example http://dev.mapauto.baidu.com/detail?qt=infauto&amp;uid=784961807213499085</w:t>
      </w:r>
    </w:p>
    <w:p w14:paraId="180CE49E" w14:textId="77777777" w:rsidR="00D4781E" w:rsidRDefault="00D4781E" w:rsidP="00D4781E">
      <w:pPr>
        <w:pStyle w:val="SourceCode"/>
      </w:pPr>
      <w:r>
        <w:t>9, search results map bubble show</w:t>
      </w:r>
    </w:p>
    <w:p w14:paraId="5055485A" w14:textId="77777777" w:rsidR="00D4781E" w:rsidRDefault="00D4781E" w:rsidP="00D4781E">
      <w:pPr>
        <w:pStyle w:val="SourceCode"/>
      </w:pPr>
      <w:r>
        <w:t xml:space="preserve">1) initiate a search based on the above steps, wait for a search result notification </w:t>
      </w:r>
    </w:p>
    <w:p w14:paraId="41AB35B3" w14:textId="72C573E4" w:rsidR="00D4781E" w:rsidRDefault="00D4781E" w:rsidP="00D4781E">
      <w:pPr>
        <w:pStyle w:val="SourceCode"/>
      </w:pPr>
      <w:r>
        <w:t>2) to obtain a search result list</w:t>
      </w:r>
    </w:p>
    <w:p w14:paraId="6037E59F" w14:textId="77777777" w:rsidR="00D4781E" w:rsidRDefault="00D4781E" w:rsidP="00D4781E">
      <w:pPr>
        <w:pStyle w:val="SourceCode"/>
      </w:pPr>
      <w:r>
        <w:t>searchApi-&gt; getResultItemCount (count);</w:t>
      </w:r>
    </w:p>
    <w:p w14:paraId="18BBB635" w14:textId="77777777" w:rsidR="00D4781E" w:rsidRDefault="00D4781E" w:rsidP="00D4781E">
      <w:pPr>
        <w:pStyle w:val="SourceCode"/>
      </w:pPr>
      <w:r>
        <w:t>int offset = 0;</w:t>
      </w:r>
    </w:p>
    <w:p w14:paraId="2B2F1FDD" w14:textId="7449DAA1" w:rsidR="00F06E67" w:rsidRDefault="00980C90" w:rsidP="00D4781E">
      <w:pPr>
        <w:pStyle w:val="SourceCode"/>
      </w:pPr>
      <w:r>
        <w:rPr>
          <w:rStyle w:val="VerbatimChar"/>
        </w:rPr>
        <w:t>std::vector&lt;BDPOIInfo&gt; resultList;</w:t>
      </w:r>
      <w:r>
        <w:br/>
      </w:r>
      <w:r>
        <w:rPr>
          <w:rStyle w:val="VerbatimChar"/>
        </w:rPr>
        <w:t>searchApi-&gt;getResultItemList(offset, count, resultList);</w:t>
      </w:r>
    </w:p>
    <w:p w14:paraId="08C930AF" w14:textId="77777777" w:rsidR="00D4781E" w:rsidRDefault="00D4781E" w:rsidP="00D4781E">
      <w:pPr>
        <w:pStyle w:val="FirstParagraph"/>
      </w:pPr>
      <w:r>
        <w:t>3) the coordinates of the search results into vector</w:t>
      </w:r>
    </w:p>
    <w:p w14:paraId="295D5B07" w14:textId="77777777" w:rsidR="00D4781E" w:rsidRDefault="00D4781E" w:rsidP="00D4781E">
      <w:pPr>
        <w:pStyle w:val="FirstParagraph"/>
      </w:pPr>
      <w:r>
        <w:t>std :: vector &lt;BDGeoCoord&gt; coords;</w:t>
      </w:r>
    </w:p>
    <w:p w14:paraId="7D79F0E2" w14:textId="77777777" w:rsidR="00D4781E" w:rsidRDefault="00D4781E" w:rsidP="00D4781E">
      <w:pPr>
        <w:pStyle w:val="FirstParagraph"/>
      </w:pPr>
      <w:r>
        <w:t>for (int i = 0; i &lt;resultList.size (); ++ i)</w:t>
      </w:r>
    </w:p>
    <w:p w14:paraId="4A1B0A08" w14:textId="77777777" w:rsidR="00D4781E" w:rsidRDefault="00D4781E" w:rsidP="00D4781E">
      <w:pPr>
        <w:pStyle w:val="FirstParagraph"/>
      </w:pPr>
      <w:r>
        <w:t>{</w:t>
      </w:r>
    </w:p>
    <w:p w14:paraId="0A5CBF88" w14:textId="77777777" w:rsidR="00D4781E" w:rsidRDefault="00D4781E" w:rsidP="00D4781E">
      <w:pPr>
        <w:pStyle w:val="FirstParagraph"/>
      </w:pPr>
      <w:r>
        <w:rPr>
          <w:rFonts w:hint="eastAsia"/>
        </w:rPr>
        <w:t>    </w:t>
      </w:r>
      <w:r>
        <w:t xml:space="preserve"> coords.push_back (resultList [i] .getPosition ());</w:t>
      </w:r>
    </w:p>
    <w:p w14:paraId="232C8A17" w14:textId="77777777" w:rsidR="00D4781E" w:rsidRDefault="00D4781E" w:rsidP="00D4781E">
      <w:pPr>
        <w:pStyle w:val="FirstParagraph"/>
      </w:pPr>
      <w:r>
        <w:t>}</w:t>
      </w:r>
    </w:p>
    <w:p w14:paraId="7EBA6B58" w14:textId="77777777" w:rsidR="00D4781E" w:rsidRDefault="00D4781E" w:rsidP="00D4781E">
      <w:pPr>
        <w:pStyle w:val="FirstParagraph"/>
      </w:pPr>
      <w:r>
        <w:lastRenderedPageBreak/>
        <w:t>4) call the bottom of the interface to add the bubble, the search results for the red bubble, red bubbles marked poi index</w:t>
      </w:r>
    </w:p>
    <w:p w14:paraId="4C6A4449" w14:textId="77777777" w:rsidR="00D4781E" w:rsidRDefault="00D4781E" w:rsidP="00D4781E">
      <w:pPr>
        <w:pStyle w:val="FirstParagraph"/>
      </w:pPr>
      <w:r>
        <w:rPr>
          <w:rFonts w:hint="eastAsia"/>
        </w:rPr>
        <w:t> </w:t>
      </w:r>
      <w:r>
        <w:t xml:space="preserve"> m_pMap-&gt; addBkgPoiMarker (coords);</w:t>
      </w:r>
    </w:p>
    <w:p w14:paraId="55DA06E1" w14:textId="77777777" w:rsidR="00D4781E" w:rsidRDefault="00D4781E" w:rsidP="00D4781E">
      <w:pPr>
        <w:pStyle w:val="SourceCode"/>
      </w:pPr>
      <w:r>
        <w:t>10, click on poi on the screen</w:t>
      </w:r>
    </w:p>
    <w:p w14:paraId="2846D71B" w14:textId="77777777" w:rsidR="00D4781E" w:rsidRDefault="00D4781E" w:rsidP="00D4781E">
      <w:pPr>
        <w:pStyle w:val="SourceCode"/>
      </w:pPr>
      <w:r>
        <w:t>1) capture the screen click event, get the screen coordinates, call the mapview interface getSelectItemInfo get poiInfo</w:t>
      </w:r>
    </w:p>
    <w:p w14:paraId="40B6F9D4" w14:textId="77777777" w:rsidR="00D4781E" w:rsidRDefault="00D4781E" w:rsidP="00D4781E">
      <w:pPr>
        <w:pStyle w:val="SourceCode"/>
      </w:pPr>
      <w:r>
        <w:rPr>
          <w:rFonts w:hint="eastAsia"/>
        </w:rPr>
        <w:t>    </w:t>
      </w:r>
      <w:r>
        <w:t xml:space="preserve"> QPoint curPoint = event-&gt; pos ();</w:t>
      </w:r>
    </w:p>
    <w:p w14:paraId="469B1DBF" w14:textId="77777777" w:rsidR="00D4781E" w:rsidRDefault="00D4781E" w:rsidP="00D4781E">
      <w:pPr>
        <w:pStyle w:val="SourceCode"/>
      </w:pPr>
      <w:r>
        <w:rPr>
          <w:rFonts w:hint="eastAsia"/>
        </w:rPr>
        <w:t>    </w:t>
      </w:r>
      <w:r>
        <w:t xml:space="preserve"> BDPOIInfo info;</w:t>
      </w:r>
    </w:p>
    <w:p w14:paraId="47D0F929" w14:textId="77777777" w:rsidR="00D4781E" w:rsidRDefault="00D4781E" w:rsidP="00D4781E">
      <w:pPr>
        <w:pStyle w:val="SourceCode"/>
      </w:pPr>
      <w:r>
        <w:rPr>
          <w:rFonts w:hint="eastAsia"/>
        </w:rPr>
        <w:t>    </w:t>
      </w:r>
      <w:r>
        <w:t xml:space="preserve"> m_pMap-&gt; getSelectItemInfo (curPoint.rx (), curPoint.ry (), info);</w:t>
      </w:r>
    </w:p>
    <w:p w14:paraId="36F36C64" w14:textId="77777777" w:rsidR="00D4781E" w:rsidRDefault="00D4781E" w:rsidP="00D4781E">
      <w:pPr>
        <w:pStyle w:val="SourceCode"/>
      </w:pPr>
      <w:r>
        <w:t>2) to achieve two message callback, in the callback function call call poi interface addPoiMarker (common :: BDGeoCoord &amp; coord); call getSelectItemInfo will call the corresponding callback function, selected, the map will pop up the blue bubble</w:t>
      </w:r>
    </w:p>
    <w:p w14:paraId="339211A5" w14:textId="77777777" w:rsidR="00D4781E" w:rsidRDefault="00D4781E" w:rsidP="00D4781E">
      <w:pPr>
        <w:pStyle w:val="SourceCode"/>
      </w:pPr>
      <w:r>
        <w:rPr>
          <w:rFonts w:hint="eastAsia"/>
        </w:rPr>
        <w:t>•</w:t>
      </w:r>
      <w:r>
        <w:t xml:space="preserve"> onMapPoiClicked is the poi point on the base map</w:t>
      </w:r>
    </w:p>
    <w:p w14:paraId="05BBAE34" w14:textId="77777777" w:rsidR="00D4781E" w:rsidRDefault="00D4781E" w:rsidP="00D4781E">
      <w:pPr>
        <w:pStyle w:val="SourceCode"/>
      </w:pPr>
      <w:r>
        <w:rPr>
          <w:rFonts w:hint="eastAsia"/>
        </w:rPr>
        <w:t>•</w:t>
      </w:r>
      <w:r>
        <w:t xml:space="preserve"> onMapBkgPoiMarkerClicked the poi point for retrieving the red bubbles of the result</w:t>
      </w:r>
    </w:p>
    <w:p w14:paraId="0C16AA68" w14:textId="77777777" w:rsidR="00D4781E" w:rsidRDefault="00D4781E" w:rsidP="00D4781E">
      <w:pPr>
        <w:pStyle w:val="SourceCode"/>
      </w:pPr>
      <w:r>
        <w:t>Note: If you click on the blank map area is not get poi information, so no bubble display</w:t>
      </w:r>
    </w:p>
    <w:p w14:paraId="5C93FD05" w14:textId="77777777" w:rsidR="00D4781E" w:rsidRDefault="00D4781E" w:rsidP="00D4781E">
      <w:pPr>
        <w:pStyle w:val="SourceCode"/>
      </w:pPr>
      <w:r>
        <w:rPr>
          <w:rFonts w:hint="eastAsia"/>
        </w:rPr>
        <w:t>    </w:t>
      </w:r>
      <w:r>
        <w:t xml:space="preserve"> void MapViewerListener :: onMapPoiClicked (const BDMapViewer &amp; object, const BDPOIInfo &amp; info)</w:t>
      </w:r>
    </w:p>
    <w:p w14:paraId="345E8D39" w14:textId="77777777" w:rsidR="00D4781E" w:rsidRDefault="00D4781E" w:rsidP="00D4781E">
      <w:pPr>
        <w:pStyle w:val="SourceCode"/>
      </w:pPr>
      <w:r>
        <w:rPr>
          <w:rFonts w:hint="eastAsia"/>
        </w:rPr>
        <w:t>   </w:t>
      </w:r>
      <w:r>
        <w:t xml:space="preserve"> {</w:t>
      </w:r>
    </w:p>
    <w:p w14:paraId="2A5C8678" w14:textId="77777777" w:rsidR="00D4781E" w:rsidRDefault="00D4781E" w:rsidP="00D4781E">
      <w:pPr>
        <w:pStyle w:val="SourceCode"/>
      </w:pPr>
      <w:r>
        <w:rPr>
          <w:rFonts w:hint="eastAsia"/>
        </w:rPr>
        <w:t>         </w:t>
      </w:r>
      <w:r>
        <w:t xml:space="preserve"> map-&gt; addPoiMarker (info.getPosition ());</w:t>
      </w:r>
    </w:p>
    <w:p w14:paraId="3A9F7D5D" w14:textId="77777777" w:rsidR="00D4781E" w:rsidRDefault="00D4781E" w:rsidP="00D4781E">
      <w:pPr>
        <w:pStyle w:val="SourceCode"/>
      </w:pPr>
      <w:r>
        <w:rPr>
          <w:rFonts w:hint="eastAsia"/>
        </w:rPr>
        <w:t>   </w:t>
      </w:r>
      <w:r>
        <w:t xml:space="preserve"> }</w:t>
      </w:r>
    </w:p>
    <w:p w14:paraId="13993579" w14:textId="77777777" w:rsidR="00D4781E" w:rsidRDefault="00D4781E" w:rsidP="00D4781E">
      <w:pPr>
        <w:pStyle w:val="SourceCode"/>
      </w:pPr>
      <w:r>
        <w:rPr>
          <w:rFonts w:hint="eastAsia"/>
        </w:rPr>
        <w:t>   </w:t>
      </w:r>
      <w:r>
        <w:t xml:space="preserve"> void MapViewerListener :: onMapBkgPoiMarkerClicked (const BDMapViewer &amp; object, const BDUInt32 &amp; index)</w:t>
      </w:r>
    </w:p>
    <w:p w14:paraId="61AEACD6" w14:textId="77A530E1" w:rsidR="00F06E67" w:rsidRDefault="00D4781E" w:rsidP="00D4781E">
      <w:pPr>
        <w:pStyle w:val="SourceCode"/>
      </w:pPr>
      <w:r>
        <w:rPr>
          <w:rFonts w:hint="eastAsia"/>
        </w:rPr>
        <w:t>   </w:t>
      </w:r>
      <w:r>
        <w:t xml:space="preserve"> {</w:t>
      </w:r>
      <w:r w:rsidR="00980C90">
        <w:rPr>
          <w:rStyle w:val="VerbatimChar"/>
        </w:rPr>
        <w:t xml:space="preserve">         map-&gt;addPoiMarker(resultList[index].getPosition());</w:t>
      </w:r>
      <w:r w:rsidR="00980C90">
        <w:br/>
      </w:r>
      <w:r w:rsidR="00980C90">
        <w:rPr>
          <w:rStyle w:val="VerbatimChar"/>
        </w:rPr>
        <w:t xml:space="preserve">   }</w:t>
      </w:r>
    </w:p>
    <w:p w14:paraId="05297BF7" w14:textId="170B6CD0" w:rsidR="00F06E67" w:rsidRDefault="00980C90">
      <w:pPr>
        <w:pStyle w:val="FirstParagraph"/>
      </w:pPr>
      <w:r>
        <w:t>11</w:t>
      </w:r>
      <w:r>
        <w:t>、</w:t>
      </w:r>
      <w:r w:rsidR="00D4781E" w:rsidRPr="00D4781E">
        <w:t>hidden bubbles</w:t>
      </w:r>
    </w:p>
    <w:p w14:paraId="23856DA0" w14:textId="09953F8E" w:rsidR="00F06E67" w:rsidRDefault="00980C90">
      <w:pPr>
        <w:pStyle w:val="SourceCode"/>
      </w:pPr>
      <w:r>
        <w:rPr>
          <w:rStyle w:val="VerbatimChar"/>
        </w:rPr>
        <w:t>m_pMap-&gt;hideBkgPoiMarker();</w:t>
      </w:r>
      <w:r w:rsidR="004B60FC">
        <w:rPr>
          <w:rStyle w:val="VerbatimChar"/>
        </w:rPr>
        <w:t>/</w:t>
      </w:r>
      <w:r>
        <w:rPr>
          <w:rStyle w:val="VerbatimChar"/>
        </w:rPr>
        <w:t>/</w:t>
      </w:r>
      <w:r w:rsidR="00D4781E" w:rsidRPr="00D4781E">
        <w:t xml:space="preserve"> </w:t>
      </w:r>
      <w:r w:rsidR="00D4781E" w:rsidRPr="00D4781E">
        <w:rPr>
          <w:rStyle w:val="VerbatimChar"/>
        </w:rPr>
        <w:t>hide red bubbles</w:t>
      </w:r>
      <w:r>
        <w:br/>
      </w:r>
      <w:r>
        <w:rPr>
          <w:rStyle w:val="VerbatimChar"/>
        </w:rPr>
        <w:t>m_pMap-&gt;hidePoiMarker();</w:t>
      </w:r>
      <w:r w:rsidR="004B60FC">
        <w:rPr>
          <w:rStyle w:val="VerbatimChar"/>
        </w:rPr>
        <w:t>/</w:t>
      </w:r>
      <w:r>
        <w:rPr>
          <w:rStyle w:val="VerbatimChar"/>
        </w:rPr>
        <w:t>/</w:t>
      </w:r>
      <w:r w:rsidR="00D4781E" w:rsidRPr="00D4781E">
        <w:t xml:space="preserve"> </w:t>
      </w:r>
      <w:r w:rsidR="00D4781E">
        <w:rPr>
          <w:rStyle w:val="VerbatimChar"/>
        </w:rPr>
        <w:t>hide blue</w:t>
      </w:r>
      <w:r w:rsidR="00D4781E" w:rsidRPr="00D4781E">
        <w:rPr>
          <w:rStyle w:val="VerbatimChar"/>
        </w:rPr>
        <w:t xml:space="preserve"> bubbles</w:t>
      </w:r>
    </w:p>
    <w:p w14:paraId="50CB641F" w14:textId="59218CBA" w:rsidR="00F06E67" w:rsidRDefault="00D4781E">
      <w:pPr>
        <w:pStyle w:val="21"/>
      </w:pPr>
      <w:bookmarkStart w:id="8" w:name="routegenerator模块"/>
      <w:bookmarkEnd w:id="8"/>
      <w:r>
        <w:t>R</w:t>
      </w:r>
      <w:r w:rsidR="00980C90">
        <w:t>outeGenerator</w:t>
      </w:r>
      <w:r>
        <w:t xml:space="preserve"> </w:t>
      </w:r>
      <w:r w:rsidRPr="00D4781E">
        <w:t>Module</w:t>
      </w:r>
    </w:p>
    <w:p w14:paraId="74739BE8" w14:textId="77777777" w:rsidR="001F3A0F" w:rsidRDefault="001F3A0F" w:rsidP="001F3A0F">
      <w:pPr>
        <w:pStyle w:val="SourceCode"/>
      </w:pPr>
      <w:r>
        <w:t>1, initialization</w:t>
      </w:r>
    </w:p>
    <w:p w14:paraId="123110DD" w14:textId="77777777" w:rsidR="001F3A0F" w:rsidRDefault="001F3A0F" w:rsidP="001F3A0F">
      <w:pPr>
        <w:pStyle w:val="SourceCode"/>
      </w:pPr>
      <w:r>
        <w:lastRenderedPageBreak/>
        <w:t>BDRouteGenerator * m_pRouteGenerator;</w:t>
      </w:r>
    </w:p>
    <w:p w14:paraId="7F60B23E" w14:textId="77777777" w:rsidR="001F3A0F" w:rsidRDefault="001F3A0F" w:rsidP="001F3A0F">
      <w:pPr>
        <w:pStyle w:val="SourceCode"/>
      </w:pPr>
      <w:r>
        <w:t>m_pRouteGenerator = new BDRouteGenerator ();</w:t>
      </w:r>
    </w:p>
    <w:p w14:paraId="3BA2EB10" w14:textId="77777777" w:rsidR="001F3A0F" w:rsidRDefault="001F3A0F" w:rsidP="001F3A0F">
      <w:pPr>
        <w:pStyle w:val="SourceCode"/>
      </w:pPr>
      <w:r>
        <w:t>2, set the starting point, the end point, code examples</w:t>
      </w:r>
    </w:p>
    <w:p w14:paraId="74208612" w14:textId="57BFD96F" w:rsidR="001F3A0F" w:rsidRDefault="004B60FC" w:rsidP="001F3A0F">
      <w:pPr>
        <w:pStyle w:val="SourceCode"/>
      </w:pPr>
      <w:r>
        <w:t>/</w:t>
      </w:r>
      <w:r w:rsidR="001F3A0F">
        <w:t>/ 1st set startPosition</w:t>
      </w:r>
    </w:p>
    <w:p w14:paraId="1EC468C3" w14:textId="77777777" w:rsidR="001F3A0F" w:rsidRDefault="001F3A0F" w:rsidP="001F3A0F">
      <w:pPr>
        <w:pStyle w:val="SourceCode"/>
      </w:pPr>
      <w:r>
        <w:rPr>
          <w:rFonts w:hint="eastAsia"/>
        </w:rPr>
        <w:t>    </w:t>
      </w:r>
      <w:r>
        <w:t>BNACoordinate cur_pos;</w:t>
      </w:r>
    </w:p>
    <w:p w14:paraId="6FF3BD01" w14:textId="77777777" w:rsidR="001F3A0F" w:rsidRDefault="001F3A0F" w:rsidP="001F3A0F">
      <w:pPr>
        <w:pStyle w:val="SourceCode"/>
      </w:pPr>
      <w:r>
        <w:rPr>
          <w:rFonts w:hint="eastAsia"/>
        </w:rPr>
        <w:t>    </w:t>
      </w:r>
      <w:r>
        <w:t>AMGeoTools :: locate (cur_pos.iLongitude, cur_pos.iLatitude);</w:t>
      </w:r>
    </w:p>
    <w:p w14:paraId="74A6CA18" w14:textId="77777777" w:rsidR="001F3A0F" w:rsidRDefault="001F3A0F" w:rsidP="001F3A0F">
      <w:pPr>
        <w:pStyle w:val="SourceCode"/>
      </w:pPr>
      <w:r>
        <w:rPr>
          <w:rFonts w:hint="eastAsia"/>
        </w:rPr>
        <w:t>    </w:t>
      </w:r>
      <w:r>
        <w:t>BDGeoCoord start_geo_coord;</w:t>
      </w:r>
    </w:p>
    <w:p w14:paraId="3DA3E8F0" w14:textId="77777777" w:rsidR="001F3A0F" w:rsidRDefault="001F3A0F" w:rsidP="001F3A0F">
      <w:pPr>
        <w:pStyle w:val="SourceCode"/>
      </w:pPr>
      <w:r>
        <w:rPr>
          <w:rFonts w:hint="eastAsia"/>
        </w:rPr>
        <w:t>    </w:t>
      </w:r>
      <w:r>
        <w:t>start_geo_coord.setLatitude (cur_pos.iLatitude * 100000);</w:t>
      </w:r>
    </w:p>
    <w:p w14:paraId="542C2085" w14:textId="77777777" w:rsidR="001F3A0F" w:rsidRDefault="001F3A0F" w:rsidP="001F3A0F">
      <w:pPr>
        <w:pStyle w:val="SourceCode"/>
      </w:pPr>
      <w:r>
        <w:rPr>
          <w:rFonts w:hint="eastAsia"/>
        </w:rPr>
        <w:t>    </w:t>
      </w:r>
      <w:r>
        <w:t>start_geo_coord.setLongitude (cur_pos.iLongitude * 100000);</w:t>
      </w:r>
    </w:p>
    <w:p w14:paraId="3BE86648" w14:textId="77777777" w:rsidR="001F3A0F" w:rsidRDefault="001F3A0F" w:rsidP="001F3A0F">
      <w:pPr>
        <w:pStyle w:val="SourceCode"/>
      </w:pPr>
      <w:r>
        <w:rPr>
          <w:rFonts w:hint="eastAsia"/>
        </w:rPr>
        <w:t>    </w:t>
      </w:r>
      <w:r>
        <w:t>BDRoutePosition start_pos;</w:t>
      </w:r>
    </w:p>
    <w:p w14:paraId="5DA8BB6F" w14:textId="77777777" w:rsidR="001F3A0F" w:rsidRDefault="001F3A0F" w:rsidP="001F3A0F">
      <w:pPr>
        <w:pStyle w:val="SourceCode"/>
      </w:pPr>
      <w:r>
        <w:rPr>
          <w:rFonts w:hint="eastAsia"/>
        </w:rPr>
        <w:t>    </w:t>
      </w:r>
      <w:r>
        <w:t>start_pos.setPosition (start_geo_coord);</w:t>
      </w:r>
    </w:p>
    <w:p w14:paraId="2D2B8504" w14:textId="77777777" w:rsidR="001F3A0F" w:rsidRDefault="001F3A0F" w:rsidP="001F3A0F">
      <w:pPr>
        <w:pStyle w:val="SourceCode"/>
      </w:pPr>
      <w:r>
        <w:rPr>
          <w:rFonts w:hint="eastAsia"/>
        </w:rPr>
        <w:t>    </w:t>
      </w:r>
      <w:r>
        <w:t>m_pRouteGenerator-&gt; setStartPosition (start_pos);</w:t>
      </w:r>
    </w:p>
    <w:p w14:paraId="799AAF4F" w14:textId="77777777" w:rsidR="001F3A0F" w:rsidRDefault="001F3A0F" w:rsidP="001F3A0F">
      <w:pPr>
        <w:pStyle w:val="SourceCode"/>
      </w:pPr>
    </w:p>
    <w:p w14:paraId="3E446721" w14:textId="77777777" w:rsidR="001F3A0F" w:rsidRDefault="001F3A0F" w:rsidP="001F3A0F">
      <w:pPr>
        <w:pStyle w:val="SourceCode"/>
      </w:pPr>
      <w:r>
        <w:t>// 2nd set destPosition</w:t>
      </w:r>
    </w:p>
    <w:p w14:paraId="61353986" w14:textId="77777777" w:rsidR="001F3A0F" w:rsidRDefault="001F3A0F" w:rsidP="001F3A0F">
      <w:pPr>
        <w:pStyle w:val="SourceCode"/>
      </w:pPr>
      <w:r>
        <w:t>BDGeoCoord dest_geo_coord;</w:t>
      </w:r>
    </w:p>
    <w:p w14:paraId="51ECB008" w14:textId="77777777" w:rsidR="001F3A0F" w:rsidRDefault="001F3A0F" w:rsidP="001F3A0F">
      <w:pPr>
        <w:pStyle w:val="SourceCode"/>
      </w:pPr>
      <w:r>
        <w:t>dest_geo_coord.setLatitude (latitude * 100000);</w:t>
      </w:r>
    </w:p>
    <w:p w14:paraId="002A0165" w14:textId="77777777" w:rsidR="001F3A0F" w:rsidRDefault="001F3A0F" w:rsidP="001F3A0F">
      <w:pPr>
        <w:pStyle w:val="SourceCode"/>
      </w:pPr>
      <w:r>
        <w:t>dest_geo_coord.setLongitude (longitude * 100000);</w:t>
      </w:r>
    </w:p>
    <w:p w14:paraId="6684350A" w14:textId="77777777" w:rsidR="001F3A0F" w:rsidRDefault="001F3A0F" w:rsidP="001F3A0F">
      <w:pPr>
        <w:pStyle w:val="SourceCode"/>
      </w:pPr>
      <w:r>
        <w:t>BDRoutePosition dest_pos;</w:t>
      </w:r>
    </w:p>
    <w:p w14:paraId="78F3A70F" w14:textId="77777777" w:rsidR="001F3A0F" w:rsidRDefault="001F3A0F" w:rsidP="001F3A0F">
      <w:pPr>
        <w:pStyle w:val="SourceCode"/>
      </w:pPr>
      <w:r>
        <w:t>dest_pos.setPosition (dest_geo_coord);</w:t>
      </w:r>
    </w:p>
    <w:p w14:paraId="365CDE4A" w14:textId="77777777" w:rsidR="001F3A0F" w:rsidRDefault="001F3A0F" w:rsidP="001F3A0F">
      <w:pPr>
        <w:pStyle w:val="SourceCode"/>
      </w:pPr>
      <w:r>
        <w:t>m_pRouteGenerator-&gt; setDestination (dest_pos);</w:t>
      </w:r>
    </w:p>
    <w:p w14:paraId="23C88FD5" w14:textId="77777777" w:rsidR="001F3A0F" w:rsidRDefault="001F3A0F" w:rsidP="001F3A0F">
      <w:pPr>
        <w:pStyle w:val="SourceCode"/>
      </w:pPr>
      <w:r>
        <w:t>3, set the search parameters, set through the routeOption</w:t>
      </w:r>
    </w:p>
    <w:p w14:paraId="604294C6" w14:textId="77777777" w:rsidR="001F3A0F" w:rsidRDefault="001F3A0F" w:rsidP="001F3A0F">
      <w:pPr>
        <w:pStyle w:val="SourceCode"/>
      </w:pPr>
      <w:r>
        <w:t>BDRouteOption routeOption;</w:t>
      </w:r>
    </w:p>
    <w:p w14:paraId="75526B2F" w14:textId="77777777" w:rsidR="001F3A0F" w:rsidRDefault="001F3A0F" w:rsidP="001F3A0F">
      <w:pPr>
        <w:pStyle w:val="SourceCode"/>
      </w:pPr>
      <w:r>
        <w:t>std :: vector &lt;std :: string&gt; optionList;</w:t>
      </w:r>
    </w:p>
    <w:p w14:paraId="75E6E28E" w14:textId="77777777" w:rsidR="001F3A0F" w:rsidRDefault="001F3A0F" w:rsidP="001F3A0F">
      <w:pPr>
        <w:pStyle w:val="SourceCode"/>
      </w:pPr>
      <w:r>
        <w:t>// Get the list of settable parameters</w:t>
      </w:r>
    </w:p>
    <w:p w14:paraId="358E64C9" w14:textId="77777777" w:rsidR="001F3A0F" w:rsidRDefault="001F3A0F" w:rsidP="001F3A0F">
      <w:pPr>
        <w:pStyle w:val="SourceCode"/>
      </w:pPr>
      <w:r>
        <w:t>routeOption.getOptionList (optionList);</w:t>
      </w:r>
    </w:p>
    <w:p w14:paraId="32BD4EF5" w14:textId="77777777" w:rsidR="001F3A0F" w:rsidRDefault="001F3A0F" w:rsidP="001F3A0F">
      <w:pPr>
        <w:pStyle w:val="SourceCode"/>
      </w:pPr>
      <w:r>
        <w:t>// set to high speed first</w:t>
      </w:r>
    </w:p>
    <w:p w14:paraId="238AE1FA" w14:textId="77777777" w:rsidR="001F3A0F" w:rsidRDefault="001F3A0F" w:rsidP="001F3A0F">
      <w:pPr>
        <w:pStyle w:val="SourceCode"/>
      </w:pPr>
      <w:r>
        <w:t>routeOption.setOption ("BNA_ROUTEPLAN_PREFERENCE_TYPE_HIGHWAY", 1);</w:t>
      </w:r>
    </w:p>
    <w:p w14:paraId="31A05BEC" w14:textId="77777777" w:rsidR="001F3A0F" w:rsidRPr="001F3A0F" w:rsidRDefault="001F3A0F" w:rsidP="001F3A0F">
      <w:pPr>
        <w:pStyle w:val="SourceCode"/>
        <w:rPr>
          <w:rStyle w:val="VerbatimChar"/>
        </w:rPr>
      </w:pPr>
      <w:r>
        <w:lastRenderedPageBreak/>
        <w:t>// set the module for online retrieval</w:t>
      </w:r>
      <w:r w:rsidR="00980C90">
        <w:br/>
      </w:r>
      <w:r w:rsidR="00980C90">
        <w:rPr>
          <w:rStyle w:val="VerbatimChar"/>
        </w:rPr>
        <w:t>routeOption.enableOnlineMode(true);</w:t>
      </w:r>
      <w:r w:rsidR="00980C90">
        <w:br/>
      </w:r>
      <w:r w:rsidRPr="001F3A0F">
        <w:rPr>
          <w:rStyle w:val="VerbatimChar"/>
        </w:rPr>
        <w:t>// set the license plate number, localize the limit line</w:t>
      </w:r>
    </w:p>
    <w:p w14:paraId="6FF32D65" w14:textId="77777777" w:rsidR="001F3A0F" w:rsidRPr="001F3A0F" w:rsidRDefault="001F3A0F" w:rsidP="001F3A0F">
      <w:pPr>
        <w:pStyle w:val="SourceCode"/>
        <w:rPr>
          <w:rStyle w:val="VerbatimChar"/>
        </w:rPr>
      </w:pPr>
      <w:r w:rsidRPr="001F3A0F">
        <w:rPr>
          <w:rStyle w:val="VerbatimChar"/>
        </w:rPr>
        <w:t>routeOption.setOption ("BNA_ROUTEPLAN_PREFERENCE_TYPE_CARNUM", 1);</w:t>
      </w:r>
    </w:p>
    <w:p w14:paraId="5F217287" w14:textId="77777777" w:rsidR="001F3A0F" w:rsidRPr="001F3A0F" w:rsidRDefault="001F3A0F" w:rsidP="001F3A0F">
      <w:pPr>
        <w:pStyle w:val="SourceCode"/>
        <w:rPr>
          <w:rStyle w:val="VerbatimChar"/>
        </w:rPr>
      </w:pPr>
      <w:r w:rsidRPr="001F3A0F">
        <w:rPr>
          <w:rStyle w:val="VerbatimChar"/>
        </w:rPr>
        <w:t>BDCarInfo carinfo ("P261U6", "zin", BDCarTypeEnum :: BD_CAR_TYPE_14L);</w:t>
      </w:r>
    </w:p>
    <w:p w14:paraId="2133822E" w14:textId="77777777" w:rsidR="001F3A0F" w:rsidRPr="001F3A0F" w:rsidRDefault="001F3A0F" w:rsidP="001F3A0F">
      <w:pPr>
        <w:pStyle w:val="SourceCode"/>
        <w:rPr>
          <w:rStyle w:val="VerbatimChar"/>
        </w:rPr>
      </w:pPr>
      <w:r w:rsidRPr="001F3A0F">
        <w:rPr>
          <w:rStyle w:val="VerbatimChar"/>
        </w:rPr>
        <w:t>m_pRouteGenerator-&gt; setLocalCarInfo (carinfo);</w:t>
      </w:r>
    </w:p>
    <w:p w14:paraId="5015F015" w14:textId="77777777" w:rsidR="001F3A0F" w:rsidRPr="001F3A0F" w:rsidRDefault="001F3A0F" w:rsidP="001F3A0F">
      <w:pPr>
        <w:pStyle w:val="SourceCode"/>
        <w:rPr>
          <w:rStyle w:val="VerbatimChar"/>
        </w:rPr>
      </w:pPr>
      <w:r w:rsidRPr="001F3A0F">
        <w:rPr>
          <w:rStyle w:val="VerbatimChar"/>
        </w:rPr>
        <w:t>// set the option to the Generator</w:t>
      </w:r>
    </w:p>
    <w:p w14:paraId="74A83981" w14:textId="77777777" w:rsidR="001F3A0F" w:rsidRPr="001F3A0F" w:rsidRDefault="001F3A0F" w:rsidP="001F3A0F">
      <w:pPr>
        <w:pStyle w:val="SourceCode"/>
        <w:rPr>
          <w:rStyle w:val="VerbatimChar"/>
        </w:rPr>
      </w:pPr>
      <w:r w:rsidRPr="001F3A0F">
        <w:rPr>
          <w:rStyle w:val="VerbatimChar"/>
        </w:rPr>
        <w:t>m_pRouteGenerator-&gt; addRouteOption (routeOption);</w:t>
      </w:r>
    </w:p>
    <w:p w14:paraId="1450D772" w14:textId="7D05C62C" w:rsidR="001F3A0F" w:rsidRDefault="001F3A0F" w:rsidP="001F3A0F">
      <w:pPr>
        <w:pStyle w:val="SourceCode"/>
        <w:rPr>
          <w:rStyle w:val="VerbatimChar"/>
        </w:rPr>
      </w:pPr>
      <w:r w:rsidRPr="001F3A0F">
        <w:rPr>
          <w:rStyle w:val="VerbatimChar"/>
        </w:rPr>
        <w:t>Operators prefer to use road Description: -BNA_ROUTEPLAN_PREFERENCE_TYPE_RECOMMEND recommended route - BNA_ROUTEPLAN_PREFERENCE_TYPE_HIGHWAY high-speed priority - BNA_ROUTEPLAN_PREFERENCE_TYPE_NO_TOLL small fee - BNA_ROUTEPLAN_PREFERENCE_TYPE_AVOID_TRAFFICJAM avoid congestion - BNA_ROUTEPLAN_PREFERENCE_TYPE_CARNUM license limit line eg: The following settings are high-speed priority and avoid congestion at the same time take effect routeOption.setOption ( "BNA_ROUTEPLAN_PREFERENCE_TYPE_HIGHWAY", 1);</w:t>
      </w:r>
      <w:r w:rsidR="004B60FC">
        <w:rPr>
          <w:rStyle w:val="VerbatimChar"/>
        </w:rPr>
        <w:t>//</w:t>
      </w:r>
      <w:r w:rsidRPr="001F3A0F">
        <w:rPr>
          <w:rStyle w:val="VerbatimChar"/>
        </w:rPr>
        <w:t xml:space="preserve"> High speed priority, the second parameter is 1 when the entry into force, it is not valid when the routeOption.setOption ("BNA_ROUTEPLAN_PREFERENCE_TYPE_AVOID_TRAFFICJAM", 1); Note: high-speed priority and less charges are mutually exclusive; license plate limit and other items at the same time; The route can only be used with the license plate limit line; avoid congestion can not be used in conjunction with the recommendation, and other items can be used simultaneously</w:t>
      </w:r>
    </w:p>
    <w:p w14:paraId="3A7E54F3" w14:textId="77777777" w:rsidR="001F3A0F" w:rsidRDefault="001F3A0F">
      <w:pPr>
        <w:pStyle w:val="SourceCode"/>
      </w:pPr>
      <w:r w:rsidRPr="001F3A0F">
        <w:t>4, set the way through the point</w:t>
      </w:r>
    </w:p>
    <w:p w14:paraId="37F85B13" w14:textId="1B8DD2E9" w:rsidR="00F06E67" w:rsidRDefault="00980C90">
      <w:pPr>
        <w:pStyle w:val="SourceCode"/>
      </w:pPr>
      <w:r>
        <w:rPr>
          <w:rStyle w:val="VerbatimChar"/>
        </w:rPr>
        <w:t xml:space="preserve">     BDRoutePosition  wpt_pos;</w:t>
      </w:r>
      <w:r>
        <w:br/>
      </w:r>
      <w:r>
        <w:rPr>
          <w:rStyle w:val="VerbatimChar"/>
        </w:rPr>
        <w:t xml:space="preserve">     BDGeoCoord       geo_coord;</w:t>
      </w:r>
      <w:r>
        <w:br/>
      </w:r>
      <w:r>
        <w:rPr>
          <w:rStyle w:val="VerbatimChar"/>
        </w:rPr>
        <w:t xml:space="preserve">     geo_coord.setLatitude( lat );</w:t>
      </w:r>
      <w:r>
        <w:br/>
      </w:r>
      <w:r>
        <w:rPr>
          <w:rStyle w:val="VerbatimChar"/>
        </w:rPr>
        <w:t xml:space="preserve">     geo_coord.setLongitude( lon );</w:t>
      </w:r>
      <w:r>
        <w:br/>
      </w:r>
      <w:r>
        <w:rPr>
          <w:rStyle w:val="VerbatimChar"/>
        </w:rPr>
        <w:t xml:space="preserve">     wpt_pos.setPosition( geo_coord);</w:t>
      </w:r>
      <w:r>
        <w:br/>
      </w:r>
      <w:r>
        <w:rPr>
          <w:rStyle w:val="VerbatimChar"/>
        </w:rPr>
        <w:t xml:space="preserve">     m_pRouteGenerator-&gt;addWaypoint(wpt_pos);</w:t>
      </w:r>
    </w:p>
    <w:p w14:paraId="4DCABAB3" w14:textId="2A86096B" w:rsidR="00F06E67" w:rsidRDefault="001F3A0F">
      <w:pPr>
        <w:pStyle w:val="FirstParagraph"/>
      </w:pPr>
      <w:r w:rsidRPr="001F3A0F">
        <w:t>The next pass before the way to clear the way through</w:t>
      </w:r>
      <w:r w:rsidR="00980C90">
        <w:t>：</w:t>
      </w:r>
    </w:p>
    <w:p w14:paraId="756933D9" w14:textId="77777777" w:rsidR="00F06E67" w:rsidRDefault="00980C90">
      <w:pPr>
        <w:pStyle w:val="SourceCode"/>
      </w:pPr>
      <w:r>
        <w:rPr>
          <w:rStyle w:val="VerbatimChar"/>
        </w:rPr>
        <w:t xml:space="preserve">     m_pRouteGenerator-&gt;clearWaypoints();</w:t>
      </w:r>
    </w:p>
    <w:p w14:paraId="04958BF1" w14:textId="77777777" w:rsidR="001F3A0F" w:rsidRDefault="001F3A0F" w:rsidP="001F3A0F">
      <w:pPr>
        <w:pStyle w:val="SourceCode"/>
      </w:pPr>
      <w:r>
        <w:t>5, initiate the calculation</w:t>
      </w:r>
    </w:p>
    <w:p w14:paraId="782661C8" w14:textId="77777777" w:rsidR="001F3A0F" w:rsidRDefault="001F3A0F" w:rsidP="001F3A0F">
      <w:pPr>
        <w:pStyle w:val="SourceCode"/>
      </w:pPr>
      <w:r>
        <w:t>m_pRouteGenerator-&gt; generate ();</w:t>
      </w:r>
    </w:p>
    <w:p w14:paraId="73822F90" w14:textId="77777777" w:rsidR="001F3A0F" w:rsidRDefault="001F3A0F" w:rsidP="001F3A0F">
      <w:pPr>
        <w:pStyle w:val="SourceCode"/>
      </w:pPr>
      <w:r>
        <w:t>6, calculate the results of monitoring and drawing on the map overloaded IBDRouteGeneratorListener, and to achieve the class in the virtual function method onGenerateStatusUpdated (). Code example:</w:t>
      </w:r>
    </w:p>
    <w:p w14:paraId="64679588" w14:textId="77777777" w:rsidR="001F3A0F" w:rsidRDefault="001F3A0F" w:rsidP="001F3A0F">
      <w:pPr>
        <w:pStyle w:val="SourceCode"/>
      </w:pPr>
      <w:r>
        <w:t>class BaiduMapAutoInterface: public IBDRouteGeneratorListener</w:t>
      </w:r>
    </w:p>
    <w:p w14:paraId="74E063BC" w14:textId="77777777" w:rsidR="001F3A0F" w:rsidRDefault="001F3A0F" w:rsidP="001F3A0F">
      <w:pPr>
        <w:pStyle w:val="SourceCode"/>
      </w:pPr>
      <w:r>
        <w:lastRenderedPageBreak/>
        <w:t>{</w:t>
      </w:r>
    </w:p>
    <w:p w14:paraId="5F5F21A0" w14:textId="77777777" w:rsidR="001F3A0F" w:rsidRDefault="001F3A0F" w:rsidP="001F3A0F">
      <w:pPr>
        <w:pStyle w:val="SourceCode"/>
      </w:pPr>
      <w:r>
        <w:t>m_pRouteGenerator-&gt; setEventListener (this);</w:t>
      </w:r>
    </w:p>
    <w:p w14:paraId="5F99DA8E" w14:textId="77777777" w:rsidR="001F3A0F" w:rsidRDefault="001F3A0F" w:rsidP="001F3A0F">
      <w:pPr>
        <w:pStyle w:val="SourceCode"/>
      </w:pPr>
      <w:r>
        <w:t>// Get the path plan results</w:t>
      </w:r>
    </w:p>
    <w:p w14:paraId="2C6254DA" w14:textId="77777777" w:rsidR="001F3A0F" w:rsidRDefault="001F3A0F" w:rsidP="001F3A0F">
      <w:pPr>
        <w:pStyle w:val="SourceCode"/>
      </w:pPr>
      <w:r>
        <w:t>void BaiduMapAutoInterface :: onGenerateStatusUpdated (const BDRouteGenerator &amp; generator, const BDRouteGeneratingStatus &amp; status, const BDByte &amp; numOfRoutes)</w:t>
      </w:r>
    </w:p>
    <w:p w14:paraId="535DEBD0" w14:textId="77777777" w:rsidR="001F3A0F" w:rsidRDefault="001F3A0F" w:rsidP="001F3A0F">
      <w:pPr>
        <w:pStyle w:val="SourceCode"/>
      </w:pPr>
      <w:r>
        <w:t>{</w:t>
      </w:r>
    </w:p>
    <w:p w14:paraId="552C6261" w14:textId="5575D5C9" w:rsidR="001F3A0F" w:rsidRDefault="004B60FC" w:rsidP="001F3A0F">
      <w:pPr>
        <w:pStyle w:val="SourceCode"/>
      </w:pPr>
      <w:r>
        <w:t>/</w:t>
      </w:r>
      <w:r w:rsidR="001F3A0F">
        <w:t>/ Get the number of routes returned</w:t>
      </w:r>
    </w:p>
    <w:p w14:paraId="22C6F895" w14:textId="77777777" w:rsidR="001F3A0F" w:rsidRDefault="001F3A0F" w:rsidP="001F3A0F">
      <w:pPr>
        <w:pStyle w:val="SourceCode"/>
      </w:pPr>
      <w:r>
        <w:rPr>
          <w:rFonts w:hint="eastAsia"/>
        </w:rPr>
        <w:t>   </w:t>
      </w:r>
      <w:r>
        <w:t xml:space="preserve"> int route_cnt = numOfRoutes&gt; 3? 3: numOfRoutes;</w:t>
      </w:r>
    </w:p>
    <w:p w14:paraId="463B41B2" w14:textId="77777777" w:rsidR="001F3A0F" w:rsidRDefault="001F3A0F" w:rsidP="001F3A0F">
      <w:pPr>
        <w:pStyle w:val="SourceCode"/>
      </w:pPr>
      <w:r>
        <w:rPr>
          <w:rFonts w:hint="eastAsia"/>
        </w:rPr>
        <w:t>    </w:t>
      </w:r>
      <w:r>
        <w:t xml:space="preserve"> BDGeoArea geo_area;</w:t>
      </w:r>
    </w:p>
    <w:p w14:paraId="6A543423" w14:textId="77777777" w:rsidR="001F3A0F" w:rsidRDefault="001F3A0F" w:rsidP="001F3A0F">
      <w:pPr>
        <w:pStyle w:val="SourceCode"/>
      </w:pPr>
      <w:r>
        <w:rPr>
          <w:rFonts w:hint="eastAsia"/>
        </w:rPr>
        <w:t>    </w:t>
      </w:r>
      <w:r>
        <w:t xml:space="preserve"> BDRouteInfo route_info;</w:t>
      </w:r>
    </w:p>
    <w:p w14:paraId="4D794295" w14:textId="6C3B9360" w:rsidR="001F3A0F" w:rsidRPr="001F3A0F" w:rsidRDefault="001F3A0F" w:rsidP="001F3A0F">
      <w:pPr>
        <w:pStyle w:val="SourceCode"/>
        <w:ind w:firstLine="260"/>
        <w:rPr>
          <w:rStyle w:val="VerbatimChar"/>
        </w:rPr>
      </w:pPr>
      <w:r>
        <w:t>// Get the route route array to mapview</w:t>
      </w:r>
      <w:r w:rsidR="00980C90">
        <w:br/>
      </w:r>
      <w:r w:rsidR="00980C90">
        <w:rPr>
          <w:rStyle w:val="VerbatimChar"/>
        </w:rPr>
        <w:t xml:space="preserve">   std::vector&lt;baidu::mapauto::navi::route::BDRouteInfo&gt; routeInfos;</w:t>
      </w:r>
      <w:r w:rsidR="00980C90">
        <w:br/>
      </w:r>
      <w:r w:rsidR="00980C90">
        <w:rPr>
          <w:rStyle w:val="VerbatimChar"/>
        </w:rPr>
        <w:t xml:space="preserve">   for (int i = 0; i &lt; route_cnt; i++)</w:t>
      </w:r>
      <w:r w:rsidR="00980C90">
        <w:br/>
      </w:r>
      <w:r w:rsidR="00980C90">
        <w:rPr>
          <w:rStyle w:val="VerbatimChar"/>
        </w:rPr>
        <w:t xml:space="preserve">    {</w:t>
      </w:r>
      <w:r w:rsidR="00980C90">
        <w:br/>
      </w:r>
      <w:r w:rsidR="00980C90">
        <w:rPr>
          <w:rStyle w:val="VerbatimChar"/>
        </w:rPr>
        <w:t xml:space="preserve">        int index = i + 1;</w:t>
      </w:r>
      <w:r w:rsidR="00980C90">
        <w:br/>
      </w:r>
      <w:r w:rsidR="00980C90">
        <w:rPr>
          <w:rStyle w:val="VerbatimChar"/>
        </w:rPr>
        <w:t xml:space="preserve">        m_pRouteGenerator-&gt;getRouteInfo(i, route_info);</w:t>
      </w:r>
      <w:r w:rsidR="00980C90">
        <w:br/>
      </w:r>
      <w:r w:rsidR="00980C90">
        <w:rPr>
          <w:rStyle w:val="VerbatimChar"/>
        </w:rPr>
        <w:t xml:space="preserve">        routeInfos.push_back(route_info);</w:t>
      </w:r>
      <w:r w:rsidR="00980C90">
        <w:br/>
      </w:r>
      <w:r w:rsidR="00980C90">
        <w:rPr>
          <w:rStyle w:val="VerbatimChar"/>
        </w:rPr>
        <w:t xml:space="preserve">        emit setRoutePlanResultItemData(index, route_info.getTotalTime(),</w:t>
      </w:r>
      <w:r w:rsidR="00980C90">
        <w:br/>
      </w:r>
      <w:r w:rsidR="00980C90">
        <w:rPr>
          <w:rStyle w:val="VerbatimChar"/>
        </w:rPr>
        <w:t xml:space="preserve">        route_info.getTotalDistance(), route_info.getTrafficLight());</w:t>
      </w:r>
      <w:r w:rsidR="00980C90">
        <w:br/>
      </w:r>
      <w:r w:rsidR="00980C90">
        <w:rPr>
          <w:rStyle w:val="VerbatimChar"/>
        </w:rPr>
        <w:t xml:space="preserve">    }</w:t>
      </w:r>
      <w:r w:rsidR="00980C90">
        <w:br/>
      </w:r>
      <w:r w:rsidR="00980C90">
        <w:br/>
      </w:r>
      <w:r w:rsidR="004B60FC">
        <w:rPr>
          <w:rStyle w:val="VerbatimChar"/>
        </w:rPr>
        <w:t>/</w:t>
      </w:r>
      <w:r w:rsidRPr="001F3A0F">
        <w:rPr>
          <w:rStyle w:val="VerbatimChar"/>
        </w:rPr>
        <w:t>/ add directions to mapView</w:t>
      </w:r>
    </w:p>
    <w:p w14:paraId="3FFC3BC0" w14:textId="77777777" w:rsidR="001F3A0F" w:rsidRPr="001F3A0F" w:rsidRDefault="001F3A0F" w:rsidP="001F3A0F">
      <w:pPr>
        <w:pStyle w:val="SourceCode"/>
        <w:ind w:firstLine="260"/>
        <w:rPr>
          <w:rStyle w:val="VerbatimChar"/>
        </w:rPr>
      </w:pPr>
      <w:r w:rsidRPr="001F3A0F">
        <w:rPr>
          <w:rStyle w:val="VerbatimChar"/>
          <w:rFonts w:hint="eastAsia"/>
        </w:rPr>
        <w:t>   </w:t>
      </w:r>
      <w:r w:rsidRPr="001F3A0F">
        <w:rPr>
          <w:rStyle w:val="VerbatimChar"/>
        </w:rPr>
        <w:t xml:space="preserve"> m_pMap-&gt; addRoutes (routeInfos);</w:t>
      </w:r>
    </w:p>
    <w:p w14:paraId="4A8D04A0" w14:textId="77777777" w:rsidR="001F3A0F" w:rsidRPr="001F3A0F" w:rsidRDefault="001F3A0F" w:rsidP="001F3A0F">
      <w:pPr>
        <w:pStyle w:val="SourceCode"/>
        <w:ind w:firstLine="260"/>
        <w:rPr>
          <w:rStyle w:val="VerbatimChar"/>
        </w:rPr>
      </w:pPr>
    </w:p>
    <w:p w14:paraId="1EF739BB" w14:textId="5D8D1C86" w:rsidR="001F3A0F" w:rsidRPr="001F3A0F" w:rsidRDefault="004B60FC" w:rsidP="001F3A0F">
      <w:pPr>
        <w:pStyle w:val="SourceCode"/>
        <w:ind w:firstLine="260"/>
        <w:rPr>
          <w:rStyle w:val="VerbatimChar"/>
        </w:rPr>
      </w:pPr>
      <w:r>
        <w:rPr>
          <w:rStyle w:val="VerbatimChar"/>
        </w:rPr>
        <w:t>/</w:t>
      </w:r>
      <w:r w:rsidR="001F3A0F" w:rsidRPr="001F3A0F">
        <w:rPr>
          <w:rStyle w:val="VerbatimChar"/>
        </w:rPr>
        <w:t>/ Adjust the basemap display scale</w:t>
      </w:r>
    </w:p>
    <w:p w14:paraId="0D6E78FA" w14:textId="77777777" w:rsidR="001F3A0F" w:rsidRPr="001F3A0F" w:rsidRDefault="001F3A0F" w:rsidP="001F3A0F">
      <w:pPr>
        <w:pStyle w:val="SourceCode"/>
        <w:ind w:firstLine="260"/>
        <w:rPr>
          <w:rStyle w:val="VerbatimChar"/>
        </w:rPr>
      </w:pPr>
      <w:r w:rsidRPr="001F3A0F">
        <w:rPr>
          <w:rStyle w:val="VerbatimChar"/>
          <w:rFonts w:hint="eastAsia"/>
        </w:rPr>
        <w:t>   </w:t>
      </w:r>
      <w:r w:rsidRPr="001F3A0F">
        <w:rPr>
          <w:rStyle w:val="VerbatimChar"/>
        </w:rPr>
        <w:t xml:space="preserve"> geo_area = route_info.getArea ();</w:t>
      </w:r>
    </w:p>
    <w:p w14:paraId="6223D194" w14:textId="77777777" w:rsidR="001F3A0F" w:rsidRPr="001F3A0F" w:rsidRDefault="001F3A0F" w:rsidP="001F3A0F">
      <w:pPr>
        <w:pStyle w:val="SourceCode"/>
        <w:ind w:firstLine="260"/>
        <w:rPr>
          <w:rStyle w:val="VerbatimChar"/>
        </w:rPr>
      </w:pPr>
      <w:r w:rsidRPr="001F3A0F">
        <w:rPr>
          <w:rStyle w:val="VerbatimChar"/>
          <w:rFonts w:hint="eastAsia"/>
        </w:rPr>
        <w:t>   </w:t>
      </w:r>
      <w:r w:rsidRPr="001F3A0F">
        <w:rPr>
          <w:rStyle w:val="VerbatimChar"/>
        </w:rPr>
        <w:t xml:space="preserve"> baidu :: mapauto :: common :: BDRectangle rect = {0, 0, 800, 600};</w:t>
      </w:r>
    </w:p>
    <w:p w14:paraId="132C14E7" w14:textId="77777777" w:rsidR="001F3A0F" w:rsidRPr="001F3A0F" w:rsidRDefault="001F3A0F" w:rsidP="001F3A0F">
      <w:pPr>
        <w:pStyle w:val="SourceCode"/>
        <w:ind w:firstLine="260"/>
        <w:rPr>
          <w:rStyle w:val="VerbatimChar"/>
        </w:rPr>
      </w:pPr>
      <w:r w:rsidRPr="001F3A0F">
        <w:rPr>
          <w:rStyle w:val="VerbatimChar"/>
          <w:rFonts w:hint="eastAsia"/>
        </w:rPr>
        <w:t>   </w:t>
      </w:r>
      <w:r w:rsidRPr="001F3A0F">
        <w:rPr>
          <w:rStyle w:val="VerbatimChar"/>
        </w:rPr>
        <w:t xml:space="preserve"> m_pMap-&gt; fitGeoAreaToScreen (geo_area, rect);</w:t>
      </w:r>
    </w:p>
    <w:p w14:paraId="1D2A983E" w14:textId="77777777" w:rsidR="001F3A0F" w:rsidRPr="001F3A0F" w:rsidRDefault="001F3A0F" w:rsidP="001F3A0F">
      <w:pPr>
        <w:pStyle w:val="SourceCode"/>
        <w:ind w:firstLine="260"/>
        <w:rPr>
          <w:rStyle w:val="VerbatimChar"/>
        </w:rPr>
      </w:pPr>
      <w:r w:rsidRPr="001F3A0F">
        <w:rPr>
          <w:rStyle w:val="VerbatimChar"/>
          <w:rFonts w:hint="eastAsia"/>
        </w:rPr>
        <w:t>  </w:t>
      </w:r>
      <w:r w:rsidRPr="001F3A0F">
        <w:rPr>
          <w:rStyle w:val="VerbatimChar"/>
        </w:rPr>
        <w:t xml:space="preserve"> }</w:t>
      </w:r>
    </w:p>
    <w:p w14:paraId="4D3E5816" w14:textId="061F5074" w:rsidR="001F3A0F" w:rsidRDefault="001F3A0F" w:rsidP="001F3A0F">
      <w:pPr>
        <w:pStyle w:val="SourceCode"/>
        <w:ind w:firstLine="260"/>
      </w:pPr>
      <w:r w:rsidRPr="001F3A0F">
        <w:rPr>
          <w:rStyle w:val="VerbatimChar"/>
        </w:rPr>
        <w:t>}</w:t>
      </w:r>
    </w:p>
    <w:p w14:paraId="636E157B" w14:textId="1AA6D445" w:rsidR="00F06E67" w:rsidRDefault="001F3A0F">
      <w:pPr>
        <w:pStyle w:val="21"/>
      </w:pPr>
      <w:bookmarkStart w:id="9" w:name="routeguide模块"/>
      <w:bookmarkEnd w:id="9"/>
      <w:r>
        <w:t>R</w:t>
      </w:r>
      <w:r w:rsidR="00980C90">
        <w:t>outeGuide</w:t>
      </w:r>
      <w:r>
        <w:t xml:space="preserve"> </w:t>
      </w:r>
      <w:r w:rsidRPr="00D4781E">
        <w:t>Module</w:t>
      </w:r>
    </w:p>
    <w:p w14:paraId="0B993D4D" w14:textId="77777777" w:rsidR="001F3A0F" w:rsidRDefault="001F3A0F" w:rsidP="001F3A0F">
      <w:pPr>
        <w:pStyle w:val="SourceCode"/>
      </w:pPr>
      <w:r>
        <w:t>1, initialization</w:t>
      </w:r>
    </w:p>
    <w:p w14:paraId="10D168ED" w14:textId="77777777" w:rsidR="001F3A0F" w:rsidRDefault="001F3A0F" w:rsidP="001F3A0F">
      <w:pPr>
        <w:pStyle w:val="SourceCode"/>
      </w:pPr>
      <w:r>
        <w:lastRenderedPageBreak/>
        <w:t>BDRouteGuide * m_pRouteGuide</w:t>
      </w:r>
    </w:p>
    <w:p w14:paraId="4CB2F72E" w14:textId="77777777" w:rsidR="001F3A0F" w:rsidRDefault="001F3A0F" w:rsidP="001F3A0F">
      <w:pPr>
        <w:pStyle w:val="SourceCode"/>
      </w:pPr>
      <w:r>
        <w:t>m_pRouteGuide = BDRouteGuide :: getInstance ();</w:t>
      </w:r>
    </w:p>
    <w:p w14:paraId="08C18A90" w14:textId="77777777" w:rsidR="001F3A0F" w:rsidRDefault="001F3A0F" w:rsidP="001F3A0F">
      <w:pPr>
        <w:pStyle w:val="SourceCode"/>
      </w:pPr>
      <w:r>
        <w:t>m_pRouteGuide-&gt; setBasicEventListener (this);</w:t>
      </w:r>
    </w:p>
    <w:p w14:paraId="03ED6A8B" w14:textId="77777777" w:rsidR="001F3A0F" w:rsidRDefault="001F3A0F" w:rsidP="001F3A0F">
      <w:pPr>
        <w:pStyle w:val="SourceCode"/>
      </w:pPr>
      <w:r>
        <w:t>m_pRouteGuide-&gt; setViewEventListener (this);</w:t>
      </w:r>
    </w:p>
    <w:p w14:paraId="461CFAC3" w14:textId="77777777" w:rsidR="001F3A0F" w:rsidRDefault="001F3A0F" w:rsidP="001F3A0F">
      <w:pPr>
        <w:pStyle w:val="SourceCode"/>
      </w:pPr>
      <w:r>
        <w:t>2, open the navigation or open the simulation navigation (1) to open the navigation:</w:t>
      </w:r>
    </w:p>
    <w:p w14:paraId="60CCE161" w14:textId="77777777" w:rsidR="001F3A0F" w:rsidRDefault="001F3A0F" w:rsidP="001F3A0F">
      <w:pPr>
        <w:pStyle w:val="SourceCode"/>
      </w:pPr>
      <w:r>
        <w:t>BDResult result = m_pRouteGuide-&gt; startRouteGuidance ();</w:t>
      </w:r>
    </w:p>
    <w:p w14:paraId="2EEF3E93" w14:textId="77777777" w:rsidR="001F3A0F" w:rsidRDefault="001F3A0F" w:rsidP="001F3A0F">
      <w:pPr>
        <w:pStyle w:val="SourceCode"/>
      </w:pPr>
      <w:r>
        <w:t>(2) to open the simulation:</w:t>
      </w:r>
    </w:p>
    <w:p w14:paraId="2B405C4E" w14:textId="77777777" w:rsidR="001F3A0F" w:rsidRDefault="001F3A0F" w:rsidP="001F3A0F">
      <w:pPr>
        <w:pStyle w:val="SourceCode"/>
      </w:pPr>
      <w:r>
        <w:t>BDResult result = m_pRouteGuide-&gt; startSimulation ();</w:t>
      </w:r>
    </w:p>
    <w:p w14:paraId="5F21DA13" w14:textId="77777777" w:rsidR="001F3A0F" w:rsidRDefault="001F3A0F" w:rsidP="001F3A0F">
      <w:pPr>
        <w:pStyle w:val="SourceCode"/>
      </w:pPr>
      <w:r>
        <w:t>3, simulation navigation set speed:</w:t>
      </w:r>
    </w:p>
    <w:p w14:paraId="30B7FE85" w14:textId="489BF2FC" w:rsidR="001F3A0F" w:rsidRDefault="001F3A0F" w:rsidP="001F3A0F">
      <w:pPr>
        <w:pStyle w:val="SourceCode"/>
      </w:pPr>
      <w:r>
        <w:t>float speed = 10;</w:t>
      </w:r>
      <w:r w:rsidR="004B60FC">
        <w:t>/</w:t>
      </w:r>
      <w:r>
        <w:t>/&gt; 0, speed +; &lt;0, speed-</w:t>
      </w:r>
    </w:p>
    <w:p w14:paraId="1DABF236" w14:textId="77777777" w:rsidR="001F3A0F" w:rsidRDefault="001F3A0F" w:rsidP="001F3A0F">
      <w:pPr>
        <w:pStyle w:val="SourceCode"/>
      </w:pPr>
      <w:r>
        <w:t>m_pRouteGuide-&gt; setSimulationSpeed (10);</w:t>
      </w:r>
    </w:p>
    <w:p w14:paraId="539EE910" w14:textId="77777777" w:rsidR="001F3A0F" w:rsidRDefault="001F3A0F" w:rsidP="001F3A0F">
      <w:pPr>
        <w:pStyle w:val="SourceCode"/>
      </w:pPr>
      <w:r>
        <w:t>4, TBT message processing</w:t>
      </w:r>
    </w:p>
    <w:p w14:paraId="2A3E90F8" w14:textId="125FE6C1" w:rsidR="00F06E67" w:rsidRDefault="00980C90" w:rsidP="001F3A0F">
      <w:pPr>
        <w:pStyle w:val="SourceCode"/>
      </w:pPr>
      <w:r>
        <w:rPr>
          <w:rStyle w:val="VerbatimChar"/>
        </w:rPr>
        <w:t>void onTurnInfoUpdated(const std::vector&lt;BDTurnInfo&gt;&amp; turnInfoList)</w:t>
      </w:r>
      <w:r>
        <w:br/>
      </w:r>
      <w:r>
        <w:rPr>
          <w:rStyle w:val="VerbatimChar"/>
        </w:rPr>
        <w:t>{</w:t>
      </w:r>
      <w:r>
        <w:br/>
      </w:r>
      <w:r>
        <w:rPr>
          <w:rStyle w:val="VerbatimChar"/>
        </w:rPr>
        <w:t xml:space="preserve">    BDTurnInfo turn_info = turnInfoList[0];</w:t>
      </w:r>
      <w:r>
        <w:br/>
      </w:r>
      <w:r>
        <w:br/>
      </w:r>
      <w:r>
        <w:rPr>
          <w:rStyle w:val="VerbatimChar"/>
        </w:rPr>
        <w:t>// Next road name</w:t>
      </w:r>
      <w:r>
        <w:br/>
      </w:r>
      <w:r>
        <w:rPr>
          <w:rStyle w:val="VerbatimChar"/>
        </w:rPr>
        <w:t>QString next_road_name = QString::fromStdString(turn_info.getNextRoadName());</w:t>
      </w:r>
      <w:r>
        <w:br/>
      </w:r>
      <w:r>
        <w:br/>
      </w:r>
      <w:r>
        <w:rPr>
          <w:rStyle w:val="VerbatimChar"/>
        </w:rPr>
        <w:t>// Next road distance</w:t>
      </w:r>
      <w:r>
        <w:br/>
      </w:r>
      <w:r>
        <w:rPr>
          <w:rStyle w:val="VerbatimChar"/>
        </w:rPr>
        <w:t>int neext_road_distance = turn_info.getRemainDistance();</w:t>
      </w:r>
      <w:r>
        <w:br/>
      </w:r>
      <w:r>
        <w:br/>
      </w:r>
      <w:r>
        <w:rPr>
          <w:rStyle w:val="VerbatimChar"/>
        </w:rPr>
        <w:t>// Remain time</w:t>
      </w:r>
      <w:r>
        <w:br/>
      </w:r>
      <w:r>
        <w:rPr>
          <w:rStyle w:val="VerbatimChar"/>
        </w:rPr>
        <w:t>int route_index = 0;</w:t>
      </w:r>
      <w:r>
        <w:br/>
      </w:r>
      <w:r>
        <w:rPr>
          <w:rStyle w:val="VerbatimChar"/>
        </w:rPr>
        <w:t>BDUInt32 remain_time;</w:t>
      </w:r>
      <w:r>
        <w:br/>
      </w:r>
      <w:r>
        <w:rPr>
          <w:rStyle w:val="VerbatimChar"/>
        </w:rPr>
        <w:t>m_pRouteGuide-&gt;getRemainTime(route_index, remain_time);</w:t>
      </w:r>
      <w:r>
        <w:br/>
      </w:r>
      <w:r>
        <w:br/>
      </w:r>
      <w:r>
        <w:rPr>
          <w:rStyle w:val="VerbatimChar"/>
        </w:rPr>
        <w:t>// Remain distance</w:t>
      </w:r>
      <w:r>
        <w:br/>
      </w:r>
      <w:r>
        <w:rPr>
          <w:rStyle w:val="VerbatimChar"/>
        </w:rPr>
        <w:t>BDUInt32 remain_distance;</w:t>
      </w:r>
      <w:r>
        <w:br/>
      </w:r>
      <w:r>
        <w:rPr>
          <w:rStyle w:val="VerbatimChar"/>
        </w:rPr>
        <w:t>m_pRouteGuide-&gt;getRemainDistance(route_index,remain_distance);</w:t>
      </w:r>
      <w:r>
        <w:br/>
      </w:r>
      <w:r>
        <w:rPr>
          <w:rStyle w:val="VerbatimChar"/>
        </w:rPr>
        <w:t>}</w:t>
      </w:r>
    </w:p>
    <w:p w14:paraId="26CA9EC3" w14:textId="77777777" w:rsidR="001F3A0F" w:rsidRDefault="001F3A0F" w:rsidP="001F3A0F">
      <w:pPr>
        <w:pStyle w:val="FirstParagraph"/>
      </w:pPr>
      <w:r>
        <w:t>5, intersection zoom (1) message notification, update the process</w:t>
      </w:r>
    </w:p>
    <w:p w14:paraId="463967E5" w14:textId="77777777" w:rsidR="001F3A0F" w:rsidRDefault="001F3A0F" w:rsidP="001F3A0F">
      <w:pPr>
        <w:pStyle w:val="FirstParagraph"/>
      </w:pPr>
      <w:r>
        <w:t>void onILSImageViewUpdated (const BDILSImageViewInfo &amp; hInfo) {</w:t>
      </w:r>
    </w:p>
    <w:p w14:paraId="235399DB" w14:textId="6A791BF4" w:rsidR="001F3A0F" w:rsidRDefault="004B60FC" w:rsidP="001F3A0F">
      <w:pPr>
        <w:pStyle w:val="FirstParagraph"/>
      </w:pPr>
      <w:r>
        <w:t>/</w:t>
      </w:r>
      <w:r w:rsidR="001F3A0F">
        <w:t>/ get buffer</w:t>
      </w:r>
    </w:p>
    <w:p w14:paraId="59421BFB" w14:textId="77777777" w:rsidR="001F3A0F" w:rsidRDefault="001F3A0F" w:rsidP="001F3A0F">
      <w:pPr>
        <w:pStyle w:val="FirstParagraph"/>
      </w:pPr>
      <w:r>
        <w:rPr>
          <w:rFonts w:hint="eastAsia"/>
        </w:rPr>
        <w:t>    </w:t>
      </w:r>
      <w:r>
        <w:t xml:space="preserve"> const char * pBGMap = hInfo.getBackGoundMap (). c_str ();</w:t>
      </w:r>
    </w:p>
    <w:p w14:paraId="58385994" w14:textId="77777777" w:rsidR="001F3A0F" w:rsidRDefault="001F3A0F" w:rsidP="001F3A0F">
      <w:pPr>
        <w:pStyle w:val="FirstParagraph"/>
      </w:pPr>
      <w:r>
        <w:rPr>
          <w:rFonts w:hint="eastAsia"/>
        </w:rPr>
        <w:lastRenderedPageBreak/>
        <w:t>    </w:t>
      </w:r>
      <w:r>
        <w:t xml:space="preserve"> const char * pArrowMap = hInfo.getArrowMap (). c_str ();</w:t>
      </w:r>
    </w:p>
    <w:p w14:paraId="04D1641A" w14:textId="77777777" w:rsidR="001F3A0F" w:rsidRDefault="001F3A0F" w:rsidP="001F3A0F">
      <w:pPr>
        <w:pStyle w:val="FirstParagraph"/>
      </w:pPr>
      <w:r>
        <w:rPr>
          <w:rFonts w:hint="eastAsia"/>
        </w:rPr>
        <w:t>    </w:t>
      </w:r>
      <w:r>
        <w:t xml:space="preserve"> unsigned int bgLength = 0;</w:t>
      </w:r>
    </w:p>
    <w:p w14:paraId="6FF9EB0C" w14:textId="77777777" w:rsidR="001F3A0F" w:rsidRDefault="001F3A0F" w:rsidP="001F3A0F">
      <w:pPr>
        <w:pStyle w:val="FirstParagraph"/>
      </w:pPr>
      <w:r>
        <w:rPr>
          <w:rFonts w:hint="eastAsia"/>
        </w:rPr>
        <w:t>    </w:t>
      </w:r>
      <w:r>
        <w:t xml:space="preserve"> unsigned int arrowLength = 0;</w:t>
      </w:r>
    </w:p>
    <w:p w14:paraId="61BB0EA3" w14:textId="77777777" w:rsidR="001F3A0F" w:rsidRDefault="001F3A0F" w:rsidP="001F3A0F">
      <w:pPr>
        <w:pStyle w:val="FirstParagraph"/>
      </w:pPr>
      <w:r>
        <w:rPr>
          <w:rFonts w:hint="eastAsia"/>
        </w:rPr>
        <w:t>    </w:t>
      </w:r>
      <w:r>
        <w:t xml:space="preserve"> unsigned char * pbgByteBuf = NULL;</w:t>
      </w:r>
    </w:p>
    <w:p w14:paraId="602D76FA" w14:textId="77777777" w:rsidR="001F3A0F" w:rsidRDefault="001F3A0F" w:rsidP="001F3A0F">
      <w:pPr>
        <w:pStyle w:val="FirstParagraph"/>
      </w:pPr>
      <w:r>
        <w:rPr>
          <w:rFonts w:hint="eastAsia"/>
        </w:rPr>
        <w:t>    </w:t>
      </w:r>
      <w:r>
        <w:t xml:space="preserve"> unsigned char * parrowByteBuf = NULL;</w:t>
      </w:r>
    </w:p>
    <w:p w14:paraId="4B3A4703" w14:textId="77777777" w:rsidR="001F3A0F" w:rsidRDefault="001F3A0F" w:rsidP="001F3A0F">
      <w:pPr>
        <w:pStyle w:val="FirstParagraph"/>
      </w:pPr>
      <w:r>
        <w:rPr>
          <w:rFonts w:hint="eastAsia"/>
        </w:rPr>
        <w:t>    </w:t>
      </w:r>
      <w:r>
        <w:t xml:space="preserve"> m_pRouteGuide-&gt; getRasterExpandMapImage (pBGMap, 1, &amp; pbgByteBuf, bgLength);</w:t>
      </w:r>
    </w:p>
    <w:p w14:paraId="15C3110A" w14:textId="77777777" w:rsidR="001F3A0F" w:rsidRDefault="001F3A0F" w:rsidP="001F3A0F">
      <w:pPr>
        <w:pStyle w:val="FirstParagraph"/>
      </w:pPr>
      <w:r>
        <w:rPr>
          <w:rFonts w:hint="eastAsia"/>
        </w:rPr>
        <w:t>    </w:t>
      </w:r>
      <w:r>
        <w:t xml:space="preserve"> m_pRouteGuide-&gt; getRasterExpandMapImage (pArrowMap, 0, &amp; parrowByteBuf, arrowLength);</w:t>
      </w:r>
    </w:p>
    <w:p w14:paraId="77716307" w14:textId="7AED7D2B" w:rsidR="001F3A0F" w:rsidRDefault="004B60FC" w:rsidP="001F3A0F">
      <w:pPr>
        <w:pStyle w:val="FirstParagraph"/>
      </w:pPr>
      <w:r>
        <w:t>/</w:t>
      </w:r>
      <w:r w:rsidR="001F3A0F">
        <w:t>/ load file</w:t>
      </w:r>
    </w:p>
    <w:p w14:paraId="53F0FECD" w14:textId="77777777" w:rsidR="001F3A0F" w:rsidRDefault="001F3A0F" w:rsidP="001F3A0F">
      <w:pPr>
        <w:pStyle w:val="FirstParagraph"/>
      </w:pPr>
      <w:r>
        <w:rPr>
          <w:rFonts w:hint="eastAsia"/>
        </w:rPr>
        <w:t>    </w:t>
      </w:r>
      <w:r>
        <w:t xml:space="preserve"> ...</w:t>
      </w:r>
    </w:p>
    <w:p w14:paraId="5F6BD0AB" w14:textId="77777777" w:rsidR="001F3A0F" w:rsidRDefault="001F3A0F" w:rsidP="001F3A0F">
      <w:pPr>
        <w:pStyle w:val="FirstParagraph"/>
      </w:pPr>
      <w:r>
        <w:rPr>
          <w:rFonts w:hint="eastAsia"/>
        </w:rPr>
        <w:t>    </w:t>
      </w:r>
      <w:r>
        <w:t xml:space="preserve"> }</w:t>
      </w:r>
    </w:p>
    <w:p w14:paraId="463113ED" w14:textId="77777777" w:rsidR="001F3A0F" w:rsidRDefault="001F3A0F" w:rsidP="001F3A0F">
      <w:pPr>
        <w:pStyle w:val="FirstParagraph"/>
      </w:pPr>
      <w:r>
        <w:t>(</w:t>
      </w:r>
    </w:p>
    <w:p w14:paraId="63D642D6" w14:textId="77777777" w:rsidR="001F3A0F" w:rsidRDefault="001F3A0F" w:rsidP="001F3A0F">
      <w:pPr>
        <w:pStyle w:val="FirstParagraph"/>
      </w:pPr>
      <w:r>
        <w:t>2) Close the road Enlargement: Received the following message and put away the enlarged view</w:t>
      </w:r>
    </w:p>
    <w:p w14:paraId="2DCF007B" w14:textId="77777777" w:rsidR="001F3A0F" w:rsidRDefault="001F3A0F" w:rsidP="001F3A0F">
      <w:pPr>
        <w:pStyle w:val="FirstParagraph"/>
      </w:pPr>
      <w:r>
        <w:t>void onHideILSImageViewUpdated (bool &amp; status) {</w:t>
      </w:r>
    </w:p>
    <w:p w14:paraId="7952485F" w14:textId="77777777" w:rsidR="001F3A0F" w:rsidRDefault="001F3A0F" w:rsidP="001F3A0F">
      <w:pPr>
        <w:pStyle w:val="FirstParagraph"/>
      </w:pPr>
      <w:r>
        <w:t>}</w:t>
      </w:r>
    </w:p>
    <w:p w14:paraId="64AF4E9C" w14:textId="77777777" w:rsidR="001F3A0F" w:rsidRDefault="001F3A0F" w:rsidP="001F3A0F">
      <w:pPr>
        <w:pStyle w:val="FirstParagraph"/>
      </w:pPr>
      <w:r>
        <w:t>6, intelligent scale</w:t>
      </w:r>
    </w:p>
    <w:p w14:paraId="3467984E" w14:textId="77777777" w:rsidR="001F3A0F" w:rsidRDefault="001F3A0F" w:rsidP="001F3A0F">
      <w:pPr>
        <w:pStyle w:val="FirstParagraph"/>
      </w:pPr>
      <w:r>
        <w:t>// Close autoLevel</w:t>
      </w:r>
    </w:p>
    <w:p w14:paraId="054AB5D1" w14:textId="77777777" w:rsidR="001F3A0F" w:rsidRDefault="001F3A0F" w:rsidP="001F3A0F">
      <w:pPr>
        <w:pStyle w:val="FirstParagraph"/>
      </w:pPr>
      <w:r>
        <w:t>BDResult result1 = m_pRouteGuide-&gt; setMapMemoryScale (BNAScreenCenter, level);</w:t>
      </w:r>
    </w:p>
    <w:p w14:paraId="5C12FB3F" w14:textId="77777777" w:rsidR="001F3A0F" w:rsidRDefault="001F3A0F" w:rsidP="001F3A0F">
      <w:pPr>
        <w:pStyle w:val="FirstParagraph"/>
      </w:pPr>
      <w:r>
        <w:t>BDResult result2 = m_pRouteGuide-&gt; setMapAutoLevelStatus (BNAScreenCenter, false);</w:t>
      </w:r>
    </w:p>
    <w:p w14:paraId="47D6A40F" w14:textId="77777777" w:rsidR="001F3A0F" w:rsidRDefault="001F3A0F" w:rsidP="001F3A0F">
      <w:pPr>
        <w:pStyle w:val="FirstParagraph"/>
      </w:pPr>
      <w:r>
        <w:t>7, traffic data: drawing beam chart</w:t>
      </w:r>
    </w:p>
    <w:p w14:paraId="1060A8DF" w14:textId="77777777" w:rsidR="001F3A0F" w:rsidRDefault="001F3A0F" w:rsidP="001F3A0F">
      <w:pPr>
        <w:pStyle w:val="FirstParagraph"/>
      </w:pPr>
      <w:r>
        <w:t>std :: vector &lt;BDRoadCondition&gt; arrRoadCondition;</w:t>
      </w:r>
    </w:p>
    <w:p w14:paraId="673B292F" w14:textId="77777777" w:rsidR="001F3A0F" w:rsidRDefault="001F3A0F" w:rsidP="001F3A0F">
      <w:pPr>
        <w:pStyle w:val="FirstParagraph"/>
      </w:pPr>
      <w:r>
        <w:t>float progess</w:t>
      </w:r>
    </w:p>
    <w:p w14:paraId="63A7D66D" w14:textId="77777777" w:rsidR="001F3A0F" w:rsidRDefault="001F3A0F" w:rsidP="001F3A0F">
      <w:pPr>
        <w:pStyle w:val="FirstParagraph"/>
      </w:pPr>
      <w:r>
        <w:t>BDResult res1 = m_pRouteGuide-&gt; getRoadCondition (arrRoadCondition);</w:t>
      </w:r>
    </w:p>
    <w:p w14:paraId="38D9F215" w14:textId="77777777" w:rsidR="001F3A0F" w:rsidRDefault="001F3A0F" w:rsidP="001F3A0F">
      <w:pPr>
        <w:pStyle w:val="FirstParagraph"/>
      </w:pPr>
      <w:r>
        <w:t>BDResult res2 = m_pRouteGuide-&gt; getCarProgress (progess);</w:t>
      </w:r>
    </w:p>
    <w:p w14:paraId="1C28EB58" w14:textId="77777777" w:rsidR="001F3A0F" w:rsidRDefault="001F3A0F" w:rsidP="001F3A0F">
      <w:pPr>
        <w:pStyle w:val="FirstParagraph"/>
      </w:pPr>
      <w:r>
        <w:t>8, parking lot processing logic (1) to confirm receipt of the message</w:t>
      </w:r>
    </w:p>
    <w:p w14:paraId="68D94F08" w14:textId="77777777" w:rsidR="001F3A0F" w:rsidRDefault="001F3A0F" w:rsidP="001F3A0F">
      <w:pPr>
        <w:pStyle w:val="FirstParagraph"/>
      </w:pPr>
      <w:r>
        <w:t>void onDestParkAvailableUpdated (bool &amp; status) {}</w:t>
      </w:r>
    </w:p>
    <w:p w14:paraId="73B9CB5B" w14:textId="77777777" w:rsidR="001F3A0F" w:rsidRDefault="001F3A0F" w:rsidP="001F3A0F">
      <w:pPr>
        <w:pStyle w:val="FirstParagraph"/>
      </w:pPr>
      <w:r>
        <w:lastRenderedPageBreak/>
        <w:t>(3) When the search results are returned, they are displayed on the map and the text of the parking lot is displayed. (4) When the user clicks on the "parking lot" and determines "stop here" (5) to re-set the starting point for the current point position: GetMapMatchInfo get (6) set the end point for the parking lot position (7) to start the algorithm (8) call switchRoute switch to the algorithm The first data in the results</w:t>
      </w:r>
    </w:p>
    <w:p w14:paraId="39BB6004" w14:textId="77777777" w:rsidR="001F3A0F" w:rsidRDefault="001F3A0F" w:rsidP="001F3A0F">
      <w:pPr>
        <w:pStyle w:val="FirstParagraph"/>
      </w:pPr>
      <w:r>
        <w:t>9, full view mode function (1) into the full range:</w:t>
      </w:r>
    </w:p>
    <w:p w14:paraId="645F39F7" w14:textId="77777777" w:rsidR="001F3A0F" w:rsidRDefault="001F3A0F" w:rsidP="001F3A0F">
      <w:pPr>
        <w:pStyle w:val="FirstParagraph"/>
      </w:pPr>
      <w:r>
        <w:t>m_pRouteGuide-&gt; enterViewAll (SIMPLE_LAND);</w:t>
      </w:r>
    </w:p>
    <w:p w14:paraId="343FA1A2" w14:textId="5FC94E6C" w:rsidR="001F3A0F" w:rsidRDefault="001F3A0F" w:rsidP="001F3A0F">
      <w:pPr>
        <w:pStyle w:val="FirstParagraph"/>
      </w:pPr>
      <w:r>
        <w:t>/ ** &lt;SIMPLE_LAND reference BDRouteGuideViewAllType *</w:t>
      </w:r>
      <w:r w:rsidR="004B60FC">
        <w:t>/</w:t>
      </w:r>
    </w:p>
    <w:p w14:paraId="082882B8" w14:textId="77777777" w:rsidR="001F3A0F" w:rsidRDefault="001F3A0F" w:rsidP="001F3A0F">
      <w:pPr>
        <w:pStyle w:val="FirstParagraph"/>
      </w:pPr>
      <w:r>
        <w:t>(2) Exit full view:</w:t>
      </w:r>
    </w:p>
    <w:p w14:paraId="432E2135" w14:textId="77777777" w:rsidR="001F3A0F" w:rsidRDefault="001F3A0F" w:rsidP="001F3A0F">
      <w:pPr>
        <w:pStyle w:val="FirstParagraph"/>
      </w:pPr>
      <w:r>
        <w:t>m_pRouteGuide-&gt; exitViewAll ();</w:t>
      </w:r>
    </w:p>
    <w:p w14:paraId="6DD6F98E" w14:textId="77777777" w:rsidR="001F3A0F" w:rsidRDefault="001F3A0F" w:rsidP="001F3A0F">
      <w:pPr>
        <w:pStyle w:val="SourceCode"/>
      </w:pPr>
      <w:r>
        <w:t>10, cruise mode (1) is not open navigation mode, the number of consecutive geographical changes to a certain threshold and the speed reaches a certain threshold, will be thrown to open the message</w:t>
      </w:r>
    </w:p>
    <w:p w14:paraId="6B30B525" w14:textId="77777777" w:rsidR="001F3A0F" w:rsidRDefault="001F3A0F" w:rsidP="001F3A0F">
      <w:pPr>
        <w:pStyle w:val="SourceCode"/>
      </w:pPr>
      <w:r>
        <w:t>onRouteCruiseAvailableUpdated ();</w:t>
      </w:r>
    </w:p>
    <w:p w14:paraId="46A23052" w14:textId="77777777" w:rsidR="001F3A0F" w:rsidRDefault="001F3A0F" w:rsidP="001F3A0F">
      <w:pPr>
        <w:pStyle w:val="SourceCode"/>
      </w:pPr>
      <w:r>
        <w:t>(2) according to the need to call the interface, open the cruise</w:t>
      </w:r>
    </w:p>
    <w:p w14:paraId="57249892" w14:textId="77777777" w:rsidR="001F3A0F" w:rsidRDefault="001F3A0F" w:rsidP="001F3A0F">
      <w:pPr>
        <w:pStyle w:val="SourceCode"/>
      </w:pPr>
      <w:r>
        <w:t>startRouteCruise ();</w:t>
      </w:r>
    </w:p>
    <w:p w14:paraId="31FE10A0" w14:textId="77777777" w:rsidR="001F3A0F" w:rsidRDefault="001F3A0F" w:rsidP="001F3A0F">
      <w:pPr>
        <w:pStyle w:val="SourceCode"/>
      </w:pPr>
      <w:r>
        <w:t>(3) Under certain conditions (such as user operating map), you can call the interface to close the cruise</w:t>
      </w:r>
    </w:p>
    <w:p w14:paraId="7AD0A011" w14:textId="77777777" w:rsidR="001F3A0F" w:rsidRDefault="001F3A0F" w:rsidP="001F3A0F">
      <w:pPr>
        <w:pStyle w:val="SourceCode"/>
      </w:pPr>
      <w:r>
        <w:t>stopRouteCruise ();</w:t>
      </w:r>
    </w:p>
    <w:p w14:paraId="30999321" w14:textId="77777777" w:rsidR="001F3A0F" w:rsidRDefault="001F3A0F" w:rsidP="001F3A0F">
      <w:pPr>
        <w:pStyle w:val="SourceCode"/>
      </w:pPr>
      <w:r>
        <w:t>11, the main road switch function: (1) the main road switching and blanking are through the message control</w:t>
      </w:r>
    </w:p>
    <w:p w14:paraId="1F70FEC5" w14:textId="0EAE22A5" w:rsidR="00F06E67" w:rsidRDefault="001F3A0F" w:rsidP="001F3A0F">
      <w:pPr>
        <w:pStyle w:val="SourceCode"/>
      </w:pPr>
      <w:r>
        <w:t>onChangeRouteUpdated (BDRouteGuideChangeRouteType resChangeRoute);</w:t>
      </w:r>
    </w:p>
    <w:p w14:paraId="2EC26715" w14:textId="77777777" w:rsidR="001F3A0F" w:rsidRDefault="001F3A0F" w:rsidP="001F3A0F">
      <w:pPr>
        <w:pStyle w:val="FirstParagraph"/>
      </w:pPr>
      <w:r>
        <w:t>Where BDRouteGuideChangeRouteType is defined as follows:</w:t>
      </w:r>
    </w:p>
    <w:p w14:paraId="72F94A65" w14:textId="4A59A4C8" w:rsidR="001F3A0F" w:rsidRDefault="001F3A0F" w:rsidP="001F3A0F">
      <w:pPr>
        <w:pStyle w:val="FirstParagraph"/>
      </w:pPr>
      <w:r>
        <w:t>CHANGETO_MAINROUTE,</w:t>
      </w:r>
      <w:r w:rsidR="004B60FC">
        <w:t>/</w:t>
      </w:r>
      <w:r>
        <w:t>/ switch to main road</w:t>
      </w:r>
    </w:p>
    <w:p w14:paraId="60A8069E" w14:textId="3D7E3CC3" w:rsidR="001F3A0F" w:rsidRDefault="001F3A0F" w:rsidP="001F3A0F">
      <w:pPr>
        <w:pStyle w:val="FirstParagraph"/>
      </w:pPr>
      <w:r>
        <w:t>CHANGETO_SALVEROUTE,</w:t>
      </w:r>
      <w:r w:rsidR="004B60FC">
        <w:t>/</w:t>
      </w:r>
      <w:r>
        <w:t>/ switch to slave</w:t>
      </w:r>
    </w:p>
    <w:p w14:paraId="2912B40A" w14:textId="7303B33B" w:rsidR="001F3A0F" w:rsidRDefault="001F3A0F" w:rsidP="001F3A0F">
      <w:pPr>
        <w:pStyle w:val="FirstParagraph"/>
      </w:pPr>
      <w:r>
        <w:t>CHANGETO_PARALLELROUTE,</w:t>
      </w:r>
      <w:r w:rsidR="004B60FC">
        <w:t>/</w:t>
      </w:r>
      <w:r>
        <w:t>/ switch to parallel route</w:t>
      </w:r>
    </w:p>
    <w:p w14:paraId="4D91B8E7" w14:textId="4332C5CF" w:rsidR="001F3A0F" w:rsidRDefault="001F3A0F" w:rsidP="001F3A0F">
      <w:pPr>
        <w:pStyle w:val="FirstParagraph"/>
      </w:pPr>
      <w:r>
        <w:t>HIDECHANGEROUTE,</w:t>
      </w:r>
      <w:r w:rsidR="004B60FC">
        <w:t>/</w:t>
      </w:r>
      <w:r>
        <w:t>/ Hide the switch information</w:t>
      </w:r>
    </w:p>
    <w:p w14:paraId="6A6F4484" w14:textId="77777777" w:rsidR="001F3A0F" w:rsidRDefault="001F3A0F" w:rsidP="001F3A0F">
      <w:pPr>
        <w:pStyle w:val="FirstParagraph"/>
      </w:pPr>
      <w:r>
        <w:t>(2) call the interface to complete the road switch</w:t>
      </w:r>
    </w:p>
    <w:p w14:paraId="49A46A8C" w14:textId="77777777" w:rsidR="001F3A0F" w:rsidRDefault="001F3A0F" w:rsidP="001F3A0F">
      <w:pPr>
        <w:pStyle w:val="FirstParagraph"/>
      </w:pPr>
      <w:r>
        <w:t>m_pRouteGuide-&gt; onlineChangeRoute ();</w:t>
      </w:r>
    </w:p>
    <w:p w14:paraId="43985A98" w14:textId="77777777" w:rsidR="001F3A0F" w:rsidRDefault="001F3A0F" w:rsidP="001F3A0F">
      <w:pPr>
        <w:pStyle w:val="FirstParagraph"/>
      </w:pPr>
      <w:r>
        <w:t>12, get the current road name (basemap non navigation mode use, navigation mode recommended onRoadNameUpdated ()):</w:t>
      </w:r>
    </w:p>
    <w:p w14:paraId="46D85BF9" w14:textId="77777777" w:rsidR="001F3A0F" w:rsidRDefault="001F3A0F" w:rsidP="001F3A0F">
      <w:pPr>
        <w:pStyle w:val="FirstParagraph"/>
      </w:pPr>
      <w:r>
        <w:lastRenderedPageBreak/>
        <w:t>m_pRouteGuide-&gt; getCurRoadNameByPos (longitude, latitude);</w:t>
      </w:r>
    </w:p>
    <w:p w14:paraId="754D48BA" w14:textId="77777777" w:rsidR="001F3A0F" w:rsidRDefault="001F3A0F" w:rsidP="001F3A0F">
      <w:pPr>
        <w:pStyle w:val="FirstParagraph"/>
      </w:pPr>
      <w:r>
        <w:t>Which longitude, latitude format for gcj02 * 100000</w:t>
      </w:r>
    </w:p>
    <w:p w14:paraId="30EC0FA4" w14:textId="77777777" w:rsidR="001F3A0F" w:rsidRDefault="001F3A0F" w:rsidP="001F3A0F">
      <w:pPr>
        <w:pStyle w:val="FirstParagraph"/>
      </w:pPr>
      <w:r>
        <w:t>13, in the navigation route refresh</w:t>
      </w:r>
    </w:p>
    <w:p w14:paraId="6B20DB05" w14:textId="77777777" w:rsidR="001F3A0F" w:rsidRDefault="001F3A0F" w:rsidP="001F3A0F">
      <w:pPr>
        <w:pStyle w:val="FirstParagraph"/>
      </w:pPr>
      <w:r>
        <w:t>m_pRouteGuide-&gt; refreshRoute ();</w:t>
      </w:r>
    </w:p>
    <w:p w14:paraId="0F182436" w14:textId="667F43DA" w:rsidR="00F06E67" w:rsidRDefault="001F3A0F" w:rsidP="001F3A0F">
      <w:pPr>
        <w:pStyle w:val="FirstParagraph"/>
      </w:pPr>
      <w:r>
        <w:t>After the refresh is complete, the refresh result is returned in the onRefreshRouteUpdated callback method, the result type description</w:t>
      </w:r>
      <w:r w:rsidR="00980C90">
        <w:t>：</w:t>
      </w:r>
    </w:p>
    <w:p w14:paraId="2C31D547" w14:textId="24D10882" w:rsidR="00F06E67" w:rsidRDefault="00980C90">
      <w:pPr>
        <w:pStyle w:val="SourceCode"/>
      </w:pPr>
      <w:r>
        <w:rPr>
          <w:rStyle w:val="VerbatimChar"/>
        </w:rPr>
        <w:t>typedef enum _BDRefreshRouteStatusType {</w:t>
      </w:r>
      <w:r>
        <w:br/>
      </w:r>
      <w:r>
        <w:rPr>
          <w:rStyle w:val="VerbatimChar"/>
        </w:rPr>
        <w:t>REFRESH_ROUTE_INVALID = -1,</w:t>
      </w:r>
      <w:r w:rsidR="004B60FC">
        <w:rPr>
          <w:rStyle w:val="VerbatimChar"/>
        </w:rPr>
        <w:t>/</w:t>
      </w:r>
      <w:r>
        <w:rPr>
          <w:rStyle w:val="VerbatimChar"/>
        </w:rPr>
        <w:t>**&lt; invalid*/</w:t>
      </w:r>
      <w:r>
        <w:br/>
      </w:r>
      <w:r>
        <w:rPr>
          <w:rStyle w:val="VerbatimChar"/>
        </w:rPr>
        <w:t>REFRESH_ROUTE_SUCCESS,</w:t>
      </w:r>
      <w:r w:rsidR="004B60FC">
        <w:rPr>
          <w:rStyle w:val="VerbatimChar"/>
        </w:rPr>
        <w:t>/</w:t>
      </w:r>
      <w:r>
        <w:rPr>
          <w:rStyle w:val="VerbatimChar"/>
        </w:rPr>
        <w:t>**&lt; refresh success*/</w:t>
      </w:r>
      <w:r>
        <w:br/>
      </w:r>
      <w:r>
        <w:rPr>
          <w:rStyle w:val="VerbatimChar"/>
        </w:rPr>
        <w:t>REFRESH_ROUTE_FAILED,</w:t>
      </w:r>
      <w:r w:rsidR="004B60FC">
        <w:rPr>
          <w:rStyle w:val="VerbatimChar"/>
        </w:rPr>
        <w:t>/</w:t>
      </w:r>
      <w:r>
        <w:rPr>
          <w:rStyle w:val="VerbatimChar"/>
        </w:rPr>
        <w:t>**&lt; refresh failed*/</w:t>
      </w:r>
      <w:r>
        <w:br/>
      </w:r>
      <w:r>
        <w:rPr>
          <w:rStyle w:val="VerbatimChar"/>
        </w:rPr>
        <w:t>REFRESH_ROUTE_NEWROUTE,</w:t>
      </w:r>
      <w:r w:rsidR="004B60FC">
        <w:rPr>
          <w:rStyle w:val="VerbatimChar"/>
        </w:rPr>
        <w:t>/</w:t>
      </w:r>
      <w:r>
        <w:rPr>
          <w:rStyle w:val="VerbatimChar"/>
        </w:rPr>
        <w:t>**&lt; update new Route*/</w:t>
      </w:r>
      <w:r>
        <w:br/>
      </w:r>
      <w:r>
        <w:rPr>
          <w:rStyle w:val="VerbatimChar"/>
        </w:rPr>
        <w:t>REFRESH_ROUTE_NO_NEWROUTE,</w:t>
      </w:r>
      <w:r w:rsidR="004B60FC">
        <w:rPr>
          <w:rStyle w:val="VerbatimChar"/>
        </w:rPr>
        <w:t>/</w:t>
      </w:r>
      <w:r>
        <w:rPr>
          <w:rStyle w:val="VerbatimChar"/>
        </w:rPr>
        <w:t>**&lt; no Route*/</w:t>
      </w:r>
      <w:r>
        <w:br/>
      </w:r>
      <w:r>
        <w:rPr>
          <w:rStyle w:val="VerbatimChar"/>
        </w:rPr>
        <w:t>REFRESH_ROUTE_NET_TIMEOUT,</w:t>
      </w:r>
      <w:r w:rsidR="004B60FC">
        <w:rPr>
          <w:rStyle w:val="VerbatimChar"/>
        </w:rPr>
        <w:t>/</w:t>
      </w:r>
      <w:r>
        <w:rPr>
          <w:rStyle w:val="VerbatimChar"/>
        </w:rPr>
        <w:t>**&lt; timeout*/</w:t>
      </w:r>
      <w:r>
        <w:br/>
      </w:r>
      <w:r>
        <w:rPr>
          <w:rStyle w:val="VerbatimChar"/>
        </w:rPr>
        <w:t>REFRESH_ROUTE_OTHER_ROUTE</w:t>
      </w:r>
      <w:r w:rsidR="004B60FC">
        <w:rPr>
          <w:rStyle w:val="VerbatimChar"/>
        </w:rPr>
        <w:t>/</w:t>
      </w:r>
      <w:r>
        <w:rPr>
          <w:rStyle w:val="VerbatimChar"/>
        </w:rPr>
        <w:t>**&lt; other route*/</w:t>
      </w:r>
      <w:r>
        <w:br/>
      </w:r>
      <w:r>
        <w:rPr>
          <w:rStyle w:val="VerbatimChar"/>
        </w:rPr>
        <w:t>}BDRefreshRouteStatusType;</w:t>
      </w:r>
    </w:p>
    <w:p w14:paraId="0ECFDE56" w14:textId="4A92488A" w:rsidR="00F06E67" w:rsidRDefault="00980C90">
      <w:pPr>
        <w:pStyle w:val="21"/>
      </w:pPr>
      <w:bookmarkStart w:id="10" w:name="location模块"/>
      <w:bookmarkEnd w:id="10"/>
      <w:r>
        <w:t>Location</w:t>
      </w:r>
      <w:r w:rsidR="001F3A0F" w:rsidRPr="001F3A0F">
        <w:t xml:space="preserve"> </w:t>
      </w:r>
      <w:r w:rsidR="001F3A0F" w:rsidRPr="00D4781E">
        <w:t>Module</w:t>
      </w:r>
    </w:p>
    <w:p w14:paraId="3D6637E4"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The Location module function consists of two parts: 1. Support the status of the LocationManager operations, such as opening, pausing, resuming, stopping, and changing the LocationDriver for simulated navigation. 2. Supports synchronous and asynchronous access to Location-related information.</w:t>
      </w:r>
    </w:p>
    <w:p w14:paraId="157AF7A7"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1, initialize and destroy the Location module:</w:t>
      </w:r>
    </w:p>
    <w:p w14:paraId="297B82A2"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 initialization</w:t>
      </w:r>
    </w:p>
    <w:p w14:paraId="024F46D7"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BDLocation * m_pLocation;</w:t>
      </w:r>
    </w:p>
    <w:p w14:paraId="365D4C3F"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 = BDLocation :: getInstance ();</w:t>
      </w:r>
    </w:p>
    <w:p w14:paraId="3442D1D3"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setEventListener (listener);</w:t>
      </w:r>
    </w:p>
    <w:p w14:paraId="02785A55"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 destroyed</w:t>
      </w:r>
    </w:p>
    <w:p w14:paraId="5E2E17B7"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unsetEventListener ();</w:t>
      </w:r>
    </w:p>
    <w:p w14:paraId="2950A119"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2, operation LocationManager running status:</w:t>
      </w:r>
    </w:p>
    <w:p w14:paraId="15410FDB" w14:textId="355BE78A"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start ();</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open the Location thread</w:t>
      </w:r>
    </w:p>
    <w:p w14:paraId="7C09FAE1" w14:textId="090661A8"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stop ();</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End the Location thread</w:t>
      </w:r>
    </w:p>
    <w:p w14:paraId="25EA7E07" w14:textId="436862E3"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pause ();</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pause the Location thread</w:t>
      </w:r>
    </w:p>
    <w:p w14:paraId="2FF1A8C9" w14:textId="0C846CF3"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resume ();</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restore the Location thread</w:t>
      </w:r>
    </w:p>
    <w:p w14:paraId="64E5037B" w14:textId="72D0299A"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 Switch to NMEA and NaviTrack simulators for simulated navigation. (interval is the sampling time, the unit is us; speed unit is m</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xml:space="preserve"> s)</w:t>
      </w:r>
    </w:p>
    <w:p w14:paraId="40C36511"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setNmeaSimulator (trackFile, interval, speed));</w:t>
      </w:r>
    </w:p>
    <w:p w14:paraId="23091FC9"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lastRenderedPageBreak/>
        <w:t>m_pLocation-&gt; setNaviTrackSimulator (trackFile, interval, speed));</w:t>
      </w:r>
    </w:p>
    <w:p w14:paraId="301516FF"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 switch to arithmetic results for simulated navigation, not yet implemented</w:t>
      </w:r>
    </w:p>
    <w:p w14:paraId="341FF839" w14:textId="392F02C4"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m_pLocation-&gt; setRouteSimulator ();</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not yet implemented</w:t>
      </w:r>
    </w:p>
    <w:p w14:paraId="49827667" w14:textId="77777777" w:rsidR="001F3A0F" w:rsidRPr="001F3A0F" w:rsidRDefault="001F3A0F" w:rsidP="001F3A0F">
      <w:pPr>
        <w:pStyle w:val="SourceCode"/>
        <w:rPr>
          <w:rFonts w:asciiTheme="majorHAnsi" w:eastAsiaTheme="majorEastAsia" w:hAnsiTheme="majorHAnsi" w:cstheme="majorBidi"/>
          <w:bCs/>
          <w:sz w:val="20"/>
          <w:szCs w:val="20"/>
        </w:rPr>
      </w:pPr>
      <w:r w:rsidRPr="001F3A0F">
        <w:rPr>
          <w:rFonts w:asciiTheme="majorHAnsi" w:eastAsiaTheme="majorEastAsia" w:hAnsiTheme="majorHAnsi" w:cstheme="majorBidi"/>
          <w:bCs/>
          <w:sz w:val="20"/>
          <w:szCs w:val="20"/>
        </w:rPr>
        <w:t>// switch the normal navigation mode (currently support passive driver, if different platforms, need to be configured separately, such as ccos driver)</w:t>
      </w:r>
    </w:p>
    <w:p w14:paraId="0DCEFD5C" w14:textId="56E75709" w:rsidR="00F06E67" w:rsidRDefault="001F3A0F" w:rsidP="001F3A0F">
      <w:pPr>
        <w:pStyle w:val="SourceCode"/>
      </w:pPr>
      <w:r w:rsidRPr="001F3A0F">
        <w:rPr>
          <w:rFonts w:asciiTheme="majorHAnsi" w:eastAsiaTheme="majorEastAsia" w:hAnsiTheme="majorHAnsi" w:cstheme="majorBidi"/>
          <w:bCs/>
          <w:sz w:val="20"/>
          <w:szCs w:val="20"/>
        </w:rPr>
        <w:t>m_pLocation-&gt; unsetSimulator ();</w:t>
      </w:r>
      <w:r w:rsidR="004B60FC">
        <w:rPr>
          <w:rFonts w:asciiTheme="majorHAnsi" w:eastAsiaTheme="majorEastAsia" w:hAnsiTheme="majorHAnsi" w:cstheme="majorBidi"/>
          <w:bCs/>
          <w:sz w:val="20"/>
          <w:szCs w:val="20"/>
        </w:rPr>
        <w:t>/</w:t>
      </w:r>
      <w:r w:rsidRPr="001F3A0F">
        <w:rPr>
          <w:rFonts w:asciiTheme="majorHAnsi" w:eastAsiaTheme="majorEastAsia" w:hAnsiTheme="majorHAnsi" w:cstheme="majorBidi"/>
          <w:bCs/>
          <w:sz w:val="20"/>
          <w:szCs w:val="20"/>
        </w:rPr>
        <w:t>/ Currently only passive driver is supported</w:t>
      </w:r>
    </w:p>
    <w:p w14:paraId="2542448D" w14:textId="77777777" w:rsidR="00215FF8" w:rsidRDefault="00215FF8" w:rsidP="00215FF8">
      <w:pPr>
        <w:pStyle w:val="SourceCode"/>
      </w:pPr>
      <w:r>
        <w:t>3, synchronization access Location Related information:</w:t>
      </w:r>
    </w:p>
    <w:p w14:paraId="7A4C9582" w14:textId="77777777" w:rsidR="00215FF8" w:rsidRDefault="00215FF8" w:rsidP="00215FF8">
      <w:pPr>
        <w:pStyle w:val="SourceCode"/>
      </w:pPr>
      <w:r>
        <w:t>// Synchronize to get the Location structure</w:t>
      </w:r>
    </w:p>
    <w:p w14:paraId="67109695" w14:textId="77777777" w:rsidR="00215FF8" w:rsidRDefault="00215FF8" w:rsidP="00215FF8">
      <w:pPr>
        <w:pStyle w:val="SourceCode"/>
      </w:pPr>
      <w:r>
        <w:t>BDLocationInfo LocationInfo;</w:t>
      </w:r>
    </w:p>
    <w:p w14:paraId="026DC3CD" w14:textId="77777777" w:rsidR="00215FF8" w:rsidRDefault="00215FF8" w:rsidP="00215FF8">
      <w:pPr>
        <w:pStyle w:val="SourceCode"/>
      </w:pPr>
      <w:r>
        <w:t>BDResult ret = m_pLocation-&gt; getLocationInfo (LocationInfo);</w:t>
      </w:r>
    </w:p>
    <w:p w14:paraId="47FD31A4" w14:textId="77777777" w:rsidR="00215FF8" w:rsidRDefault="00215FF8" w:rsidP="00215FF8">
      <w:pPr>
        <w:pStyle w:val="SourceCode"/>
      </w:pPr>
      <w:r>
        <w:t>if (ret == BDResult :: ERROR) {</w:t>
      </w:r>
    </w:p>
    <w:p w14:paraId="576633D3" w14:textId="096AC9A8" w:rsidR="00215FF8" w:rsidRDefault="004B60FC" w:rsidP="00215FF8">
      <w:pPr>
        <w:pStyle w:val="SourceCode"/>
      </w:pPr>
      <w:r>
        <w:t>/</w:t>
      </w:r>
      <w:r w:rsidR="00215FF8">
        <w:t>/ bdlog_e record the error message</w:t>
      </w:r>
    </w:p>
    <w:p w14:paraId="06DF0EEE" w14:textId="77777777" w:rsidR="00215FF8" w:rsidRDefault="00215FF8" w:rsidP="00215FF8">
      <w:pPr>
        <w:pStyle w:val="SourceCode"/>
      </w:pPr>
      <w:r>
        <w:t>}</w:t>
      </w:r>
    </w:p>
    <w:p w14:paraId="364C7BCE" w14:textId="77777777" w:rsidR="00215FF8" w:rsidRDefault="00215FF8" w:rsidP="00215FF8">
      <w:pPr>
        <w:pStyle w:val="SourceCode"/>
      </w:pPr>
      <w:r>
        <w:t>4, asynchronous access Location Related information:</w:t>
      </w:r>
    </w:p>
    <w:p w14:paraId="2F366248" w14:textId="77777777" w:rsidR="00215FF8" w:rsidRDefault="00215FF8" w:rsidP="00215FF8">
      <w:pPr>
        <w:pStyle w:val="SourceCode"/>
      </w:pPr>
      <w:r>
        <w:t>// Get the Location structure asynchronously</w:t>
      </w:r>
    </w:p>
    <w:p w14:paraId="546532D4" w14:textId="77777777" w:rsidR="00215FF8" w:rsidRDefault="00215FF8" w:rsidP="00215FF8">
      <w:pPr>
        <w:pStyle w:val="SourceCode"/>
      </w:pPr>
      <w:r>
        <w:t>class LocationApi: public IBDLocationListener {</w:t>
      </w:r>
    </w:p>
    <w:p w14:paraId="495BE494" w14:textId="77777777" w:rsidR="00215FF8" w:rsidRDefault="00215FF8" w:rsidP="00215FF8">
      <w:pPr>
        <w:pStyle w:val="SourceCode"/>
      </w:pPr>
      <w:r>
        <w:rPr>
          <w:rFonts w:hint="eastAsia"/>
        </w:rPr>
        <w:t>    </w:t>
      </w:r>
      <w:r>
        <w:t xml:space="preserve"> BDLocationInfo m_clLocationInfo;</w:t>
      </w:r>
    </w:p>
    <w:p w14:paraId="655CDB61" w14:textId="77777777" w:rsidR="00215FF8" w:rsidRDefault="00215FF8" w:rsidP="00215FF8">
      <w:pPr>
        <w:pStyle w:val="SourceCode"/>
      </w:pPr>
      <w:r>
        <w:rPr>
          <w:rFonts w:hint="eastAsia"/>
        </w:rPr>
        <w:t>    </w:t>
      </w:r>
    </w:p>
    <w:p w14:paraId="3658FB5F" w14:textId="77777777" w:rsidR="00215FF8" w:rsidRDefault="00215FF8" w:rsidP="00215FF8">
      <w:pPr>
        <w:pStyle w:val="SourceCode"/>
      </w:pPr>
      <w:r>
        <w:rPr>
          <w:rFonts w:hint="eastAsia"/>
        </w:rPr>
        <w:t>    </w:t>
      </w:r>
      <w:r>
        <w:t xml:space="preserve"> void onLocationInfoUpdated (const BDLocationInfo &amp; LocationInfo) {</w:t>
      </w:r>
    </w:p>
    <w:p w14:paraId="0EB02AE8" w14:textId="72ECC3F1" w:rsidR="00215FF8" w:rsidRDefault="004B60FC" w:rsidP="00215FF8">
      <w:pPr>
        <w:pStyle w:val="SourceCode"/>
      </w:pPr>
      <w:r>
        <w:t>/</w:t>
      </w:r>
      <w:r w:rsidR="00215FF8">
        <w:t>/ cycle trigger</w:t>
      </w:r>
    </w:p>
    <w:p w14:paraId="62D507E0" w14:textId="4C144E63" w:rsidR="00F06E67" w:rsidRDefault="004B60FC" w:rsidP="00215FF8">
      <w:pPr>
        <w:pStyle w:val="SourceCode"/>
      </w:pPr>
      <w:r>
        <w:t>/</w:t>
      </w:r>
      <w:r w:rsidR="00215FF8">
        <w:t>/ bdlog_v records the LocationInfo output data</w:t>
      </w:r>
      <w:r w:rsidR="00980C90">
        <w:br/>
      </w:r>
      <w:r w:rsidR="00980C90">
        <w:rPr>
          <w:rStyle w:val="VerbatimChar"/>
        </w:rPr>
        <w:t xml:space="preserve">        doSomeThingWithLocationInfo(LocationInfo);</w:t>
      </w:r>
      <w:r w:rsidR="00980C90">
        <w:br/>
      </w:r>
      <w:r w:rsidR="00980C90">
        <w:rPr>
          <w:rStyle w:val="VerbatimChar"/>
        </w:rPr>
        <w:t xml:space="preserve">    }</w:t>
      </w:r>
      <w:r w:rsidR="00980C90">
        <w:br/>
      </w:r>
      <w:r w:rsidR="00980C90">
        <w:rPr>
          <w:rStyle w:val="VerbatimChar"/>
        </w:rPr>
        <w:t>}</w:t>
      </w:r>
      <w:r w:rsidR="00980C90">
        <w:br/>
      </w:r>
      <w:r w:rsidR="00980C90">
        <w:rPr>
          <w:rStyle w:val="VerbatimChar"/>
        </w:rPr>
        <w:t>m_pLocationApi = new LocationApi();</w:t>
      </w:r>
      <w:r w:rsidR="00980C90">
        <w:br/>
      </w:r>
      <w:r w:rsidR="00980C90">
        <w:rPr>
          <w:rStyle w:val="VerbatimChar"/>
        </w:rPr>
        <w:t>m_pLocation-&gt;setEventListener(m_pLocationApi);</w:t>
      </w:r>
      <w:r w:rsidR="00980C90">
        <w:br/>
      </w:r>
      <w:r w:rsidR="00980C90">
        <w:rPr>
          <w:rStyle w:val="VerbatimChar"/>
        </w:rPr>
        <w:t>// onLocationInfoUpdated triggered periodly</w:t>
      </w:r>
    </w:p>
    <w:p w14:paraId="219BFD42" w14:textId="351B9D0D" w:rsidR="00F06E67" w:rsidRDefault="00980C90">
      <w:pPr>
        <w:pStyle w:val="21"/>
      </w:pPr>
      <w:bookmarkStart w:id="11" w:name="mapmatching模块"/>
      <w:bookmarkEnd w:id="11"/>
      <w:r>
        <w:t>MapMatching</w:t>
      </w:r>
      <w:r w:rsidR="00215FF8">
        <w:t xml:space="preserve"> </w:t>
      </w:r>
      <w:r w:rsidR="00215FF8" w:rsidRPr="00D4781E">
        <w:t>Module</w:t>
      </w:r>
    </w:p>
    <w:p w14:paraId="6F047F41"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MapMatching module to achieve the patrol state, navigation mode MapMatching data output function, and inertial data output function. At present, the inertial navigation function is not implemented, only the inertial data output interface is provided.</w:t>
      </w:r>
    </w:p>
    <w:p w14:paraId="1A92DB33"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1, initialization and destruction of MapMatching module:</w:t>
      </w:r>
    </w:p>
    <w:p w14:paraId="0EEFED4D"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lastRenderedPageBreak/>
        <w:t>// initialization</w:t>
      </w:r>
    </w:p>
    <w:p w14:paraId="256F582C"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BDMapMatching * m_pMapMatching;</w:t>
      </w:r>
    </w:p>
    <w:p w14:paraId="3B96687A"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m_pMapMatching = BDMapMatching :: getInstance ();</w:t>
      </w:r>
    </w:p>
    <w:p w14:paraId="1432D7A8"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m_pMapMatching-&gt; setEventListener (listener);</w:t>
      </w:r>
    </w:p>
    <w:p w14:paraId="7D87F882"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 destroyed</w:t>
      </w:r>
    </w:p>
    <w:p w14:paraId="64558112"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m_pMapMatching-&gt; unsetEventListener ();</w:t>
      </w:r>
    </w:p>
    <w:p w14:paraId="3F457478"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2, synchronized access to MapMatching related information:</w:t>
      </w:r>
    </w:p>
    <w:p w14:paraId="6691ECC5"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 Synchronize the MapMatching structure</w:t>
      </w:r>
    </w:p>
    <w:p w14:paraId="07351EDB"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BDMapMatchingInfo MapMatchingInfo;</w:t>
      </w:r>
    </w:p>
    <w:p w14:paraId="1BED7082"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BDResult ret = m_pMapMatching-&gt; getMapMatchingInfo (MapMatchingInfo);</w:t>
      </w:r>
    </w:p>
    <w:p w14:paraId="7F01E07F"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if (ret == BDResult :: ERROR) {</w:t>
      </w:r>
    </w:p>
    <w:p w14:paraId="060E6DF6" w14:textId="247EDE6C" w:rsidR="00215FF8" w:rsidRPr="00215FF8" w:rsidRDefault="004B60FC" w:rsidP="00215FF8">
      <w:pPr>
        <w:pStyle w:val="SourceCode"/>
        <w:rPr>
          <w:rFonts w:asciiTheme="majorHAnsi" w:eastAsiaTheme="majorEastAsia" w:hAnsiTheme="majorHAnsi" w:cstheme="majorBidi"/>
          <w:bCs/>
          <w:sz w:val="20"/>
          <w:szCs w:val="20"/>
        </w:rPr>
      </w:pPr>
      <w:r>
        <w:rPr>
          <w:rFonts w:asciiTheme="majorHAnsi" w:eastAsiaTheme="majorEastAsia" w:hAnsiTheme="majorHAnsi" w:cstheme="majorBidi"/>
          <w:bCs/>
          <w:sz w:val="20"/>
          <w:szCs w:val="20"/>
        </w:rPr>
        <w:t>/</w:t>
      </w:r>
      <w:r w:rsidR="00215FF8" w:rsidRPr="00215FF8">
        <w:rPr>
          <w:rFonts w:asciiTheme="majorHAnsi" w:eastAsiaTheme="majorEastAsia" w:hAnsiTheme="majorHAnsi" w:cstheme="majorBidi"/>
          <w:bCs/>
          <w:sz w:val="20"/>
          <w:szCs w:val="20"/>
        </w:rPr>
        <w:t>/ bdlog_e record the error message</w:t>
      </w:r>
    </w:p>
    <w:p w14:paraId="729D39BA"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w:t>
      </w:r>
    </w:p>
    <w:p w14:paraId="14BC79BA"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4, Asynchronous access to MapMatching related information:</w:t>
      </w:r>
    </w:p>
    <w:p w14:paraId="1D969071"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 Get the MapMatching structure asynchronously</w:t>
      </w:r>
    </w:p>
    <w:p w14:paraId="342FF78C"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bCs/>
          <w:sz w:val="20"/>
          <w:szCs w:val="20"/>
        </w:rPr>
        <w:t>class MapMatchingApi: public IBDMapMatchingListener {</w:t>
      </w:r>
    </w:p>
    <w:p w14:paraId="2F388E0D"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hint="eastAsia"/>
          <w:bCs/>
          <w:sz w:val="20"/>
          <w:szCs w:val="20"/>
        </w:rPr>
        <w:t>    </w:t>
      </w:r>
      <w:r w:rsidRPr="00215FF8">
        <w:rPr>
          <w:rFonts w:asciiTheme="majorHAnsi" w:eastAsiaTheme="majorEastAsia" w:hAnsiTheme="majorHAnsi" w:cstheme="majorBidi"/>
          <w:bCs/>
          <w:sz w:val="20"/>
          <w:szCs w:val="20"/>
        </w:rPr>
        <w:t>BDMapMatchingInfo m_MapMatchingInfo;</w:t>
      </w:r>
    </w:p>
    <w:p w14:paraId="27AE5A8C"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hint="eastAsia"/>
          <w:bCs/>
          <w:sz w:val="20"/>
          <w:szCs w:val="20"/>
        </w:rPr>
        <w:t>    </w:t>
      </w:r>
    </w:p>
    <w:p w14:paraId="66D46DD2"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hint="eastAsia"/>
          <w:bCs/>
          <w:sz w:val="20"/>
          <w:szCs w:val="20"/>
        </w:rPr>
        <w:t>    </w:t>
      </w:r>
      <w:r w:rsidRPr="00215FF8">
        <w:rPr>
          <w:rFonts w:asciiTheme="majorHAnsi" w:eastAsiaTheme="majorEastAsia" w:hAnsiTheme="majorHAnsi" w:cstheme="majorBidi"/>
          <w:bCs/>
          <w:sz w:val="20"/>
          <w:szCs w:val="20"/>
        </w:rPr>
        <w:t>void onMapMatchingInfoUpdated (</w:t>
      </w:r>
    </w:p>
    <w:p w14:paraId="7E85FDA2"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hint="eastAsia"/>
          <w:bCs/>
          <w:sz w:val="20"/>
          <w:szCs w:val="20"/>
        </w:rPr>
        <w:t>        </w:t>
      </w:r>
      <w:r w:rsidRPr="00215FF8">
        <w:rPr>
          <w:rFonts w:asciiTheme="majorHAnsi" w:eastAsiaTheme="majorEastAsia" w:hAnsiTheme="majorHAnsi" w:cstheme="majorBidi"/>
          <w:bCs/>
          <w:sz w:val="20"/>
          <w:szCs w:val="20"/>
        </w:rPr>
        <w:t>const BDMapMatchingInfo &amp; MapMatchingInfo) {</w:t>
      </w:r>
    </w:p>
    <w:p w14:paraId="756022B7" w14:textId="5B02CD47" w:rsidR="00215FF8" w:rsidRPr="00215FF8" w:rsidRDefault="004B60FC" w:rsidP="00215FF8">
      <w:pPr>
        <w:pStyle w:val="SourceCode"/>
        <w:rPr>
          <w:rFonts w:asciiTheme="majorHAnsi" w:eastAsiaTheme="majorEastAsia" w:hAnsiTheme="majorHAnsi" w:cstheme="majorBidi"/>
          <w:bCs/>
          <w:sz w:val="20"/>
          <w:szCs w:val="20"/>
        </w:rPr>
      </w:pPr>
      <w:r>
        <w:rPr>
          <w:rFonts w:asciiTheme="majorHAnsi" w:eastAsiaTheme="majorEastAsia" w:hAnsiTheme="majorHAnsi" w:cstheme="majorBidi"/>
          <w:bCs/>
          <w:sz w:val="20"/>
          <w:szCs w:val="20"/>
        </w:rPr>
        <w:t>/</w:t>
      </w:r>
      <w:r w:rsidR="00215FF8" w:rsidRPr="00215FF8">
        <w:rPr>
          <w:rFonts w:asciiTheme="majorHAnsi" w:eastAsiaTheme="majorEastAsia" w:hAnsiTheme="majorHAnsi" w:cstheme="majorBidi"/>
          <w:bCs/>
          <w:sz w:val="20"/>
          <w:szCs w:val="20"/>
        </w:rPr>
        <w:t>/ cycle trigger</w:t>
      </w:r>
    </w:p>
    <w:p w14:paraId="0420B1DB" w14:textId="688B193D" w:rsidR="00215FF8" w:rsidRPr="00215FF8" w:rsidRDefault="004B60FC" w:rsidP="00215FF8">
      <w:pPr>
        <w:pStyle w:val="SourceCode"/>
        <w:rPr>
          <w:rFonts w:asciiTheme="majorHAnsi" w:eastAsiaTheme="majorEastAsia" w:hAnsiTheme="majorHAnsi" w:cstheme="majorBidi"/>
          <w:bCs/>
          <w:sz w:val="20"/>
          <w:szCs w:val="20"/>
        </w:rPr>
      </w:pPr>
      <w:r>
        <w:rPr>
          <w:rFonts w:asciiTheme="majorHAnsi" w:eastAsiaTheme="majorEastAsia" w:hAnsiTheme="majorHAnsi" w:cstheme="majorBidi"/>
          <w:bCs/>
          <w:sz w:val="20"/>
          <w:szCs w:val="20"/>
        </w:rPr>
        <w:t>/</w:t>
      </w:r>
      <w:r w:rsidR="00215FF8" w:rsidRPr="00215FF8">
        <w:rPr>
          <w:rFonts w:asciiTheme="majorHAnsi" w:eastAsiaTheme="majorEastAsia" w:hAnsiTheme="majorHAnsi" w:cstheme="majorBidi"/>
          <w:bCs/>
          <w:sz w:val="20"/>
          <w:szCs w:val="20"/>
        </w:rPr>
        <w:t>/ bdlog_v records MapMatchingInfo output data</w:t>
      </w:r>
    </w:p>
    <w:p w14:paraId="7553DD45"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hint="eastAsia"/>
          <w:bCs/>
          <w:sz w:val="20"/>
          <w:szCs w:val="20"/>
        </w:rPr>
        <w:t>        </w:t>
      </w:r>
      <w:r w:rsidRPr="00215FF8">
        <w:rPr>
          <w:rFonts w:asciiTheme="majorHAnsi" w:eastAsiaTheme="majorEastAsia" w:hAnsiTheme="majorHAnsi" w:cstheme="majorBidi"/>
          <w:bCs/>
          <w:sz w:val="20"/>
          <w:szCs w:val="20"/>
        </w:rPr>
        <w:t>doSomeThingWithMapMatchingInfo (MapMatchingInfo);</w:t>
      </w:r>
    </w:p>
    <w:p w14:paraId="2D5CA18B" w14:textId="77777777" w:rsidR="00215FF8" w:rsidRPr="00215FF8" w:rsidRDefault="00215FF8" w:rsidP="00215FF8">
      <w:pPr>
        <w:pStyle w:val="SourceCode"/>
        <w:rPr>
          <w:rFonts w:asciiTheme="majorHAnsi" w:eastAsiaTheme="majorEastAsia" w:hAnsiTheme="majorHAnsi" w:cstheme="majorBidi"/>
          <w:bCs/>
          <w:sz w:val="20"/>
          <w:szCs w:val="20"/>
        </w:rPr>
      </w:pPr>
      <w:r w:rsidRPr="00215FF8">
        <w:rPr>
          <w:rFonts w:asciiTheme="majorHAnsi" w:eastAsiaTheme="majorEastAsia" w:hAnsiTheme="majorHAnsi" w:cstheme="majorBidi" w:hint="eastAsia"/>
          <w:bCs/>
          <w:sz w:val="20"/>
          <w:szCs w:val="20"/>
        </w:rPr>
        <w:t>    </w:t>
      </w:r>
      <w:r w:rsidRPr="00215FF8">
        <w:rPr>
          <w:rFonts w:asciiTheme="majorHAnsi" w:eastAsiaTheme="majorEastAsia" w:hAnsiTheme="majorHAnsi" w:cstheme="majorBidi"/>
          <w:bCs/>
          <w:sz w:val="20"/>
          <w:szCs w:val="20"/>
        </w:rPr>
        <w:t>}</w:t>
      </w:r>
    </w:p>
    <w:p w14:paraId="3D98AF0F" w14:textId="55AE268A" w:rsidR="00F06E67" w:rsidRDefault="00215FF8" w:rsidP="00215FF8">
      <w:pPr>
        <w:pStyle w:val="SourceCode"/>
      </w:pPr>
      <w:r w:rsidRPr="00215FF8">
        <w:rPr>
          <w:rFonts w:asciiTheme="majorHAnsi" w:eastAsiaTheme="majorEastAsia" w:hAnsiTheme="majorHAnsi" w:cstheme="majorBidi"/>
          <w:bCs/>
          <w:sz w:val="20"/>
          <w:szCs w:val="20"/>
        </w:rPr>
        <w:t>}</w:t>
      </w:r>
      <w:r w:rsidR="00980C90">
        <w:rPr>
          <w:rStyle w:val="VerbatimChar"/>
        </w:rPr>
        <w:t>m_pMapMatchingApi = new MapMatchingApi();</w:t>
      </w:r>
      <w:r w:rsidR="00980C90">
        <w:br/>
      </w:r>
      <w:r w:rsidR="00980C90">
        <w:rPr>
          <w:rStyle w:val="VerbatimChar"/>
        </w:rPr>
        <w:t>m_pMapMatching-&gt;setEventListener(m_pMapMatchingApi);</w:t>
      </w:r>
      <w:r w:rsidR="00980C90">
        <w:br/>
      </w:r>
      <w:r w:rsidR="00980C90">
        <w:rPr>
          <w:rStyle w:val="VerbatimChar"/>
        </w:rPr>
        <w:t>// onMapMatchingInfoUpdated triggered periodly</w:t>
      </w:r>
    </w:p>
    <w:sectPr w:rsidR="00F06E6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E4DD6" w14:textId="77777777" w:rsidR="00774944" w:rsidRDefault="00774944">
      <w:pPr>
        <w:spacing w:after="0"/>
      </w:pPr>
      <w:r>
        <w:separator/>
      </w:r>
    </w:p>
  </w:endnote>
  <w:endnote w:type="continuationSeparator" w:id="0">
    <w:p w14:paraId="010AB23F" w14:textId="77777777" w:rsidR="00774944" w:rsidRDefault="007749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AE211" w14:textId="77777777" w:rsidR="00774944" w:rsidRDefault="00774944">
      <w:r>
        <w:separator/>
      </w:r>
    </w:p>
  </w:footnote>
  <w:footnote w:type="continuationSeparator" w:id="0">
    <w:p w14:paraId="7DB23291" w14:textId="77777777" w:rsidR="00774944" w:rsidRDefault="007749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A88EC5"/>
    <w:multiLevelType w:val="multilevel"/>
    <w:tmpl w:val="DBFCD3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4B81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6DE2C40"/>
    <w:multiLevelType w:val="hybridMultilevel"/>
    <w:tmpl w:val="E5CC5688"/>
    <w:lvl w:ilvl="0" w:tplc="7B2A9404">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14FB1DBA"/>
    <w:multiLevelType w:val="hybridMultilevel"/>
    <w:tmpl w:val="081454A4"/>
    <w:lvl w:ilvl="0" w:tplc="98D6B540">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
    <w:nsid w:val="1A6A0F89"/>
    <w:multiLevelType w:val="hybridMultilevel"/>
    <w:tmpl w:val="6BCCF78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nsid w:val="426FAADB"/>
    <w:multiLevelType w:val="multilevel"/>
    <w:tmpl w:val="8A3C8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EE619BC"/>
    <w:multiLevelType w:val="hybridMultilevel"/>
    <w:tmpl w:val="EA0C709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nsid w:val="72044564"/>
    <w:multiLevelType w:val="hybridMultilevel"/>
    <w:tmpl w:val="7AA21546"/>
    <w:lvl w:ilvl="0" w:tplc="7A44DEDE">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5"/>
  </w:num>
  <w:num w:numId="3">
    <w:abstractNumId w:val="0"/>
  </w:num>
  <w:num w:numId="4">
    <w:abstractNumId w:val="0"/>
  </w:num>
  <w:num w:numId="5">
    <w:abstractNumId w:val="4"/>
  </w:num>
  <w:num w:numId="6">
    <w:abstractNumId w:val="7"/>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02F8"/>
    <w:rsid w:val="001F3A0F"/>
    <w:rsid w:val="00215FF8"/>
    <w:rsid w:val="004B60FC"/>
    <w:rsid w:val="004E29B3"/>
    <w:rsid w:val="00532E6C"/>
    <w:rsid w:val="00590D07"/>
    <w:rsid w:val="00600F13"/>
    <w:rsid w:val="00774944"/>
    <w:rsid w:val="00784D58"/>
    <w:rsid w:val="008D6863"/>
    <w:rsid w:val="00980C90"/>
    <w:rsid w:val="00A05B4D"/>
    <w:rsid w:val="00B86B75"/>
    <w:rsid w:val="00BC48D5"/>
    <w:rsid w:val="00C36279"/>
    <w:rsid w:val="00C604C3"/>
    <w:rsid w:val="00C70DF5"/>
    <w:rsid w:val="00D16377"/>
    <w:rsid w:val="00D4781E"/>
    <w:rsid w:val="00E315A3"/>
    <w:rsid w:val="00F06E67"/>
    <w:rsid w:val="00F47F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4AEB18"/>
  <w15:docId w15:val="{6762F11D-3D4E-47F8-B3F3-0FA758EA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11">
    <w:name w:val="标题 1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标题 21"/>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标题 31"/>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41">
    <w:name w:val="标题 41"/>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51">
    <w:name w:val="标题 51"/>
    <w:basedOn w:val="a"/>
    <w:next w:val="a3"/>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1">
    <w:name w:val="脚注文本1"/>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10">
    <w:name w:val="题注1"/>
    <w:basedOn w:val="a"/>
    <w:link w:val="BodyTextChar"/>
    <w:pPr>
      <w:spacing w:after="120"/>
    </w:pPr>
    <w:rPr>
      <w:i/>
    </w:rPr>
  </w:style>
  <w:style w:type="paragraph" w:customStyle="1" w:styleId="TableCaption">
    <w:name w:val="Table Caption"/>
    <w:basedOn w:val="10"/>
    <w:pPr>
      <w:keepNext/>
    </w:pPr>
  </w:style>
  <w:style w:type="paragraph" w:customStyle="1" w:styleId="ImageCaption">
    <w:name w:val="Image Caption"/>
    <w:basedOn w:val="10"/>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10"/>
  </w:style>
  <w:style w:type="character" w:customStyle="1" w:styleId="VerbatimChar">
    <w:name w:val="Verbatim Char"/>
    <w:basedOn w:val="BodyTextChar"/>
    <w:link w:val="SourceCode"/>
    <w:rPr>
      <w:rFonts w:ascii="Consolas" w:hAnsi="Consolas"/>
      <w:sz w:val="22"/>
    </w:rPr>
  </w:style>
  <w:style w:type="character" w:customStyle="1" w:styleId="12">
    <w:name w:val="脚注引用1"/>
    <w:basedOn w:val="BodyTextChar"/>
    <w:rPr>
      <w:vertAlign w:val="superscript"/>
    </w:rPr>
  </w:style>
  <w:style w:type="character" w:styleId="a9">
    <w:name w:val="Hyperlink"/>
    <w:basedOn w:val="BodyTextChar"/>
    <w:rPr>
      <w:color w:val="4F81BD" w:themeColor="accent1"/>
    </w:rPr>
  </w:style>
  <w:style w:type="paragraph" w:styleId="TOC">
    <w:name w:val="TOC Heading"/>
    <w:basedOn w:val="1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281</Words>
  <Characters>18708</Characters>
  <Application>Microsoft Office Word</Application>
  <DocSecurity>0</DocSecurity>
  <Lines>155</Lines>
  <Paragraphs>43</Paragraphs>
  <ScaleCrop>false</ScaleCrop>
  <Company/>
  <LinksUpToDate>false</LinksUpToDate>
  <CharactersWithSpaces>21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du baidu</dc:creator>
  <cp:lastModifiedBy>Pan,Yu(Device)</cp:lastModifiedBy>
  <cp:revision>4</cp:revision>
  <dcterms:created xsi:type="dcterms:W3CDTF">2017-09-19T13:19:00Z</dcterms:created>
  <dcterms:modified xsi:type="dcterms:W3CDTF">2017-09-20T03:12:00Z</dcterms:modified>
</cp:coreProperties>
</file>